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06F0D" w14:textId="77777777" w:rsidR="00937213" w:rsidRPr="00937213" w:rsidRDefault="00937213" w:rsidP="009B2F63">
      <w:pPr>
        <w:jc w:val="both"/>
        <w:rPr>
          <w:b/>
          <w:sz w:val="32"/>
          <w:szCs w:val="32"/>
        </w:rPr>
      </w:pPr>
      <w:r w:rsidRPr="00937213">
        <w:rPr>
          <w:b/>
          <w:sz w:val="32"/>
          <w:szCs w:val="32"/>
        </w:rPr>
        <w:t>[LEVEL-1]</w:t>
      </w:r>
    </w:p>
    <w:p w14:paraId="0E612C27" w14:textId="77777777" w:rsidR="00615A87" w:rsidRDefault="00574DAC" w:rsidP="009B2F63">
      <w:pPr>
        <w:jc w:val="both"/>
      </w:pPr>
      <w:r>
        <w:t xml:space="preserve">1. </w:t>
      </w:r>
      <w:r w:rsidR="00615A87">
        <w:t>Which of the following expressions is true, if the given expression is true?</w:t>
      </w:r>
    </w:p>
    <w:p w14:paraId="40E79342" w14:textId="77777777" w:rsidR="00615A87" w:rsidRPr="00165F62" w:rsidRDefault="00615A87" w:rsidP="009B2F63">
      <w:pPr>
        <w:jc w:val="both"/>
        <w:rPr>
          <w:b/>
        </w:rPr>
      </w:pPr>
      <w:r w:rsidRPr="00165F62">
        <w:rPr>
          <w:b/>
        </w:rPr>
        <w:t>N &gt; R ≤ S &lt; T = M ≥ V</w:t>
      </w:r>
    </w:p>
    <w:p w14:paraId="0F092292" w14:textId="77777777" w:rsidR="005F29BC" w:rsidRDefault="005F29BC" w:rsidP="009B2F63">
      <w:pPr>
        <w:jc w:val="both"/>
      </w:pPr>
      <w:r>
        <w:t>[A] R = V</w:t>
      </w:r>
    </w:p>
    <w:p w14:paraId="6C7FFB7A" w14:textId="77777777" w:rsidR="005F29BC" w:rsidRDefault="005F29BC" w:rsidP="009B2F63">
      <w:pPr>
        <w:jc w:val="both"/>
      </w:pPr>
      <w:r>
        <w:t>[B] N &gt; T</w:t>
      </w:r>
    </w:p>
    <w:p w14:paraId="04DF5941" w14:textId="77777777" w:rsidR="005F29BC" w:rsidRDefault="005F29BC" w:rsidP="009B2F63">
      <w:pPr>
        <w:jc w:val="both"/>
      </w:pPr>
      <w:r w:rsidRPr="00A517BD">
        <w:rPr>
          <w:highlight w:val="yellow"/>
        </w:rPr>
        <w:t>[C] M &gt; R</w:t>
      </w:r>
    </w:p>
    <w:p w14:paraId="076FD5AE" w14:textId="77777777" w:rsidR="005F29BC" w:rsidRDefault="005F29BC" w:rsidP="009B2F63">
      <w:pPr>
        <w:jc w:val="both"/>
      </w:pPr>
      <w:r>
        <w:t>[D] S &lt; V</w:t>
      </w:r>
    </w:p>
    <w:p w14:paraId="68651720" w14:textId="1E547271" w:rsidR="00215EBC" w:rsidRDefault="008D6B7A" w:rsidP="009B2F63">
      <w:pPr>
        <w:jc w:val="both"/>
      </w:pPr>
      <w:r>
        <w:t xml:space="preserve">2. </w:t>
      </w:r>
      <w:r w:rsidR="00215EBC">
        <w:t>Which of the following symbols should be placed in the blank spaces respectively (in the same order from left to right) in order to complete the expression in such a manner tha</w:t>
      </w:r>
      <w:r w:rsidR="007775A1">
        <w:t>t</w:t>
      </w:r>
      <w:r w:rsidR="00215EBC">
        <w:t xml:space="preserve"> N &gt; L and R &lt; N hold definitely true?</w:t>
      </w:r>
    </w:p>
    <w:p w14:paraId="09351932" w14:textId="77777777" w:rsidR="00215EBC" w:rsidRPr="00671AD5" w:rsidRDefault="00215EBC" w:rsidP="009B2F63">
      <w:pPr>
        <w:jc w:val="both"/>
        <w:rPr>
          <w:b/>
        </w:rPr>
      </w:pPr>
      <w:r w:rsidRPr="00671AD5">
        <w:rPr>
          <w:b/>
        </w:rPr>
        <w:t xml:space="preserve">P &lt; R ≤ S = </w:t>
      </w:r>
      <w:proofErr w:type="gramStart"/>
      <w:r w:rsidRPr="00671AD5">
        <w:rPr>
          <w:b/>
        </w:rPr>
        <w:t>M ?</w:t>
      </w:r>
      <w:proofErr w:type="gramEnd"/>
      <w:r w:rsidRPr="00671AD5">
        <w:rPr>
          <w:b/>
        </w:rPr>
        <w:t xml:space="preserve"> N = </w:t>
      </w:r>
      <w:proofErr w:type="gramStart"/>
      <w:r w:rsidRPr="00671AD5">
        <w:rPr>
          <w:b/>
        </w:rPr>
        <w:t>K ?</w:t>
      </w:r>
      <w:proofErr w:type="gramEnd"/>
      <w:r w:rsidRPr="00671AD5">
        <w:rPr>
          <w:b/>
        </w:rPr>
        <w:t xml:space="preserve"> L</w:t>
      </w:r>
    </w:p>
    <w:p w14:paraId="55143C39" w14:textId="77777777" w:rsidR="00215EBC" w:rsidRDefault="00215EBC" w:rsidP="009B2F63">
      <w:pPr>
        <w:jc w:val="both"/>
      </w:pPr>
      <w:r>
        <w:t>[A] &lt;, ≥</w:t>
      </w:r>
    </w:p>
    <w:p w14:paraId="0457453B" w14:textId="77777777" w:rsidR="00215EBC" w:rsidRDefault="00215EBC" w:rsidP="009B2F63">
      <w:pPr>
        <w:jc w:val="both"/>
      </w:pPr>
      <w:r>
        <w:t>[B] ≤, &gt;</w:t>
      </w:r>
    </w:p>
    <w:p w14:paraId="230798D7" w14:textId="77777777" w:rsidR="00215EBC" w:rsidRDefault="00215EBC" w:rsidP="009B2F63">
      <w:pPr>
        <w:jc w:val="both"/>
      </w:pPr>
      <w:r>
        <w:t>[C] ≤, ≥</w:t>
      </w:r>
    </w:p>
    <w:p w14:paraId="757F309E" w14:textId="77777777" w:rsidR="00215EBC" w:rsidRDefault="00215EBC" w:rsidP="009B2F63">
      <w:pPr>
        <w:jc w:val="both"/>
      </w:pPr>
      <w:r w:rsidRPr="00A67166">
        <w:rPr>
          <w:highlight w:val="yellow"/>
        </w:rPr>
        <w:t>[D] &lt;, &gt;</w:t>
      </w:r>
    </w:p>
    <w:p w14:paraId="2B79064D" w14:textId="77777777" w:rsidR="00D22D22" w:rsidRPr="002E02E8" w:rsidRDefault="00FA08EB" w:rsidP="00D22D22">
      <w:pPr>
        <w:rPr>
          <w:b/>
        </w:rPr>
      </w:pPr>
      <w:r>
        <w:t xml:space="preserve">3. </w:t>
      </w:r>
      <w:r w:rsidR="00D22D22" w:rsidRPr="002E02E8">
        <w:rPr>
          <w:b/>
        </w:rPr>
        <w:t>Statements:</w:t>
      </w:r>
      <w:r w:rsidR="00D22D22">
        <w:t xml:space="preserve"> </w:t>
      </w:r>
      <w:r w:rsidR="00D22D22" w:rsidRPr="002E02E8">
        <w:rPr>
          <w:b/>
        </w:rPr>
        <w:t>T ≤ M ≤ J = Q &gt; F &gt; S; M &gt; R</w:t>
      </w:r>
    </w:p>
    <w:p w14:paraId="5CF376D6" w14:textId="77777777" w:rsidR="00D22D22" w:rsidRDefault="00D22D22" w:rsidP="00D22D22">
      <w:r w:rsidRPr="002E02E8">
        <w:rPr>
          <w:b/>
        </w:rPr>
        <w:t>Conclusions:</w:t>
      </w:r>
      <w:r>
        <w:t xml:space="preserve"> I. Q ≥ T                  II. J &gt; S</w:t>
      </w:r>
    </w:p>
    <w:p w14:paraId="0322D8CC" w14:textId="77777777" w:rsidR="00D22D22" w:rsidRDefault="00D22D22" w:rsidP="00D22D22">
      <w:r>
        <w:t>[A] Only conclusion I is true</w:t>
      </w:r>
    </w:p>
    <w:p w14:paraId="6AE3B08C" w14:textId="77777777" w:rsidR="00D22D22" w:rsidRDefault="00D22D22" w:rsidP="00D22D22">
      <w:r>
        <w:t>[B] Either conclusion I or II is true</w:t>
      </w:r>
    </w:p>
    <w:p w14:paraId="3BF8CBAB" w14:textId="77777777" w:rsidR="00D22D22" w:rsidRDefault="00D22D22" w:rsidP="00D22D22">
      <w:r>
        <w:t>[C] Only conclusion II is true</w:t>
      </w:r>
    </w:p>
    <w:p w14:paraId="52AA43C0" w14:textId="77777777" w:rsidR="00D22D22" w:rsidRDefault="00D22D22" w:rsidP="00D22D22">
      <w:r w:rsidRPr="00730517">
        <w:rPr>
          <w:highlight w:val="yellow"/>
        </w:rPr>
        <w:t>[D] Both conclusion I and II are true</w:t>
      </w:r>
    </w:p>
    <w:p w14:paraId="68F5F46A" w14:textId="77777777" w:rsidR="00C84B37" w:rsidRDefault="00045B04" w:rsidP="00C84B37">
      <w:r>
        <w:t xml:space="preserve">4. </w:t>
      </w:r>
      <w:r w:rsidR="00C84B37" w:rsidRPr="009C6DDD">
        <w:rPr>
          <w:b/>
        </w:rPr>
        <w:t>Statements: H &gt; S ≥ F = B ≤ U ≤ T; E ≤ B ≤ K</w:t>
      </w:r>
      <w:r w:rsidR="00C84B37">
        <w:t xml:space="preserve">  </w:t>
      </w:r>
    </w:p>
    <w:p w14:paraId="3EAE7447" w14:textId="77777777" w:rsidR="00C84B37" w:rsidRDefault="00C84B37" w:rsidP="00C84B37">
      <w:r w:rsidRPr="009C6DDD">
        <w:rPr>
          <w:b/>
        </w:rPr>
        <w:t>Conclusions:</w:t>
      </w:r>
      <w:r>
        <w:t xml:space="preserve"> I. U ≥ E                II. S &gt; T</w:t>
      </w:r>
    </w:p>
    <w:p w14:paraId="45AFA59A" w14:textId="77777777" w:rsidR="00C84B37" w:rsidRDefault="00935F6C" w:rsidP="00C84B37">
      <w:r>
        <w:rPr>
          <w:highlight w:val="yellow"/>
        </w:rPr>
        <w:t>[</w:t>
      </w:r>
      <w:r w:rsidR="00C84B37" w:rsidRPr="002379D6">
        <w:rPr>
          <w:highlight w:val="yellow"/>
        </w:rPr>
        <w:t>A</w:t>
      </w:r>
      <w:r>
        <w:rPr>
          <w:highlight w:val="yellow"/>
        </w:rPr>
        <w:t>]</w:t>
      </w:r>
      <w:r w:rsidR="00C84B37" w:rsidRPr="002379D6">
        <w:rPr>
          <w:highlight w:val="yellow"/>
        </w:rPr>
        <w:t xml:space="preserve"> Only conclusion I is true</w:t>
      </w:r>
    </w:p>
    <w:p w14:paraId="7E70EEAA" w14:textId="77777777" w:rsidR="00C84B37" w:rsidRDefault="00935F6C" w:rsidP="00C84B37">
      <w:r>
        <w:t>[</w:t>
      </w:r>
      <w:r w:rsidR="00C84B37">
        <w:t>B</w:t>
      </w:r>
      <w:r>
        <w:t>]</w:t>
      </w:r>
      <w:r w:rsidR="00C84B37">
        <w:t xml:space="preserve"> Either conclusion I or II is true</w:t>
      </w:r>
    </w:p>
    <w:p w14:paraId="4D80FB46" w14:textId="77777777" w:rsidR="00C84B37" w:rsidRDefault="00935F6C" w:rsidP="00C84B37">
      <w:r>
        <w:t>[</w:t>
      </w:r>
      <w:r w:rsidR="00C84B37">
        <w:t>C</w:t>
      </w:r>
      <w:r>
        <w:t>]</w:t>
      </w:r>
      <w:r w:rsidR="00C84B37">
        <w:t xml:space="preserve"> Only conclusion II is true</w:t>
      </w:r>
    </w:p>
    <w:p w14:paraId="68348EA9" w14:textId="77777777" w:rsidR="00C84B37" w:rsidRDefault="00935F6C" w:rsidP="00C84B37">
      <w:r>
        <w:lastRenderedPageBreak/>
        <w:t>[</w:t>
      </w:r>
      <w:r w:rsidR="00C84B37">
        <w:t>D</w:t>
      </w:r>
      <w:r>
        <w:t>]</w:t>
      </w:r>
      <w:r w:rsidR="00C84B37">
        <w:t xml:space="preserve"> Both conclusion I and II are true</w:t>
      </w:r>
    </w:p>
    <w:p w14:paraId="4351C841" w14:textId="77777777" w:rsidR="00B82B03" w:rsidRDefault="00D03D86" w:rsidP="00B82B03">
      <w:r>
        <w:t xml:space="preserve">5. </w:t>
      </w:r>
      <w:r w:rsidR="00B82B03" w:rsidRPr="006A5B8E">
        <w:rPr>
          <w:b/>
        </w:rPr>
        <w:t xml:space="preserve">Statements: B ≥ C &gt; D ≤ E ≤ F &lt; G  </w:t>
      </w:r>
    </w:p>
    <w:p w14:paraId="337C3DCE" w14:textId="77777777" w:rsidR="00B82B03" w:rsidRDefault="00B82B03" w:rsidP="00B82B03">
      <w:r w:rsidRPr="006A5B8E">
        <w:rPr>
          <w:b/>
        </w:rPr>
        <w:t>Conclusions:</w:t>
      </w:r>
      <w:r>
        <w:t xml:space="preserve"> I. B ≥ F                 II. D &lt; G</w:t>
      </w:r>
    </w:p>
    <w:p w14:paraId="405BD9A8" w14:textId="77777777" w:rsidR="00B82B03" w:rsidRDefault="006A5B8E" w:rsidP="00B82B03">
      <w:r>
        <w:t>[</w:t>
      </w:r>
      <w:r w:rsidR="00B82B03">
        <w:t>A</w:t>
      </w:r>
      <w:r>
        <w:t>]</w:t>
      </w:r>
      <w:r w:rsidR="00074610">
        <w:t xml:space="preserve"> </w:t>
      </w:r>
      <w:r w:rsidR="00B82B03">
        <w:t>Only conclusion I is true</w:t>
      </w:r>
    </w:p>
    <w:p w14:paraId="1EB9E95C" w14:textId="77777777" w:rsidR="00B82B03" w:rsidRDefault="006A5B8E" w:rsidP="00B82B03">
      <w:r>
        <w:t>[</w:t>
      </w:r>
      <w:r w:rsidR="00B82B03">
        <w:t>B</w:t>
      </w:r>
      <w:r>
        <w:t>]</w:t>
      </w:r>
      <w:r w:rsidR="00074610">
        <w:t xml:space="preserve"> </w:t>
      </w:r>
      <w:r w:rsidR="00B82B03">
        <w:t>Either conclusion I or II is true</w:t>
      </w:r>
    </w:p>
    <w:p w14:paraId="5D3A3467" w14:textId="77777777" w:rsidR="00B82B03" w:rsidRDefault="006A5B8E" w:rsidP="00B82B03">
      <w:r>
        <w:rPr>
          <w:highlight w:val="yellow"/>
        </w:rPr>
        <w:t>[</w:t>
      </w:r>
      <w:r w:rsidR="00B82B03" w:rsidRPr="00492E67">
        <w:rPr>
          <w:highlight w:val="yellow"/>
        </w:rPr>
        <w:t>C</w:t>
      </w:r>
      <w:r>
        <w:rPr>
          <w:highlight w:val="yellow"/>
        </w:rPr>
        <w:t>]</w:t>
      </w:r>
      <w:r w:rsidR="00074610" w:rsidRPr="00492E67">
        <w:rPr>
          <w:highlight w:val="yellow"/>
        </w:rPr>
        <w:t xml:space="preserve"> </w:t>
      </w:r>
      <w:r w:rsidR="00B82B03" w:rsidRPr="00492E67">
        <w:rPr>
          <w:highlight w:val="yellow"/>
        </w:rPr>
        <w:t>Only conclusion II is true</w:t>
      </w:r>
    </w:p>
    <w:p w14:paraId="1CF94649" w14:textId="77777777" w:rsidR="00B82B03" w:rsidRDefault="006A5B8E" w:rsidP="00B82B03">
      <w:r>
        <w:t>[</w:t>
      </w:r>
      <w:r w:rsidR="00B82B03">
        <w:t>D</w:t>
      </w:r>
      <w:r>
        <w:t>]</w:t>
      </w:r>
      <w:r w:rsidR="00074610">
        <w:t xml:space="preserve"> </w:t>
      </w:r>
      <w:r w:rsidR="00B82B03">
        <w:t>Both conclusion I and II are true</w:t>
      </w:r>
    </w:p>
    <w:p w14:paraId="220A2375" w14:textId="77777777" w:rsidR="00EE6777" w:rsidRDefault="00EA4FCB" w:rsidP="00EE6777">
      <w:r>
        <w:t xml:space="preserve">6. </w:t>
      </w:r>
      <w:r w:rsidR="00EE6777" w:rsidRPr="00D0782B">
        <w:rPr>
          <w:b/>
        </w:rPr>
        <w:t>Statements:</w:t>
      </w:r>
      <w:r w:rsidR="00EE6777">
        <w:t xml:space="preserve"> </w:t>
      </w:r>
      <w:r w:rsidR="00EE6777" w:rsidRPr="00D0782B">
        <w:rPr>
          <w:b/>
        </w:rPr>
        <w:t>H &gt; S ≥ F = B &lt; U &lt; T; E ≤ B ≤ K</w:t>
      </w:r>
      <w:r w:rsidR="00EE6777">
        <w:t xml:space="preserve">  </w:t>
      </w:r>
    </w:p>
    <w:p w14:paraId="79FEF72C" w14:textId="77777777" w:rsidR="00EE6777" w:rsidRDefault="00EE6777" w:rsidP="00EE6777">
      <w:r w:rsidRPr="00D0782B">
        <w:rPr>
          <w:b/>
        </w:rPr>
        <w:t>Conclusions:</w:t>
      </w:r>
      <w:r>
        <w:t xml:space="preserve"> I. K &gt; H                 II. K = H</w:t>
      </w:r>
    </w:p>
    <w:p w14:paraId="455D519D" w14:textId="77777777" w:rsidR="00EE6777" w:rsidRDefault="00D0782B" w:rsidP="00EE6777">
      <w:r>
        <w:t>[</w:t>
      </w:r>
      <w:r w:rsidR="00EE6777">
        <w:t>A</w:t>
      </w:r>
      <w:r>
        <w:t>]</w:t>
      </w:r>
      <w:r w:rsidR="00EE6777">
        <w:t xml:space="preserve"> Only conclusion I is true</w:t>
      </w:r>
    </w:p>
    <w:p w14:paraId="2810CCFA" w14:textId="77777777" w:rsidR="00EE6777" w:rsidRDefault="00D0782B" w:rsidP="00EE6777">
      <w:r>
        <w:t>[</w:t>
      </w:r>
      <w:r w:rsidR="00EE6777">
        <w:t>B</w:t>
      </w:r>
      <w:r>
        <w:t>]</w:t>
      </w:r>
      <w:r w:rsidR="00EE6777">
        <w:t xml:space="preserve"> Either conclusion I or II is true</w:t>
      </w:r>
    </w:p>
    <w:p w14:paraId="27945D9A" w14:textId="77777777" w:rsidR="00EE6777" w:rsidRDefault="00D0782B" w:rsidP="00EE6777">
      <w:r>
        <w:t>[</w:t>
      </w:r>
      <w:r w:rsidR="00EE6777">
        <w:t>C</w:t>
      </w:r>
      <w:r>
        <w:t>]</w:t>
      </w:r>
      <w:r w:rsidR="00EE6777">
        <w:t xml:space="preserve"> Only conclusion II is true</w:t>
      </w:r>
    </w:p>
    <w:p w14:paraId="01D79B11" w14:textId="77777777" w:rsidR="00EE6777" w:rsidRDefault="00D0782B" w:rsidP="00EE6777">
      <w:r>
        <w:rPr>
          <w:highlight w:val="yellow"/>
        </w:rPr>
        <w:t>[D]</w:t>
      </w:r>
      <w:r w:rsidR="00EE6777" w:rsidRPr="00EE6777">
        <w:rPr>
          <w:highlight w:val="yellow"/>
        </w:rPr>
        <w:t xml:space="preserve"> Neither conclusion I nor II are true</w:t>
      </w:r>
    </w:p>
    <w:p w14:paraId="47647E8B" w14:textId="77777777" w:rsidR="00EE6777" w:rsidRDefault="00BE527F" w:rsidP="00EE6777">
      <w:r>
        <w:t xml:space="preserve">7. </w:t>
      </w:r>
      <w:r w:rsidR="00EE6777" w:rsidRPr="001620B3">
        <w:rPr>
          <w:b/>
        </w:rPr>
        <w:t>Statements: T &lt; M &lt; J = Q ≥ F &gt; S; M &gt; R</w:t>
      </w:r>
      <w:r w:rsidR="00EE6777">
        <w:t xml:space="preserve"> </w:t>
      </w:r>
    </w:p>
    <w:p w14:paraId="75576A25" w14:textId="77777777" w:rsidR="00EE6777" w:rsidRDefault="00EE6777" w:rsidP="00EE6777">
      <w:r w:rsidRPr="001620B3">
        <w:rPr>
          <w:b/>
        </w:rPr>
        <w:t>Conclusions:</w:t>
      </w:r>
      <w:r>
        <w:t xml:space="preserve"> I. M &lt; S                II. F ≥ R </w:t>
      </w:r>
    </w:p>
    <w:p w14:paraId="35900182" w14:textId="77777777" w:rsidR="00EE6777" w:rsidRDefault="001620B3" w:rsidP="00EE6777">
      <w:r>
        <w:t>[</w:t>
      </w:r>
      <w:r w:rsidR="00EE6777">
        <w:t>A</w:t>
      </w:r>
      <w:r>
        <w:t>]</w:t>
      </w:r>
      <w:r w:rsidR="00EE6777">
        <w:t xml:space="preserve"> Only conclusion I is true</w:t>
      </w:r>
    </w:p>
    <w:p w14:paraId="709699A3" w14:textId="77777777" w:rsidR="00EE6777" w:rsidRDefault="001620B3" w:rsidP="00EE6777">
      <w:r>
        <w:t>[</w:t>
      </w:r>
      <w:r w:rsidR="00EE6777">
        <w:t>B</w:t>
      </w:r>
      <w:r>
        <w:t>]</w:t>
      </w:r>
      <w:r w:rsidR="00EE6777">
        <w:t xml:space="preserve"> Either conclusion I or II is true</w:t>
      </w:r>
    </w:p>
    <w:p w14:paraId="5C90F202" w14:textId="77777777" w:rsidR="00EE6777" w:rsidRDefault="001620B3" w:rsidP="00EE6777">
      <w:r>
        <w:t>[</w:t>
      </w:r>
      <w:r w:rsidR="00EE6777">
        <w:t>C</w:t>
      </w:r>
      <w:r>
        <w:t>]</w:t>
      </w:r>
      <w:r w:rsidR="00EE6777">
        <w:t xml:space="preserve"> Only conclusion II is true</w:t>
      </w:r>
    </w:p>
    <w:p w14:paraId="3FA110DE" w14:textId="77777777" w:rsidR="00C46C4A" w:rsidRDefault="001620B3" w:rsidP="00EE6777">
      <w:r>
        <w:rPr>
          <w:highlight w:val="yellow"/>
        </w:rPr>
        <w:t>[D]</w:t>
      </w:r>
      <w:r w:rsidR="00EE6777" w:rsidRPr="00EE6777">
        <w:rPr>
          <w:highlight w:val="yellow"/>
        </w:rPr>
        <w:t xml:space="preserve"> Neither conclusion I nor II are true</w:t>
      </w:r>
    </w:p>
    <w:p w14:paraId="2110DBD5" w14:textId="77777777" w:rsidR="00EE6777" w:rsidRPr="00062D21" w:rsidRDefault="00C46C4A" w:rsidP="00EE6777">
      <w:pPr>
        <w:rPr>
          <w:b/>
        </w:rPr>
      </w:pPr>
      <w:r>
        <w:t xml:space="preserve">8. </w:t>
      </w:r>
      <w:r w:rsidR="00EE6777" w:rsidRPr="00062D21">
        <w:rPr>
          <w:b/>
        </w:rPr>
        <w:t>Statement:     L ≥ Q &gt; P = N ≤ K ≤ R</w:t>
      </w:r>
    </w:p>
    <w:p w14:paraId="1ECE4349" w14:textId="77777777" w:rsidR="00EE6777" w:rsidRDefault="00EE6777" w:rsidP="00EE6777">
      <w:r w:rsidRPr="00062D21">
        <w:rPr>
          <w:b/>
        </w:rPr>
        <w:t>Conclusions:</w:t>
      </w:r>
      <w:r>
        <w:t xml:space="preserve">  I. L &gt; N                      II. R ≥ P</w:t>
      </w:r>
    </w:p>
    <w:p w14:paraId="69F8173E" w14:textId="77777777" w:rsidR="00EE6777" w:rsidRDefault="00907A79" w:rsidP="00EE6777">
      <w:r>
        <w:t>[</w:t>
      </w:r>
      <w:r w:rsidR="00EE6777">
        <w:t>A</w:t>
      </w:r>
      <w:r>
        <w:t>]</w:t>
      </w:r>
      <w:r w:rsidR="00EE6777">
        <w:t xml:space="preserve"> If only conclusion I is true</w:t>
      </w:r>
    </w:p>
    <w:p w14:paraId="6DA0898D" w14:textId="77777777" w:rsidR="00EE6777" w:rsidRDefault="00907A79" w:rsidP="00EE6777">
      <w:r>
        <w:t>[</w:t>
      </w:r>
      <w:r w:rsidR="00EE6777">
        <w:t>B</w:t>
      </w:r>
      <w:r>
        <w:t>]</w:t>
      </w:r>
      <w:r w:rsidR="00EE6777">
        <w:t xml:space="preserve"> If only conclusion II is true</w:t>
      </w:r>
    </w:p>
    <w:p w14:paraId="42C9D2DE" w14:textId="77777777" w:rsidR="00EE6777" w:rsidRDefault="00907A79" w:rsidP="00EE6777">
      <w:r>
        <w:t>[</w:t>
      </w:r>
      <w:r w:rsidR="00EE6777">
        <w:t>C</w:t>
      </w:r>
      <w:r>
        <w:t>]</w:t>
      </w:r>
      <w:r w:rsidR="00EE6777">
        <w:t xml:space="preserve"> If either conclusion I or II is true</w:t>
      </w:r>
    </w:p>
    <w:p w14:paraId="53AB772C" w14:textId="77777777" w:rsidR="00EE6777" w:rsidRDefault="00907A79" w:rsidP="00EE6777">
      <w:r>
        <w:rPr>
          <w:highlight w:val="yellow"/>
        </w:rPr>
        <w:t>[D]</w:t>
      </w:r>
      <w:r w:rsidR="00EE6777" w:rsidRPr="000E3795">
        <w:rPr>
          <w:highlight w:val="yellow"/>
        </w:rPr>
        <w:t xml:space="preserve"> If both conclusions I and II are true</w:t>
      </w:r>
    </w:p>
    <w:p w14:paraId="7407BBBB" w14:textId="77777777" w:rsidR="005C72BB" w:rsidRDefault="002843E3" w:rsidP="00EE6777">
      <w:pPr>
        <w:rPr>
          <w:b/>
        </w:rPr>
      </w:pPr>
      <w:r>
        <w:lastRenderedPageBreak/>
        <w:t xml:space="preserve">9. </w:t>
      </w:r>
      <w:r w:rsidR="00EE6777" w:rsidRPr="00302BAE">
        <w:rPr>
          <w:b/>
        </w:rPr>
        <w:t>Statement:     B ≤ D = E &gt; G ≥ H ≥ J</w:t>
      </w:r>
    </w:p>
    <w:p w14:paraId="67B9F296" w14:textId="77777777" w:rsidR="00EE6777" w:rsidRDefault="00EE6777" w:rsidP="00EE6777">
      <w:r w:rsidRPr="005C72BB">
        <w:rPr>
          <w:b/>
        </w:rPr>
        <w:t xml:space="preserve">Conclusions: </w:t>
      </w:r>
      <w:r w:rsidR="005C72BB">
        <w:t xml:space="preserve">  I.</w:t>
      </w:r>
      <w:r>
        <w:t xml:space="preserve"> E &gt; B                     II. D &gt; J</w:t>
      </w:r>
    </w:p>
    <w:p w14:paraId="639C55DB" w14:textId="77777777" w:rsidR="00EE6777" w:rsidRDefault="007D4A78" w:rsidP="00EE6777">
      <w:r>
        <w:t>[</w:t>
      </w:r>
      <w:r w:rsidR="00EE6777">
        <w:t>A</w:t>
      </w:r>
      <w:r>
        <w:t>]</w:t>
      </w:r>
      <w:r w:rsidR="00EE6777">
        <w:t xml:space="preserve"> If only conclusion I is true</w:t>
      </w:r>
    </w:p>
    <w:p w14:paraId="7F96ABF0" w14:textId="77777777" w:rsidR="00EE6777" w:rsidRDefault="007D4A78" w:rsidP="00EE6777">
      <w:r>
        <w:rPr>
          <w:highlight w:val="yellow"/>
        </w:rPr>
        <w:t>[</w:t>
      </w:r>
      <w:r w:rsidR="00EE6777" w:rsidRPr="000E3795">
        <w:rPr>
          <w:highlight w:val="yellow"/>
        </w:rPr>
        <w:t>B</w:t>
      </w:r>
      <w:r>
        <w:rPr>
          <w:highlight w:val="yellow"/>
        </w:rPr>
        <w:t>]</w:t>
      </w:r>
      <w:r w:rsidR="00EE6777" w:rsidRPr="000E3795">
        <w:rPr>
          <w:highlight w:val="yellow"/>
        </w:rPr>
        <w:t xml:space="preserve"> If only conclusion II is true</w:t>
      </w:r>
    </w:p>
    <w:p w14:paraId="524F2048" w14:textId="77777777" w:rsidR="00EE6777" w:rsidRDefault="007D4A78" w:rsidP="00EE6777">
      <w:r>
        <w:t>[</w:t>
      </w:r>
      <w:r w:rsidR="00EE6777">
        <w:t>C</w:t>
      </w:r>
      <w:r>
        <w:t>]</w:t>
      </w:r>
      <w:r w:rsidR="00EE6777">
        <w:t xml:space="preserve"> If either conclusion I or II is true</w:t>
      </w:r>
    </w:p>
    <w:p w14:paraId="40963B01" w14:textId="77777777" w:rsidR="00EE6777" w:rsidRDefault="007D4A78" w:rsidP="00EE6777">
      <w:r>
        <w:t>[</w:t>
      </w:r>
      <w:r w:rsidR="00EE6777">
        <w:t>D</w:t>
      </w:r>
      <w:r>
        <w:t>]</w:t>
      </w:r>
      <w:r w:rsidR="00EE6777">
        <w:t xml:space="preserve"> If neither conclusion I nor II is true</w:t>
      </w:r>
    </w:p>
    <w:p w14:paraId="5E626ED3" w14:textId="77777777" w:rsidR="00EE6777" w:rsidRDefault="0059429D" w:rsidP="00EE6777">
      <w:r>
        <w:t xml:space="preserve">10. </w:t>
      </w:r>
      <w:r w:rsidR="00EE6777" w:rsidRPr="008C49F0">
        <w:rPr>
          <w:b/>
        </w:rPr>
        <w:t>Statement:     P = Q ≥ R = S &gt; T ≥ V</w:t>
      </w:r>
    </w:p>
    <w:p w14:paraId="01429037" w14:textId="77777777" w:rsidR="00EE6777" w:rsidRDefault="00EE6777" w:rsidP="00EE6777">
      <w:r w:rsidRPr="00E05A8F">
        <w:rPr>
          <w:b/>
        </w:rPr>
        <w:t>Conclusions:</w:t>
      </w:r>
      <w:r>
        <w:t xml:space="preserve">      I. P ≥ S                 II. R &gt; V</w:t>
      </w:r>
    </w:p>
    <w:p w14:paraId="71A32F3F" w14:textId="77777777" w:rsidR="00EE6777" w:rsidRDefault="00E05A8F" w:rsidP="00EE6777">
      <w:r>
        <w:t>[</w:t>
      </w:r>
      <w:r w:rsidR="00EE6777">
        <w:t>A</w:t>
      </w:r>
      <w:r>
        <w:t>]</w:t>
      </w:r>
      <w:r w:rsidR="00EE6777">
        <w:t xml:space="preserve"> If only conclusion I is true</w:t>
      </w:r>
    </w:p>
    <w:p w14:paraId="1C58769B" w14:textId="77777777" w:rsidR="00EE6777" w:rsidRDefault="00E05A8F" w:rsidP="00EE6777">
      <w:r>
        <w:t>[</w:t>
      </w:r>
      <w:r w:rsidR="00EE6777">
        <w:t>B</w:t>
      </w:r>
      <w:r>
        <w:t>]</w:t>
      </w:r>
      <w:r w:rsidR="00EE6777">
        <w:t xml:space="preserve"> If only conclusion II is true</w:t>
      </w:r>
    </w:p>
    <w:p w14:paraId="08CADAEC" w14:textId="77777777" w:rsidR="00EE6777" w:rsidRDefault="00E05A8F" w:rsidP="00EE6777">
      <w:r>
        <w:t>[</w:t>
      </w:r>
      <w:r w:rsidR="00EE6777">
        <w:t>C</w:t>
      </w:r>
      <w:r>
        <w:t>]</w:t>
      </w:r>
      <w:r w:rsidR="00EE6777">
        <w:t xml:space="preserve"> If either conclusion I or II is true</w:t>
      </w:r>
    </w:p>
    <w:p w14:paraId="693D5591" w14:textId="77777777" w:rsidR="00E94F4F" w:rsidRDefault="00E05A8F" w:rsidP="00EE6777">
      <w:r>
        <w:rPr>
          <w:highlight w:val="yellow"/>
        </w:rPr>
        <w:t>[D]</w:t>
      </w:r>
      <w:r w:rsidR="00EE6777" w:rsidRPr="000E3795">
        <w:rPr>
          <w:highlight w:val="yellow"/>
        </w:rPr>
        <w:t xml:space="preserve"> If both conclusions I and II are true</w:t>
      </w:r>
    </w:p>
    <w:p w14:paraId="7108809A" w14:textId="77777777" w:rsidR="0092356F" w:rsidRDefault="00546126" w:rsidP="0092356F">
      <w:r>
        <w:t xml:space="preserve">11. </w:t>
      </w:r>
      <w:r w:rsidR="0092356F">
        <w:t xml:space="preserve">Which of the following explanation is false, if the given expression is true? </w:t>
      </w:r>
    </w:p>
    <w:p w14:paraId="6E3A877B" w14:textId="77777777" w:rsidR="0092356F" w:rsidRPr="00A2578C" w:rsidRDefault="0092356F" w:rsidP="0092356F">
      <w:pPr>
        <w:rPr>
          <w:b/>
        </w:rPr>
      </w:pPr>
      <w:r w:rsidRPr="00A2578C">
        <w:rPr>
          <w:b/>
        </w:rPr>
        <w:t xml:space="preserve">E = F &gt; G ≤ H = I </w:t>
      </w:r>
    </w:p>
    <w:p w14:paraId="566C7D7B" w14:textId="77777777" w:rsidR="0092356F" w:rsidRDefault="0092356F" w:rsidP="0092356F">
      <w:r>
        <w:t>1) E &gt; G</w:t>
      </w:r>
      <w:r w:rsidR="000C301D">
        <w:t xml:space="preserve">    </w:t>
      </w:r>
      <w:r>
        <w:t>2) H ≥ G</w:t>
      </w:r>
      <w:r w:rsidR="000C301D">
        <w:t xml:space="preserve">    </w:t>
      </w:r>
      <w:r>
        <w:t>3) H ≥ F</w:t>
      </w:r>
      <w:r w:rsidR="000C301D">
        <w:t xml:space="preserve">    </w:t>
      </w:r>
      <w:r>
        <w:t>4) I ≥ G</w:t>
      </w:r>
    </w:p>
    <w:p w14:paraId="1B16C502" w14:textId="77777777" w:rsidR="0092356F" w:rsidRDefault="00A2578C" w:rsidP="0092356F">
      <w:r>
        <w:t>[</w:t>
      </w:r>
      <w:r w:rsidR="0092356F">
        <w:t>A</w:t>
      </w:r>
      <w:r>
        <w:t>]</w:t>
      </w:r>
      <w:r w:rsidR="000C40D1">
        <w:t xml:space="preserve"> </w:t>
      </w:r>
      <w:r w:rsidR="0092356F">
        <w:t>Only 1</w:t>
      </w:r>
    </w:p>
    <w:p w14:paraId="539091BA" w14:textId="77777777" w:rsidR="0092356F" w:rsidRDefault="00A2578C" w:rsidP="0092356F">
      <w:r>
        <w:t>[</w:t>
      </w:r>
      <w:r w:rsidR="0092356F">
        <w:t>B</w:t>
      </w:r>
      <w:r>
        <w:t>]</w:t>
      </w:r>
      <w:r w:rsidR="000C40D1">
        <w:t xml:space="preserve"> </w:t>
      </w:r>
      <w:r w:rsidR="0092356F">
        <w:t>Only 2</w:t>
      </w:r>
    </w:p>
    <w:p w14:paraId="6C3368A8" w14:textId="77777777" w:rsidR="0092356F" w:rsidRDefault="00A2578C" w:rsidP="0092356F">
      <w:r>
        <w:t>[</w:t>
      </w:r>
      <w:r w:rsidR="0092356F">
        <w:t>C</w:t>
      </w:r>
      <w:r>
        <w:t>]</w:t>
      </w:r>
      <w:r w:rsidR="000C40D1">
        <w:t xml:space="preserve"> </w:t>
      </w:r>
      <w:r w:rsidR="0092356F">
        <w:t>Only 3 &amp; 4</w:t>
      </w:r>
    </w:p>
    <w:p w14:paraId="0B42D7F1" w14:textId="77777777" w:rsidR="0092356F" w:rsidRDefault="00A2578C" w:rsidP="0092356F">
      <w:r>
        <w:rPr>
          <w:highlight w:val="yellow"/>
        </w:rPr>
        <w:t>[</w:t>
      </w:r>
      <w:r w:rsidR="0092356F" w:rsidRPr="000C40D1">
        <w:rPr>
          <w:highlight w:val="yellow"/>
        </w:rPr>
        <w:t>D</w:t>
      </w:r>
      <w:r>
        <w:rPr>
          <w:highlight w:val="yellow"/>
        </w:rPr>
        <w:t>]</w:t>
      </w:r>
      <w:r w:rsidR="000C40D1" w:rsidRPr="000C40D1">
        <w:rPr>
          <w:highlight w:val="yellow"/>
        </w:rPr>
        <w:t xml:space="preserve"> </w:t>
      </w:r>
      <w:r w:rsidR="0092356F" w:rsidRPr="000C40D1">
        <w:rPr>
          <w:highlight w:val="yellow"/>
        </w:rPr>
        <w:t>Only 3</w:t>
      </w:r>
    </w:p>
    <w:p w14:paraId="1E62E30A" w14:textId="77777777" w:rsidR="0092356F" w:rsidRPr="00634C47" w:rsidRDefault="006B2E2C" w:rsidP="0092356F">
      <w:pPr>
        <w:rPr>
          <w:b/>
        </w:rPr>
      </w:pPr>
      <w:r>
        <w:t xml:space="preserve">12. </w:t>
      </w:r>
      <w:proofErr w:type="gramStart"/>
      <w:r w:rsidR="0092356F" w:rsidRPr="00634C47">
        <w:rPr>
          <w:b/>
        </w:rPr>
        <w:t>L  ≤</w:t>
      </w:r>
      <w:proofErr w:type="gramEnd"/>
      <w:r w:rsidR="0092356F" w:rsidRPr="00634C47">
        <w:rPr>
          <w:b/>
        </w:rPr>
        <w:t xml:space="preserve"> O &gt; V = E ≥ S</w:t>
      </w:r>
    </w:p>
    <w:p w14:paraId="52ACA9BC" w14:textId="77777777" w:rsidR="0092356F" w:rsidRDefault="0092356F" w:rsidP="0092356F">
      <w:r>
        <w:t xml:space="preserve">Which of the following ones is correct? </w:t>
      </w:r>
    </w:p>
    <w:p w14:paraId="44F8667E" w14:textId="77777777" w:rsidR="0092356F" w:rsidRDefault="0092356F" w:rsidP="0092356F">
      <w:r>
        <w:t>1) L ≤ V</w:t>
      </w:r>
      <w:r w:rsidR="003E58FF">
        <w:t xml:space="preserve">    </w:t>
      </w:r>
      <w:r>
        <w:t>2) O = E</w:t>
      </w:r>
      <w:r w:rsidR="003E58FF">
        <w:t xml:space="preserve">    </w:t>
      </w:r>
      <w:r>
        <w:t>3) O &gt; S</w:t>
      </w:r>
      <w:r w:rsidR="003E58FF">
        <w:t xml:space="preserve">    </w:t>
      </w:r>
      <w:r>
        <w:t>4) S ≥ L</w:t>
      </w:r>
    </w:p>
    <w:p w14:paraId="0880B769" w14:textId="77777777" w:rsidR="0092356F" w:rsidRDefault="008C5D80" w:rsidP="0092356F">
      <w:r>
        <w:t>[</w:t>
      </w:r>
      <w:r w:rsidR="0092356F">
        <w:t>A</w:t>
      </w:r>
      <w:r>
        <w:t>]</w:t>
      </w:r>
      <w:r w:rsidR="00B2517A">
        <w:t xml:space="preserve"> </w:t>
      </w:r>
      <w:r w:rsidR="0092356F">
        <w:t>Only 1</w:t>
      </w:r>
    </w:p>
    <w:p w14:paraId="4D08DD22" w14:textId="77777777" w:rsidR="0092356F" w:rsidRDefault="008C5D80" w:rsidP="0092356F">
      <w:r>
        <w:t>[</w:t>
      </w:r>
      <w:r w:rsidR="0092356F">
        <w:t>B</w:t>
      </w:r>
      <w:r>
        <w:t>]</w:t>
      </w:r>
      <w:r w:rsidR="00B2517A">
        <w:t xml:space="preserve"> </w:t>
      </w:r>
      <w:r w:rsidR="0092356F">
        <w:t>Only 2</w:t>
      </w:r>
    </w:p>
    <w:p w14:paraId="68183EB6" w14:textId="77777777" w:rsidR="0092356F" w:rsidRDefault="008C5D80" w:rsidP="0092356F">
      <w:r>
        <w:rPr>
          <w:highlight w:val="yellow"/>
        </w:rPr>
        <w:t>[</w:t>
      </w:r>
      <w:r w:rsidR="0092356F" w:rsidRPr="00B2517A">
        <w:rPr>
          <w:highlight w:val="yellow"/>
        </w:rPr>
        <w:t>C</w:t>
      </w:r>
      <w:r>
        <w:rPr>
          <w:highlight w:val="yellow"/>
        </w:rPr>
        <w:t>]</w:t>
      </w:r>
      <w:r w:rsidR="00B2517A" w:rsidRPr="00B2517A">
        <w:rPr>
          <w:highlight w:val="yellow"/>
        </w:rPr>
        <w:t xml:space="preserve"> </w:t>
      </w:r>
      <w:r w:rsidR="0092356F" w:rsidRPr="00B2517A">
        <w:rPr>
          <w:highlight w:val="yellow"/>
        </w:rPr>
        <w:t>Only 3</w:t>
      </w:r>
    </w:p>
    <w:p w14:paraId="052AB266" w14:textId="77777777" w:rsidR="0092356F" w:rsidRDefault="008C5D80" w:rsidP="0092356F">
      <w:r>
        <w:lastRenderedPageBreak/>
        <w:t>[</w:t>
      </w:r>
      <w:r w:rsidR="0092356F">
        <w:t>D</w:t>
      </w:r>
      <w:r>
        <w:t>]</w:t>
      </w:r>
      <w:r w:rsidR="00B2517A">
        <w:t xml:space="preserve"> </w:t>
      </w:r>
      <w:r w:rsidR="0092356F">
        <w:t>Only 3 &amp; 4</w:t>
      </w:r>
    </w:p>
    <w:p w14:paraId="520AA435" w14:textId="77777777" w:rsidR="0092356F" w:rsidRPr="003D54F1" w:rsidRDefault="00624591" w:rsidP="0092356F">
      <w:pPr>
        <w:rPr>
          <w:b/>
        </w:rPr>
      </w:pPr>
      <w:r>
        <w:t xml:space="preserve">13. </w:t>
      </w:r>
      <w:r w:rsidR="0092356F" w:rsidRPr="003D54F1">
        <w:rPr>
          <w:b/>
        </w:rPr>
        <w:t>B &gt; E ≤ A = T ≥ S</w:t>
      </w:r>
    </w:p>
    <w:p w14:paraId="7D4A6515" w14:textId="77777777" w:rsidR="0092356F" w:rsidRDefault="0092356F" w:rsidP="0092356F">
      <w:r>
        <w:t xml:space="preserve">Which of the following ones is correct? </w:t>
      </w:r>
    </w:p>
    <w:p w14:paraId="2A14E30C" w14:textId="77777777" w:rsidR="0092356F" w:rsidRDefault="0092356F" w:rsidP="0092356F">
      <w:r>
        <w:t>1) B &gt; S</w:t>
      </w:r>
      <w:r w:rsidR="0033266E">
        <w:t xml:space="preserve">    </w:t>
      </w:r>
      <w:r>
        <w:t>2) E = T</w:t>
      </w:r>
      <w:r w:rsidR="0033266E">
        <w:t xml:space="preserve">    </w:t>
      </w:r>
      <w:r>
        <w:t>3) E &lt; T</w:t>
      </w:r>
      <w:r w:rsidR="0033266E">
        <w:t xml:space="preserve">    </w:t>
      </w:r>
      <w:r>
        <w:t>4) E ≤ S</w:t>
      </w:r>
    </w:p>
    <w:p w14:paraId="7E57061E" w14:textId="77777777" w:rsidR="0092356F" w:rsidRDefault="00A511EB" w:rsidP="0092356F">
      <w:r>
        <w:t>[</w:t>
      </w:r>
      <w:r w:rsidR="0092356F">
        <w:t>A</w:t>
      </w:r>
      <w:r>
        <w:t xml:space="preserve">] </w:t>
      </w:r>
      <w:r w:rsidR="0092356F">
        <w:t>Only 1</w:t>
      </w:r>
    </w:p>
    <w:p w14:paraId="6B92A707" w14:textId="77777777" w:rsidR="0092356F" w:rsidRDefault="00A511EB" w:rsidP="0092356F">
      <w:r w:rsidRPr="003930EB">
        <w:rPr>
          <w:highlight w:val="yellow"/>
        </w:rPr>
        <w:t>[</w:t>
      </w:r>
      <w:r w:rsidR="0092356F" w:rsidRPr="003930EB">
        <w:rPr>
          <w:highlight w:val="yellow"/>
        </w:rPr>
        <w:t>B</w:t>
      </w:r>
      <w:r w:rsidRPr="003930EB">
        <w:rPr>
          <w:highlight w:val="yellow"/>
        </w:rPr>
        <w:t xml:space="preserve">] </w:t>
      </w:r>
      <w:r w:rsidR="0092356F" w:rsidRPr="003930EB">
        <w:rPr>
          <w:highlight w:val="yellow"/>
        </w:rPr>
        <w:t xml:space="preserve">Either </w:t>
      </w:r>
      <w:proofErr w:type="gramStart"/>
      <w:r w:rsidR="0092356F" w:rsidRPr="003930EB">
        <w:rPr>
          <w:highlight w:val="yellow"/>
        </w:rPr>
        <w:t>2  or</w:t>
      </w:r>
      <w:proofErr w:type="gramEnd"/>
      <w:r w:rsidR="0092356F" w:rsidRPr="003930EB">
        <w:rPr>
          <w:highlight w:val="yellow"/>
        </w:rPr>
        <w:t xml:space="preserve"> 3</w:t>
      </w:r>
    </w:p>
    <w:p w14:paraId="741EBABD" w14:textId="77777777" w:rsidR="0092356F" w:rsidRDefault="00A511EB" w:rsidP="0092356F">
      <w:r>
        <w:t>[</w:t>
      </w:r>
      <w:r w:rsidR="0092356F">
        <w:t>C</w:t>
      </w:r>
      <w:r>
        <w:t xml:space="preserve">] </w:t>
      </w:r>
      <w:r w:rsidR="0092356F">
        <w:t>Only 2</w:t>
      </w:r>
    </w:p>
    <w:p w14:paraId="59EEE6F6" w14:textId="77777777" w:rsidR="0092356F" w:rsidRDefault="00A511EB" w:rsidP="0092356F">
      <w:r>
        <w:t>[</w:t>
      </w:r>
      <w:r w:rsidR="0092356F">
        <w:t>D</w:t>
      </w:r>
      <w:r>
        <w:t xml:space="preserve">] </w:t>
      </w:r>
      <w:r w:rsidR="0092356F">
        <w:t>Either 3 or 4</w:t>
      </w:r>
    </w:p>
    <w:p w14:paraId="3D1F4069" w14:textId="77777777" w:rsidR="0092356F" w:rsidRDefault="00E150EF" w:rsidP="0092356F">
      <w:r>
        <w:t xml:space="preserve">14. </w:t>
      </w:r>
      <w:r w:rsidR="0092356F" w:rsidRPr="000C301D">
        <w:rPr>
          <w:b/>
        </w:rPr>
        <w:t>M = O &lt; N = K ≤ S</w:t>
      </w:r>
      <w:r w:rsidR="0092356F">
        <w:t xml:space="preserve"> </w:t>
      </w:r>
    </w:p>
    <w:p w14:paraId="72F6DC33" w14:textId="77777777" w:rsidR="0092356F" w:rsidRDefault="0092356F" w:rsidP="0092356F">
      <w:r>
        <w:t xml:space="preserve">Which of the following ones is correct? </w:t>
      </w:r>
    </w:p>
    <w:p w14:paraId="036A8B7D" w14:textId="77777777" w:rsidR="0092356F" w:rsidRDefault="0092356F" w:rsidP="0092356F">
      <w:r>
        <w:t>1) M = S</w:t>
      </w:r>
      <w:r w:rsidR="00676AB4">
        <w:t xml:space="preserve">    </w:t>
      </w:r>
      <w:r>
        <w:t>2) O &lt; S</w:t>
      </w:r>
      <w:r w:rsidR="00676AB4">
        <w:t xml:space="preserve">    </w:t>
      </w:r>
      <w:r>
        <w:t>3) N &gt; S</w:t>
      </w:r>
      <w:r w:rsidR="00676AB4">
        <w:t xml:space="preserve">    </w:t>
      </w:r>
      <w:r>
        <w:t>4) O = K</w:t>
      </w:r>
    </w:p>
    <w:p w14:paraId="2975F0BC" w14:textId="77777777" w:rsidR="0092356F" w:rsidRDefault="00FF16C4" w:rsidP="0092356F">
      <w:r>
        <w:t>[</w:t>
      </w:r>
      <w:r w:rsidR="0092356F">
        <w:t>A</w:t>
      </w:r>
      <w:r>
        <w:t xml:space="preserve">] </w:t>
      </w:r>
      <w:r w:rsidR="0092356F">
        <w:t>Only 1</w:t>
      </w:r>
    </w:p>
    <w:p w14:paraId="2CA12A39" w14:textId="77777777" w:rsidR="0092356F" w:rsidRDefault="00FF16C4" w:rsidP="0092356F">
      <w:r w:rsidRPr="004364E2">
        <w:rPr>
          <w:highlight w:val="yellow"/>
        </w:rPr>
        <w:t>[</w:t>
      </w:r>
      <w:r w:rsidR="0092356F" w:rsidRPr="004364E2">
        <w:rPr>
          <w:highlight w:val="yellow"/>
        </w:rPr>
        <w:t>B</w:t>
      </w:r>
      <w:r w:rsidRPr="004364E2">
        <w:rPr>
          <w:highlight w:val="yellow"/>
        </w:rPr>
        <w:t xml:space="preserve">] </w:t>
      </w:r>
      <w:r w:rsidR="0092356F" w:rsidRPr="004364E2">
        <w:rPr>
          <w:highlight w:val="yellow"/>
        </w:rPr>
        <w:t>Only 2</w:t>
      </w:r>
    </w:p>
    <w:p w14:paraId="3DDDA2F3" w14:textId="77777777" w:rsidR="0092356F" w:rsidRDefault="00FF16C4" w:rsidP="0092356F">
      <w:r>
        <w:t>[</w:t>
      </w:r>
      <w:r w:rsidR="0092356F">
        <w:t>C</w:t>
      </w:r>
      <w:r>
        <w:t xml:space="preserve">] </w:t>
      </w:r>
      <w:r w:rsidR="0092356F">
        <w:t>Only 2 &amp; 3</w:t>
      </w:r>
    </w:p>
    <w:p w14:paraId="7AC120BC" w14:textId="77777777" w:rsidR="0092356F" w:rsidRDefault="00FF16C4" w:rsidP="0092356F">
      <w:r>
        <w:t>[</w:t>
      </w:r>
      <w:r w:rsidR="0092356F">
        <w:t>D</w:t>
      </w:r>
      <w:r>
        <w:t xml:space="preserve">] </w:t>
      </w:r>
      <w:r w:rsidR="0092356F">
        <w:t>Either 3 or 4</w:t>
      </w:r>
    </w:p>
    <w:p w14:paraId="5E11D20B" w14:textId="77777777" w:rsidR="0092356F" w:rsidRDefault="0094331B" w:rsidP="0092356F">
      <w:r>
        <w:t xml:space="preserve">15. </w:t>
      </w:r>
      <w:r w:rsidR="0092356F" w:rsidRPr="007E007A">
        <w:rPr>
          <w:b/>
        </w:rPr>
        <w:t>C ≥ H = A &gt; T &gt; S</w:t>
      </w:r>
      <w:r w:rsidR="0092356F">
        <w:t xml:space="preserve"> </w:t>
      </w:r>
    </w:p>
    <w:p w14:paraId="6CB3D2AD" w14:textId="77777777" w:rsidR="0092356F" w:rsidRDefault="0092356F" w:rsidP="0092356F">
      <w:r>
        <w:t xml:space="preserve">Which of the following ones is correct? </w:t>
      </w:r>
    </w:p>
    <w:p w14:paraId="49A61927" w14:textId="77777777" w:rsidR="0092356F" w:rsidRDefault="0092356F" w:rsidP="0092356F">
      <w:r>
        <w:t>1) S &lt; C</w:t>
      </w:r>
      <w:r w:rsidR="00A366E5">
        <w:t xml:space="preserve">    </w:t>
      </w:r>
      <w:r>
        <w:t>2) T = C</w:t>
      </w:r>
      <w:r w:rsidR="00A366E5">
        <w:t xml:space="preserve">    </w:t>
      </w:r>
      <w:r>
        <w:t>3) H &lt; T</w:t>
      </w:r>
      <w:r w:rsidR="00A366E5">
        <w:t xml:space="preserve">    </w:t>
      </w:r>
      <w:r>
        <w:t>4) H ≤ S</w:t>
      </w:r>
    </w:p>
    <w:p w14:paraId="041FD300" w14:textId="77777777" w:rsidR="0092356F" w:rsidRDefault="00ED6E2E" w:rsidP="0092356F">
      <w:r w:rsidRPr="00373DEC">
        <w:rPr>
          <w:highlight w:val="yellow"/>
        </w:rPr>
        <w:t>[</w:t>
      </w:r>
      <w:r w:rsidR="0092356F" w:rsidRPr="00373DEC">
        <w:rPr>
          <w:highlight w:val="yellow"/>
        </w:rPr>
        <w:t>A</w:t>
      </w:r>
      <w:r w:rsidRPr="00373DEC">
        <w:rPr>
          <w:highlight w:val="yellow"/>
        </w:rPr>
        <w:t xml:space="preserve">] </w:t>
      </w:r>
      <w:r w:rsidR="0092356F" w:rsidRPr="00373DEC">
        <w:rPr>
          <w:highlight w:val="yellow"/>
        </w:rPr>
        <w:t>Only 1</w:t>
      </w:r>
    </w:p>
    <w:p w14:paraId="53EE54B5" w14:textId="77777777" w:rsidR="0092356F" w:rsidRDefault="00ED6E2E" w:rsidP="0092356F">
      <w:r>
        <w:t>[</w:t>
      </w:r>
      <w:r w:rsidR="0092356F">
        <w:t>B</w:t>
      </w:r>
      <w:r>
        <w:t xml:space="preserve">] </w:t>
      </w:r>
      <w:r w:rsidR="0092356F">
        <w:t>Only 2</w:t>
      </w:r>
    </w:p>
    <w:p w14:paraId="793475F2" w14:textId="77777777" w:rsidR="0092356F" w:rsidRDefault="00ED6E2E" w:rsidP="0092356F">
      <w:r>
        <w:t>[</w:t>
      </w:r>
      <w:r w:rsidR="0092356F">
        <w:t>C</w:t>
      </w:r>
      <w:r>
        <w:t xml:space="preserve">] </w:t>
      </w:r>
      <w:r w:rsidR="0092356F">
        <w:t>Either 1 or 2</w:t>
      </w:r>
    </w:p>
    <w:p w14:paraId="6C9DCF14" w14:textId="77777777" w:rsidR="0092356F" w:rsidRDefault="00ED6E2E" w:rsidP="0092356F">
      <w:r>
        <w:t>[</w:t>
      </w:r>
      <w:r w:rsidR="0092356F">
        <w:t>D</w:t>
      </w:r>
      <w:r>
        <w:t xml:space="preserve">] </w:t>
      </w:r>
      <w:r w:rsidR="0092356F">
        <w:t>Only 4</w:t>
      </w:r>
    </w:p>
    <w:p w14:paraId="7D1E305E" w14:textId="77777777" w:rsidR="0082330E" w:rsidRDefault="009875DD" w:rsidP="0082330E">
      <w:r>
        <w:t xml:space="preserve">16. </w:t>
      </w:r>
      <w:r w:rsidR="0082330E" w:rsidRPr="00B50D17">
        <w:rPr>
          <w:b/>
        </w:rPr>
        <w:t>S ≥ T = U &gt; D ≤ Y</w:t>
      </w:r>
    </w:p>
    <w:p w14:paraId="0A327AF7" w14:textId="77777777" w:rsidR="0082330E" w:rsidRDefault="0082330E" w:rsidP="0082330E">
      <w:r>
        <w:t xml:space="preserve">Which of the following ones is correct? </w:t>
      </w:r>
    </w:p>
    <w:p w14:paraId="4DA41019" w14:textId="77777777" w:rsidR="0082330E" w:rsidRDefault="0082330E" w:rsidP="0082330E">
      <w:r>
        <w:t>1) Y &gt; U</w:t>
      </w:r>
      <w:r w:rsidR="000A5C66">
        <w:t xml:space="preserve">    </w:t>
      </w:r>
      <w:r>
        <w:t>2) S = D</w:t>
      </w:r>
      <w:r w:rsidR="000A5C66">
        <w:t xml:space="preserve">    </w:t>
      </w:r>
      <w:r>
        <w:t>3) S = U</w:t>
      </w:r>
      <w:r w:rsidR="000A5C66">
        <w:t xml:space="preserve">    </w:t>
      </w:r>
      <w:r>
        <w:t>4) S &gt; U</w:t>
      </w:r>
    </w:p>
    <w:p w14:paraId="2A0A7C08" w14:textId="77777777" w:rsidR="0082330E" w:rsidRDefault="003C3D31" w:rsidP="0082330E">
      <w:r>
        <w:lastRenderedPageBreak/>
        <w:t>[</w:t>
      </w:r>
      <w:r w:rsidR="0082330E">
        <w:t>A</w:t>
      </w:r>
      <w:r>
        <w:t>]</w:t>
      </w:r>
      <w:r w:rsidR="00C336FC">
        <w:t xml:space="preserve"> </w:t>
      </w:r>
      <w:r w:rsidR="0082330E">
        <w:t>Only 1</w:t>
      </w:r>
    </w:p>
    <w:p w14:paraId="6F44F66D" w14:textId="77777777" w:rsidR="0082330E" w:rsidRDefault="00AA7E4B" w:rsidP="0082330E">
      <w:r>
        <w:t>[</w:t>
      </w:r>
      <w:r w:rsidR="0082330E">
        <w:t>B</w:t>
      </w:r>
      <w:r>
        <w:t>]</w:t>
      </w:r>
      <w:r w:rsidR="00C336FC">
        <w:t xml:space="preserve"> </w:t>
      </w:r>
      <w:r w:rsidR="0082330E">
        <w:t>Only 2</w:t>
      </w:r>
    </w:p>
    <w:p w14:paraId="43AEA44A" w14:textId="77777777" w:rsidR="0082330E" w:rsidRDefault="00AA7E4B" w:rsidP="0082330E">
      <w:r>
        <w:rPr>
          <w:highlight w:val="yellow"/>
        </w:rPr>
        <w:t>[</w:t>
      </w:r>
      <w:r w:rsidR="0082330E" w:rsidRPr="008A01BC">
        <w:rPr>
          <w:highlight w:val="yellow"/>
        </w:rPr>
        <w:t>C</w:t>
      </w:r>
      <w:r>
        <w:rPr>
          <w:highlight w:val="yellow"/>
        </w:rPr>
        <w:t>]</w:t>
      </w:r>
      <w:r w:rsidR="00C336FC" w:rsidRPr="008A01BC">
        <w:rPr>
          <w:highlight w:val="yellow"/>
        </w:rPr>
        <w:t xml:space="preserve"> </w:t>
      </w:r>
      <w:r w:rsidR="0082330E" w:rsidRPr="008A01BC">
        <w:rPr>
          <w:highlight w:val="yellow"/>
        </w:rPr>
        <w:t>Either 3 or 4</w:t>
      </w:r>
    </w:p>
    <w:p w14:paraId="1DE18BEB" w14:textId="77777777" w:rsidR="0082330E" w:rsidRDefault="00AA7E4B" w:rsidP="0082330E">
      <w:r>
        <w:t>[</w:t>
      </w:r>
      <w:r w:rsidR="0082330E">
        <w:t>D</w:t>
      </w:r>
      <w:r>
        <w:t>]</w:t>
      </w:r>
      <w:r w:rsidR="00C336FC">
        <w:t xml:space="preserve"> </w:t>
      </w:r>
      <w:r w:rsidR="0082330E">
        <w:t>Only 4</w:t>
      </w:r>
    </w:p>
    <w:p w14:paraId="70C17276" w14:textId="77777777" w:rsidR="00B34526" w:rsidRDefault="00C04DA6" w:rsidP="0082330E">
      <w:r>
        <w:t xml:space="preserve">17. </w:t>
      </w:r>
      <w:r w:rsidR="0082330E" w:rsidRPr="00685F0F">
        <w:rPr>
          <w:b/>
        </w:rPr>
        <w:t>G ≤ R &gt; E = A ≤ T</w:t>
      </w:r>
      <w:r w:rsidR="0082330E">
        <w:t xml:space="preserve"> </w:t>
      </w:r>
    </w:p>
    <w:p w14:paraId="48510CA2" w14:textId="77777777" w:rsidR="0082330E" w:rsidRDefault="0082330E" w:rsidP="0082330E">
      <w:r>
        <w:t xml:space="preserve">Which of the following ones is correct? </w:t>
      </w:r>
    </w:p>
    <w:p w14:paraId="685E6EC0" w14:textId="77777777" w:rsidR="0082330E" w:rsidRDefault="0082330E" w:rsidP="0082330E">
      <w:r>
        <w:t>1) R &gt; T</w:t>
      </w:r>
      <w:r w:rsidR="00C52A9C">
        <w:t xml:space="preserve">    </w:t>
      </w:r>
      <w:r>
        <w:t>2) R = A</w:t>
      </w:r>
      <w:r w:rsidR="00C52A9C">
        <w:t xml:space="preserve">    </w:t>
      </w:r>
      <w:r>
        <w:t>3) G ≤ T</w:t>
      </w:r>
      <w:r w:rsidR="00C52A9C">
        <w:t xml:space="preserve">    </w:t>
      </w:r>
      <w:r>
        <w:t>4) E ≤ T</w:t>
      </w:r>
    </w:p>
    <w:p w14:paraId="09CBBC08" w14:textId="77777777" w:rsidR="0082330E" w:rsidRDefault="00E60BC7" w:rsidP="0082330E">
      <w:r>
        <w:t>[</w:t>
      </w:r>
      <w:r w:rsidR="0082330E">
        <w:t>A</w:t>
      </w:r>
      <w:r>
        <w:t>]</w:t>
      </w:r>
      <w:r w:rsidR="00590BF8">
        <w:t xml:space="preserve"> </w:t>
      </w:r>
      <w:r w:rsidR="0082330E">
        <w:t>Only 1</w:t>
      </w:r>
    </w:p>
    <w:p w14:paraId="67F9312E" w14:textId="77777777" w:rsidR="0082330E" w:rsidRDefault="00E60BC7" w:rsidP="0082330E">
      <w:r>
        <w:t>[</w:t>
      </w:r>
      <w:r w:rsidR="0082330E">
        <w:t>B</w:t>
      </w:r>
      <w:r>
        <w:t>]</w:t>
      </w:r>
      <w:r w:rsidR="00590BF8">
        <w:t xml:space="preserve"> </w:t>
      </w:r>
      <w:r w:rsidR="0082330E">
        <w:t>Only 2</w:t>
      </w:r>
    </w:p>
    <w:p w14:paraId="5DE0AD57" w14:textId="77777777" w:rsidR="0082330E" w:rsidRDefault="00E60BC7" w:rsidP="0082330E">
      <w:r>
        <w:t>[</w:t>
      </w:r>
      <w:r w:rsidR="0082330E">
        <w:t>C</w:t>
      </w:r>
      <w:r>
        <w:t>]</w:t>
      </w:r>
      <w:r w:rsidR="00590BF8">
        <w:t xml:space="preserve"> </w:t>
      </w:r>
      <w:r w:rsidR="0082330E">
        <w:t>Only 3 &amp; 4</w:t>
      </w:r>
    </w:p>
    <w:p w14:paraId="0F66D792" w14:textId="77777777" w:rsidR="0082330E" w:rsidRDefault="00E60BC7" w:rsidP="0082330E">
      <w:r>
        <w:rPr>
          <w:highlight w:val="yellow"/>
        </w:rPr>
        <w:t>[</w:t>
      </w:r>
      <w:r w:rsidR="0082330E" w:rsidRPr="009F471F">
        <w:rPr>
          <w:highlight w:val="yellow"/>
        </w:rPr>
        <w:t>D</w:t>
      </w:r>
      <w:r>
        <w:rPr>
          <w:highlight w:val="yellow"/>
        </w:rPr>
        <w:t>]</w:t>
      </w:r>
      <w:r w:rsidR="00590BF8" w:rsidRPr="009F471F">
        <w:rPr>
          <w:highlight w:val="yellow"/>
        </w:rPr>
        <w:t xml:space="preserve"> </w:t>
      </w:r>
      <w:r w:rsidR="0082330E" w:rsidRPr="009F471F">
        <w:rPr>
          <w:highlight w:val="yellow"/>
        </w:rPr>
        <w:t>Only 4</w:t>
      </w:r>
    </w:p>
    <w:p w14:paraId="7768C444" w14:textId="77777777" w:rsidR="0082330E" w:rsidRPr="007C248B" w:rsidRDefault="00F843A0" w:rsidP="0082330E">
      <w:pPr>
        <w:rPr>
          <w:b/>
        </w:rPr>
      </w:pPr>
      <w:r>
        <w:t xml:space="preserve">18. </w:t>
      </w:r>
      <w:r w:rsidR="0082330E" w:rsidRPr="007C248B">
        <w:rPr>
          <w:b/>
        </w:rPr>
        <w:t>S = T ≤ R &lt; E = A &gt; M</w:t>
      </w:r>
    </w:p>
    <w:p w14:paraId="093E68CE" w14:textId="77777777" w:rsidR="0082330E" w:rsidRDefault="0082330E" w:rsidP="0082330E">
      <w:r>
        <w:t xml:space="preserve">Which of the following ones is correct? </w:t>
      </w:r>
    </w:p>
    <w:p w14:paraId="3A47634E" w14:textId="77777777" w:rsidR="0082330E" w:rsidRDefault="0082330E" w:rsidP="0082330E">
      <w:r>
        <w:t>1) S &gt; M</w:t>
      </w:r>
      <w:r w:rsidR="007C248B">
        <w:t xml:space="preserve">    </w:t>
      </w:r>
      <w:r>
        <w:t>2) A &gt; S</w:t>
      </w:r>
      <w:r w:rsidR="007C248B">
        <w:t xml:space="preserve">    </w:t>
      </w:r>
      <w:r>
        <w:t>3) A &lt; T</w:t>
      </w:r>
      <w:r w:rsidR="007C248B">
        <w:t xml:space="preserve">    </w:t>
      </w:r>
      <w:r>
        <w:t>4) M &gt; R</w:t>
      </w:r>
    </w:p>
    <w:p w14:paraId="5FB97137" w14:textId="77777777" w:rsidR="0082330E" w:rsidRDefault="007C248B" w:rsidP="0082330E">
      <w:r>
        <w:t>[</w:t>
      </w:r>
      <w:r w:rsidR="0082330E">
        <w:t>A</w:t>
      </w:r>
      <w:r>
        <w:t>]</w:t>
      </w:r>
      <w:r w:rsidR="00B442EC">
        <w:t xml:space="preserve"> </w:t>
      </w:r>
      <w:r w:rsidR="0082330E">
        <w:t>Only 1</w:t>
      </w:r>
    </w:p>
    <w:p w14:paraId="68392890" w14:textId="77777777" w:rsidR="0082330E" w:rsidRDefault="007C248B" w:rsidP="0082330E">
      <w:r>
        <w:rPr>
          <w:highlight w:val="yellow"/>
        </w:rPr>
        <w:t>[</w:t>
      </w:r>
      <w:r w:rsidR="0082330E" w:rsidRPr="00B442EC">
        <w:rPr>
          <w:highlight w:val="yellow"/>
        </w:rPr>
        <w:t>B</w:t>
      </w:r>
      <w:r>
        <w:rPr>
          <w:highlight w:val="yellow"/>
        </w:rPr>
        <w:t>]</w:t>
      </w:r>
      <w:r w:rsidR="00B442EC" w:rsidRPr="00B442EC">
        <w:rPr>
          <w:highlight w:val="yellow"/>
        </w:rPr>
        <w:t xml:space="preserve"> </w:t>
      </w:r>
      <w:r w:rsidR="0082330E" w:rsidRPr="00B442EC">
        <w:rPr>
          <w:highlight w:val="yellow"/>
        </w:rPr>
        <w:t>Only 2</w:t>
      </w:r>
    </w:p>
    <w:p w14:paraId="73D6177E" w14:textId="77777777" w:rsidR="0082330E" w:rsidRDefault="007C248B" w:rsidP="0082330E">
      <w:r>
        <w:t>[</w:t>
      </w:r>
      <w:r w:rsidR="0082330E">
        <w:t>C</w:t>
      </w:r>
      <w:r>
        <w:t>]</w:t>
      </w:r>
      <w:r w:rsidR="00B442EC">
        <w:t xml:space="preserve"> </w:t>
      </w:r>
      <w:r w:rsidR="0082330E">
        <w:t>Only 2 &amp; 4</w:t>
      </w:r>
    </w:p>
    <w:p w14:paraId="77502E49" w14:textId="77777777" w:rsidR="0082330E" w:rsidRDefault="007C248B" w:rsidP="0082330E">
      <w:r>
        <w:t>[</w:t>
      </w:r>
      <w:r w:rsidR="0082330E">
        <w:t>D</w:t>
      </w:r>
      <w:r>
        <w:t>]</w:t>
      </w:r>
      <w:r w:rsidR="00B442EC">
        <w:t xml:space="preserve"> </w:t>
      </w:r>
      <w:r w:rsidR="0082330E">
        <w:t>Only 4</w:t>
      </w:r>
    </w:p>
    <w:p w14:paraId="5A0CADEA" w14:textId="77777777" w:rsidR="0082330E" w:rsidRDefault="000827A4" w:rsidP="0082330E">
      <w:r>
        <w:t xml:space="preserve">19. </w:t>
      </w:r>
      <w:r w:rsidR="0082330E" w:rsidRPr="00595D7E">
        <w:rPr>
          <w:b/>
        </w:rPr>
        <w:t>D &gt; R ≥ E = A ≤ M</w:t>
      </w:r>
    </w:p>
    <w:p w14:paraId="3378CC8A" w14:textId="77777777" w:rsidR="0082330E" w:rsidRDefault="0082330E" w:rsidP="0082330E">
      <w:r>
        <w:t xml:space="preserve">Which of the following ones is correct? </w:t>
      </w:r>
    </w:p>
    <w:p w14:paraId="3C4B9E81" w14:textId="77777777" w:rsidR="0082330E" w:rsidRDefault="0082330E" w:rsidP="0082330E">
      <w:r>
        <w:t>1) D &gt; M</w:t>
      </w:r>
      <w:r w:rsidR="00980749">
        <w:t xml:space="preserve">    </w:t>
      </w:r>
      <w:r>
        <w:t>2) A &lt; D</w:t>
      </w:r>
      <w:r w:rsidR="00980749">
        <w:t xml:space="preserve">    </w:t>
      </w:r>
      <w:r>
        <w:t>3) E = D</w:t>
      </w:r>
      <w:r w:rsidR="00980749">
        <w:t xml:space="preserve">    </w:t>
      </w:r>
      <w:r>
        <w:t>4) M &lt; R</w:t>
      </w:r>
    </w:p>
    <w:p w14:paraId="3C0C8292" w14:textId="77777777" w:rsidR="0082330E" w:rsidRDefault="00A330AD" w:rsidP="0082330E">
      <w:r>
        <w:t>[</w:t>
      </w:r>
      <w:r w:rsidR="0082330E">
        <w:t>A</w:t>
      </w:r>
      <w:r>
        <w:t>]</w:t>
      </w:r>
      <w:r w:rsidR="00E31DD3">
        <w:t xml:space="preserve"> </w:t>
      </w:r>
      <w:r w:rsidR="0082330E">
        <w:t>Only 1</w:t>
      </w:r>
    </w:p>
    <w:p w14:paraId="46F9EE5C" w14:textId="77777777" w:rsidR="0082330E" w:rsidRDefault="00A330AD" w:rsidP="0082330E">
      <w:r>
        <w:rPr>
          <w:highlight w:val="yellow"/>
        </w:rPr>
        <w:t>[</w:t>
      </w:r>
      <w:r w:rsidR="0082330E" w:rsidRPr="00DB7BEE">
        <w:rPr>
          <w:highlight w:val="yellow"/>
        </w:rPr>
        <w:t>B</w:t>
      </w:r>
      <w:r>
        <w:rPr>
          <w:highlight w:val="yellow"/>
        </w:rPr>
        <w:t>]</w:t>
      </w:r>
      <w:r w:rsidR="00E31DD3" w:rsidRPr="00DB7BEE">
        <w:rPr>
          <w:highlight w:val="yellow"/>
        </w:rPr>
        <w:t xml:space="preserve"> </w:t>
      </w:r>
      <w:r w:rsidR="0082330E" w:rsidRPr="00DB7BEE">
        <w:rPr>
          <w:highlight w:val="yellow"/>
        </w:rPr>
        <w:t>Only 2</w:t>
      </w:r>
    </w:p>
    <w:p w14:paraId="7D3A18A8" w14:textId="77777777" w:rsidR="0082330E" w:rsidRDefault="00A330AD" w:rsidP="0082330E">
      <w:r>
        <w:t>[</w:t>
      </w:r>
      <w:r w:rsidR="0082330E">
        <w:t>C</w:t>
      </w:r>
      <w:r>
        <w:t>]</w:t>
      </w:r>
      <w:r w:rsidR="00E31DD3">
        <w:t xml:space="preserve"> </w:t>
      </w:r>
      <w:r w:rsidR="0082330E">
        <w:t>Only 2 &amp; 3</w:t>
      </w:r>
    </w:p>
    <w:p w14:paraId="38D0F20C" w14:textId="77777777" w:rsidR="0082330E" w:rsidRDefault="00A330AD" w:rsidP="0082330E">
      <w:r>
        <w:t>[</w:t>
      </w:r>
      <w:r w:rsidR="0082330E">
        <w:t>D</w:t>
      </w:r>
      <w:r>
        <w:t>]</w:t>
      </w:r>
      <w:r w:rsidR="00E31DD3">
        <w:t xml:space="preserve"> </w:t>
      </w:r>
      <w:r w:rsidR="0082330E">
        <w:t>Either 1 or 4</w:t>
      </w:r>
    </w:p>
    <w:p w14:paraId="42E28A81" w14:textId="77777777" w:rsidR="00A224A7" w:rsidRDefault="00616B52" w:rsidP="0082330E">
      <w:r>
        <w:lastRenderedPageBreak/>
        <w:t xml:space="preserve">20. </w:t>
      </w:r>
      <w:r w:rsidR="0082330E">
        <w:t>Which of the following expressions will be true, if the expression R &gt; O = A &gt; S &lt; T is definitely true?</w:t>
      </w:r>
      <w:r w:rsidR="00A224A7">
        <w:t xml:space="preserve"> </w:t>
      </w:r>
      <w:r w:rsidR="00D26EFF">
        <w:t xml:space="preserve">[A] </w:t>
      </w:r>
      <w:r w:rsidR="0082330E">
        <w:t>O &gt; T</w:t>
      </w:r>
    </w:p>
    <w:p w14:paraId="07E85008" w14:textId="77777777" w:rsidR="0082330E" w:rsidRDefault="00D26EFF" w:rsidP="0082330E">
      <w:r>
        <w:rPr>
          <w:highlight w:val="yellow"/>
        </w:rPr>
        <w:t>[</w:t>
      </w:r>
      <w:r w:rsidR="0082330E" w:rsidRPr="00A224A7">
        <w:rPr>
          <w:highlight w:val="yellow"/>
        </w:rPr>
        <w:t>B</w:t>
      </w:r>
      <w:r>
        <w:rPr>
          <w:highlight w:val="yellow"/>
        </w:rPr>
        <w:t>]</w:t>
      </w:r>
      <w:r w:rsidR="00A224A7" w:rsidRPr="00A224A7">
        <w:rPr>
          <w:highlight w:val="yellow"/>
        </w:rPr>
        <w:t xml:space="preserve"> </w:t>
      </w:r>
      <w:r w:rsidR="0082330E" w:rsidRPr="00A224A7">
        <w:rPr>
          <w:highlight w:val="yellow"/>
        </w:rPr>
        <w:t>S &lt; R</w:t>
      </w:r>
    </w:p>
    <w:p w14:paraId="7652FC39" w14:textId="77777777" w:rsidR="0082330E" w:rsidRDefault="00D26EFF" w:rsidP="0082330E">
      <w:r>
        <w:t>[</w:t>
      </w:r>
      <w:r w:rsidR="0082330E">
        <w:t>C</w:t>
      </w:r>
      <w:r>
        <w:t>]</w:t>
      </w:r>
      <w:r w:rsidR="00A224A7">
        <w:t xml:space="preserve"> </w:t>
      </w:r>
      <w:r w:rsidR="0082330E">
        <w:t>T &gt; A</w:t>
      </w:r>
    </w:p>
    <w:p w14:paraId="68A3152F" w14:textId="77777777" w:rsidR="0082330E" w:rsidRDefault="00D26EFF" w:rsidP="0082330E">
      <w:r>
        <w:t>[</w:t>
      </w:r>
      <w:r w:rsidR="0082330E">
        <w:t>D</w:t>
      </w:r>
      <w:r>
        <w:t>]</w:t>
      </w:r>
      <w:r w:rsidR="00A224A7">
        <w:t xml:space="preserve"> </w:t>
      </w:r>
      <w:r w:rsidR="0082330E">
        <w:t>S = O</w:t>
      </w:r>
    </w:p>
    <w:p w14:paraId="53709D4A" w14:textId="77777777" w:rsidR="00615A87" w:rsidRDefault="000B5790" w:rsidP="00EE6777">
      <w:r w:rsidRPr="000B5790">
        <w:rPr>
          <w:rFonts w:ascii="Times New Roman" w:hAnsi="Times New Roman" w:cs="Times New Roman"/>
          <w:b/>
          <w:sz w:val="32"/>
          <w:szCs w:val="32"/>
        </w:rPr>
        <w:t>[LEVEL-2]</w:t>
      </w:r>
    </w:p>
    <w:p w14:paraId="224F0B55" w14:textId="77777777" w:rsidR="00FE564B" w:rsidRPr="00185195" w:rsidRDefault="00625113">
      <w:pPr>
        <w:rPr>
          <w:b/>
        </w:rPr>
      </w:pPr>
      <w:r w:rsidRPr="00185195">
        <w:rPr>
          <w:b/>
        </w:rPr>
        <w:t xml:space="preserve">Directions: Study the following question carefully and </w:t>
      </w:r>
      <w:r w:rsidR="00185195" w:rsidRPr="00185195">
        <w:rPr>
          <w:b/>
        </w:rPr>
        <w:t>choose</w:t>
      </w:r>
      <w:r w:rsidRPr="00185195">
        <w:rPr>
          <w:b/>
        </w:rPr>
        <w:t xml:space="preserve"> the right answer.</w:t>
      </w:r>
    </w:p>
    <w:p w14:paraId="4D72817D" w14:textId="77777777" w:rsidR="00625113" w:rsidRPr="00FE5DB4" w:rsidRDefault="005E1960">
      <w:pPr>
        <w:rPr>
          <w:rFonts w:cstheme="minorHAnsi"/>
          <w:color w:val="222222"/>
          <w:shd w:val="clear" w:color="auto" w:fill="FFFFFF"/>
        </w:rPr>
      </w:pPr>
      <w:r>
        <w:rPr>
          <w:rStyle w:val="Strong"/>
          <w:rFonts w:cstheme="minorHAnsi"/>
          <w:color w:val="222222"/>
          <w:shd w:val="clear" w:color="auto" w:fill="FFFFFF"/>
        </w:rPr>
        <w:t xml:space="preserve">21. </w:t>
      </w:r>
      <w:r w:rsidR="00625113" w:rsidRPr="00FE5DB4">
        <w:rPr>
          <w:rStyle w:val="Strong"/>
          <w:rFonts w:cstheme="minorHAnsi"/>
          <w:color w:val="222222"/>
          <w:shd w:val="clear" w:color="auto" w:fill="FFFFFF"/>
        </w:rPr>
        <w:t>Statement: </w:t>
      </w:r>
      <w:r w:rsidR="00625113" w:rsidRPr="00FE5DB4">
        <w:rPr>
          <w:rFonts w:cstheme="minorHAnsi"/>
          <w:color w:val="222222"/>
          <w:shd w:val="clear" w:color="auto" w:fill="FFFFFF"/>
        </w:rPr>
        <w:t xml:space="preserve">    </w:t>
      </w:r>
      <w:r w:rsidR="00625113" w:rsidRPr="00735F25">
        <w:rPr>
          <w:rFonts w:cstheme="minorHAnsi"/>
          <w:b/>
          <w:color w:val="222222"/>
          <w:shd w:val="clear" w:color="auto" w:fill="FFFFFF"/>
        </w:rPr>
        <w:t>M ≥ P &lt; H</w:t>
      </w:r>
      <w:r w:rsidR="00735F25">
        <w:rPr>
          <w:rFonts w:cstheme="minorHAnsi"/>
          <w:color w:val="222222"/>
          <w:shd w:val="clear" w:color="auto" w:fill="FFFFFF"/>
        </w:rPr>
        <w:t xml:space="preserve">, </w:t>
      </w:r>
      <w:r w:rsidR="00625113" w:rsidRPr="00735F25">
        <w:rPr>
          <w:rFonts w:cstheme="minorHAnsi"/>
          <w:b/>
          <w:color w:val="222222"/>
          <w:shd w:val="clear" w:color="auto" w:fill="FFFFFF"/>
        </w:rPr>
        <w:t>V &gt; T = M</w:t>
      </w:r>
      <w:r w:rsidR="00625113" w:rsidRPr="00FE5DB4">
        <w:rPr>
          <w:rFonts w:cstheme="minorHAnsi"/>
          <w:color w:val="222222"/>
        </w:rPr>
        <w:br/>
      </w:r>
      <w:r w:rsidR="00625113" w:rsidRPr="00FE5DB4">
        <w:rPr>
          <w:rStyle w:val="Strong"/>
          <w:rFonts w:cstheme="minorHAnsi"/>
          <w:color w:val="222222"/>
          <w:shd w:val="clear" w:color="auto" w:fill="FFFFFF"/>
        </w:rPr>
        <w:t>Conclusions: </w:t>
      </w:r>
      <w:r w:rsidR="00625113" w:rsidRPr="00FE5DB4">
        <w:rPr>
          <w:rFonts w:cstheme="minorHAnsi"/>
          <w:color w:val="222222"/>
          <w:shd w:val="clear" w:color="auto" w:fill="FFFFFF"/>
        </w:rPr>
        <w:t>  </w:t>
      </w:r>
      <w:r w:rsidR="00625113" w:rsidRPr="00FE5DB4">
        <w:rPr>
          <w:rStyle w:val="Strong"/>
          <w:rFonts w:cstheme="minorHAnsi"/>
          <w:color w:val="222222"/>
          <w:shd w:val="clear" w:color="auto" w:fill="FFFFFF"/>
        </w:rPr>
        <w:t>I.</w:t>
      </w:r>
      <w:r w:rsidR="00625113" w:rsidRPr="00FE5DB4">
        <w:rPr>
          <w:rFonts w:cstheme="minorHAnsi"/>
          <w:color w:val="222222"/>
          <w:shd w:val="clear" w:color="auto" w:fill="FFFFFF"/>
        </w:rPr>
        <w:t> V &gt; P                     </w:t>
      </w:r>
      <w:r w:rsidR="00625113" w:rsidRPr="00FE5DB4">
        <w:rPr>
          <w:rStyle w:val="Strong"/>
          <w:rFonts w:cstheme="minorHAnsi"/>
          <w:color w:val="222222"/>
          <w:shd w:val="clear" w:color="auto" w:fill="FFFFFF"/>
        </w:rPr>
        <w:t>II.</w:t>
      </w:r>
      <w:r w:rsidR="00625113" w:rsidRPr="00FE5DB4">
        <w:rPr>
          <w:rFonts w:cstheme="minorHAnsi"/>
          <w:color w:val="222222"/>
          <w:shd w:val="clear" w:color="auto" w:fill="FFFFFF"/>
        </w:rPr>
        <w:t> T ≥ H</w:t>
      </w:r>
    </w:p>
    <w:p w14:paraId="3CDE686F" w14:textId="77777777" w:rsidR="00625113" w:rsidRDefault="0016474B" w:rsidP="00625113">
      <w:r>
        <w:rPr>
          <w:highlight w:val="yellow"/>
        </w:rPr>
        <w:t>[</w:t>
      </w:r>
      <w:r w:rsidR="00625113" w:rsidRPr="00625113">
        <w:rPr>
          <w:highlight w:val="yellow"/>
        </w:rPr>
        <w:t>A</w:t>
      </w:r>
      <w:r>
        <w:rPr>
          <w:highlight w:val="yellow"/>
        </w:rPr>
        <w:t>]</w:t>
      </w:r>
      <w:r w:rsidR="00625113" w:rsidRPr="00625113">
        <w:rPr>
          <w:highlight w:val="yellow"/>
        </w:rPr>
        <w:t xml:space="preserve"> If only conclusion I is true</w:t>
      </w:r>
    </w:p>
    <w:p w14:paraId="3B5943DD" w14:textId="77777777" w:rsidR="00625113" w:rsidRDefault="0016474B" w:rsidP="00625113">
      <w:r>
        <w:t>[</w:t>
      </w:r>
      <w:r w:rsidR="00625113">
        <w:t>B</w:t>
      </w:r>
      <w:r>
        <w:t>]</w:t>
      </w:r>
      <w:r w:rsidR="00625113">
        <w:t xml:space="preserve"> If only conclusion II is true</w:t>
      </w:r>
    </w:p>
    <w:p w14:paraId="6A8D5172" w14:textId="77777777" w:rsidR="00625113" w:rsidRDefault="0016474B" w:rsidP="00625113">
      <w:r>
        <w:t>[</w:t>
      </w:r>
      <w:r w:rsidR="00625113">
        <w:t>C</w:t>
      </w:r>
      <w:r>
        <w:t>]</w:t>
      </w:r>
      <w:r w:rsidR="00625113">
        <w:t xml:space="preserve"> If either conclusion I or II is true</w:t>
      </w:r>
    </w:p>
    <w:p w14:paraId="4A7A6C4A" w14:textId="77777777" w:rsidR="00625113" w:rsidRDefault="0016474B" w:rsidP="00625113">
      <w:r>
        <w:t>[</w:t>
      </w:r>
      <w:r w:rsidR="00625113">
        <w:t>D</w:t>
      </w:r>
      <w:r>
        <w:t>]</w:t>
      </w:r>
      <w:r w:rsidR="00625113">
        <w:t xml:space="preserve"> If neither conclusion I nor II is true</w:t>
      </w:r>
    </w:p>
    <w:p w14:paraId="55991F9C" w14:textId="77777777" w:rsidR="009C7A5C" w:rsidRDefault="00861B90" w:rsidP="009C7A5C">
      <w:r w:rsidRPr="00861B90">
        <w:rPr>
          <w:b/>
        </w:rPr>
        <w:t xml:space="preserve">22. </w:t>
      </w:r>
      <w:r w:rsidR="009C7A5C" w:rsidRPr="00861B90">
        <w:rPr>
          <w:b/>
        </w:rPr>
        <w:t>Statements:     A &gt; B = C ≥ D, V ≥ G ≤ H = D</w:t>
      </w:r>
    </w:p>
    <w:p w14:paraId="6E5E7D82" w14:textId="77777777" w:rsidR="009C7A5C" w:rsidRDefault="009C7A5C" w:rsidP="009C7A5C">
      <w:r w:rsidRPr="0072414E">
        <w:rPr>
          <w:b/>
        </w:rPr>
        <w:t>Conclusion</w:t>
      </w:r>
      <w:proofErr w:type="gramStart"/>
      <w:r w:rsidRPr="0072414E">
        <w:rPr>
          <w:b/>
        </w:rPr>
        <w:t>:</w:t>
      </w:r>
      <w:r>
        <w:t xml:space="preserve"> </w:t>
      </w:r>
      <w:r w:rsidR="007C22C7">
        <w:t xml:space="preserve"> (</w:t>
      </w:r>
      <w:proofErr w:type="gramEnd"/>
      <w:r w:rsidR="007C22C7">
        <w:t>I) C ≥ D    (II) A &gt; H    (III) B ≥ G    (</w:t>
      </w:r>
      <w:r>
        <w:t>IV</w:t>
      </w:r>
      <w:r w:rsidR="007C22C7">
        <w:t>)</w:t>
      </w:r>
      <w:r w:rsidR="00497B51">
        <w:t xml:space="preserve"> </w:t>
      </w:r>
      <w:r>
        <w:t>C &lt; V</w:t>
      </w:r>
    </w:p>
    <w:p w14:paraId="3A01DC43" w14:textId="77777777" w:rsidR="009C7A5C" w:rsidRDefault="00B53BE6" w:rsidP="009C7A5C">
      <w:r>
        <w:t>[</w:t>
      </w:r>
      <w:r w:rsidR="009C7A5C">
        <w:t>A</w:t>
      </w:r>
      <w:r>
        <w:t>]</w:t>
      </w:r>
      <w:r w:rsidR="009C7A5C">
        <w:t xml:space="preserve"> Only I and II are true</w:t>
      </w:r>
    </w:p>
    <w:p w14:paraId="746BCFE0" w14:textId="77777777" w:rsidR="009C7A5C" w:rsidRDefault="00B53BE6" w:rsidP="009C7A5C">
      <w:r>
        <w:t>[</w:t>
      </w:r>
      <w:r w:rsidR="009C7A5C">
        <w:t>B</w:t>
      </w:r>
      <w:r>
        <w:t>]</w:t>
      </w:r>
      <w:r w:rsidR="009C7A5C">
        <w:t xml:space="preserve"> Only III and IV are true</w:t>
      </w:r>
    </w:p>
    <w:p w14:paraId="6712C6E6" w14:textId="77777777" w:rsidR="009C7A5C" w:rsidRDefault="00B53BE6" w:rsidP="009C7A5C">
      <w:r>
        <w:rPr>
          <w:highlight w:val="yellow"/>
        </w:rPr>
        <w:t>[</w:t>
      </w:r>
      <w:r w:rsidR="009C7A5C" w:rsidRPr="009C7A5C">
        <w:rPr>
          <w:highlight w:val="yellow"/>
        </w:rPr>
        <w:t>C</w:t>
      </w:r>
      <w:r>
        <w:rPr>
          <w:highlight w:val="yellow"/>
        </w:rPr>
        <w:t>]</w:t>
      </w:r>
      <w:r w:rsidR="009C7A5C" w:rsidRPr="009C7A5C">
        <w:rPr>
          <w:highlight w:val="yellow"/>
        </w:rPr>
        <w:t xml:space="preserve"> Only I, II and III are true</w:t>
      </w:r>
    </w:p>
    <w:p w14:paraId="56654F94" w14:textId="77777777" w:rsidR="009C7A5C" w:rsidRDefault="00B53BE6" w:rsidP="009C7A5C">
      <w:r>
        <w:t>[</w:t>
      </w:r>
      <w:r w:rsidR="009C7A5C">
        <w:t>D</w:t>
      </w:r>
      <w:r>
        <w:t>]</w:t>
      </w:r>
      <w:r w:rsidR="009C7A5C">
        <w:t xml:space="preserve"> All I, II, III and IV are true</w:t>
      </w:r>
    </w:p>
    <w:p w14:paraId="07AABB6F" w14:textId="77777777" w:rsidR="00C51542" w:rsidRDefault="001C4B78" w:rsidP="00C51542">
      <w:r w:rsidRPr="001C4B78">
        <w:rPr>
          <w:b/>
        </w:rPr>
        <w:t xml:space="preserve">23. </w:t>
      </w:r>
      <w:r w:rsidR="00C51542" w:rsidRPr="001C4B78">
        <w:rPr>
          <w:b/>
        </w:rPr>
        <w:t>Statements: M ≤ N &lt; L ≥ Q, R &gt; T ≥ Q</w:t>
      </w:r>
    </w:p>
    <w:p w14:paraId="3BE53C8F" w14:textId="77777777" w:rsidR="00C51542" w:rsidRDefault="00C51542" w:rsidP="00C51542">
      <w:r w:rsidRPr="00AF15D1">
        <w:rPr>
          <w:b/>
        </w:rPr>
        <w:t>Conclusions:</w:t>
      </w:r>
      <w:r>
        <w:t xml:space="preserve"> </w:t>
      </w:r>
      <w:r w:rsidR="00AF15D1">
        <w:t>(</w:t>
      </w:r>
      <w:r>
        <w:t>I</w:t>
      </w:r>
      <w:r w:rsidR="00AF15D1">
        <w:t xml:space="preserve">) R ≥ L </w:t>
      </w:r>
      <w:proofErr w:type="gramStart"/>
      <w:r w:rsidR="00AF15D1">
        <w:t xml:space="preserve">   (</w:t>
      </w:r>
      <w:proofErr w:type="gramEnd"/>
      <w:r>
        <w:t>II</w:t>
      </w:r>
      <w:r w:rsidR="00AF15D1">
        <w:t>) T ≤ N    (</w:t>
      </w:r>
      <w:r>
        <w:t>III</w:t>
      </w:r>
      <w:r w:rsidR="00AF15D1">
        <w:t>) L &gt; M    (</w:t>
      </w:r>
      <w:r>
        <w:t>IV</w:t>
      </w:r>
      <w:r w:rsidR="00AF15D1">
        <w:t>)</w:t>
      </w:r>
      <w:r>
        <w:t xml:space="preserve"> R ≥ M</w:t>
      </w:r>
    </w:p>
    <w:p w14:paraId="64510C5E" w14:textId="77777777" w:rsidR="002F5036" w:rsidRDefault="00E768C5" w:rsidP="002F5036">
      <w:r>
        <w:t>[</w:t>
      </w:r>
      <w:r w:rsidR="00EC6566">
        <w:t>A</w:t>
      </w:r>
      <w:r>
        <w:t>]</w:t>
      </w:r>
      <w:r w:rsidR="00EC6566">
        <w:t xml:space="preserve"> </w:t>
      </w:r>
      <w:r w:rsidR="002F5036">
        <w:t>Only III and IV are true</w:t>
      </w:r>
    </w:p>
    <w:p w14:paraId="14546ADC" w14:textId="77777777" w:rsidR="002F5036" w:rsidRDefault="00E768C5" w:rsidP="002F5036">
      <w:r>
        <w:rPr>
          <w:highlight w:val="yellow"/>
        </w:rPr>
        <w:t>[</w:t>
      </w:r>
      <w:r w:rsidR="002F5036" w:rsidRPr="00EC6566">
        <w:rPr>
          <w:highlight w:val="yellow"/>
        </w:rPr>
        <w:t>B</w:t>
      </w:r>
      <w:r>
        <w:rPr>
          <w:highlight w:val="yellow"/>
        </w:rPr>
        <w:t>]</w:t>
      </w:r>
      <w:r w:rsidR="00EC6566" w:rsidRPr="00EC6566">
        <w:rPr>
          <w:highlight w:val="yellow"/>
        </w:rPr>
        <w:t xml:space="preserve"> </w:t>
      </w:r>
      <w:r w:rsidR="002F5036" w:rsidRPr="00EC6566">
        <w:rPr>
          <w:highlight w:val="yellow"/>
        </w:rPr>
        <w:t>Only III is true</w:t>
      </w:r>
    </w:p>
    <w:p w14:paraId="0594454E" w14:textId="77777777" w:rsidR="002F5036" w:rsidRDefault="00E768C5" w:rsidP="002F5036">
      <w:r>
        <w:t>[</w:t>
      </w:r>
      <w:r w:rsidR="002F5036">
        <w:t>C</w:t>
      </w:r>
      <w:r>
        <w:t>]</w:t>
      </w:r>
      <w:r w:rsidR="00EC6566">
        <w:t xml:space="preserve"> </w:t>
      </w:r>
      <w:r w:rsidR="002F5036">
        <w:t>Only I and IV are true</w:t>
      </w:r>
    </w:p>
    <w:p w14:paraId="24336A79" w14:textId="77777777" w:rsidR="002F5036" w:rsidRDefault="00E768C5" w:rsidP="002F5036">
      <w:r>
        <w:t>[</w:t>
      </w:r>
      <w:r w:rsidR="002F5036">
        <w:t>D</w:t>
      </w:r>
      <w:r>
        <w:t>]</w:t>
      </w:r>
      <w:r w:rsidR="00EC6566">
        <w:t xml:space="preserve"> </w:t>
      </w:r>
      <w:r w:rsidR="002F5036">
        <w:t>All I, II, III and IV are true</w:t>
      </w:r>
    </w:p>
    <w:p w14:paraId="63887314" w14:textId="77777777" w:rsidR="00637C42" w:rsidRDefault="00D2724C" w:rsidP="002F0B79">
      <w:pPr>
        <w:rPr>
          <w:b/>
        </w:rPr>
      </w:pPr>
      <w:r w:rsidRPr="00D2724C">
        <w:rPr>
          <w:b/>
        </w:rPr>
        <w:t xml:space="preserve">24. </w:t>
      </w:r>
      <w:r w:rsidR="002F0B79" w:rsidRPr="00D2724C">
        <w:rPr>
          <w:b/>
        </w:rPr>
        <w:t>Statement</w:t>
      </w:r>
      <w:r w:rsidRPr="00D2724C">
        <w:rPr>
          <w:b/>
        </w:rPr>
        <w:t xml:space="preserve">s:  </w:t>
      </w:r>
      <w:r w:rsidR="00704156">
        <w:rPr>
          <w:b/>
        </w:rPr>
        <w:t>M ≥ P &lt; H,</w:t>
      </w:r>
      <w:r w:rsidR="001769DE">
        <w:rPr>
          <w:b/>
        </w:rPr>
        <w:t xml:space="preserve"> </w:t>
      </w:r>
      <w:r w:rsidR="002F0B79" w:rsidRPr="00D2724C">
        <w:rPr>
          <w:b/>
        </w:rPr>
        <w:t>V &gt; T = M</w:t>
      </w:r>
    </w:p>
    <w:p w14:paraId="04B3BF47" w14:textId="10F8E6F7" w:rsidR="002F0B79" w:rsidRDefault="002F0B79" w:rsidP="002F0B79">
      <w:r w:rsidRPr="00637C42">
        <w:rPr>
          <w:b/>
        </w:rPr>
        <w:lastRenderedPageBreak/>
        <w:t>Conclusions:</w:t>
      </w:r>
      <w:r w:rsidR="00637C42">
        <w:t xml:space="preserve">  I. V &gt; P        </w:t>
      </w:r>
      <w:r>
        <w:t>II. T ≥ H</w:t>
      </w:r>
    </w:p>
    <w:p w14:paraId="37C14582" w14:textId="7EE53E71" w:rsidR="00205884" w:rsidRPr="00637C42" w:rsidRDefault="00205884" w:rsidP="002F0B79">
      <w:pPr>
        <w:rPr>
          <w:b/>
        </w:rPr>
      </w:pPr>
      <w:r>
        <w:t xml:space="preserve">IU </w:t>
      </w:r>
    </w:p>
    <w:p w14:paraId="7EBDC7AD" w14:textId="77777777" w:rsidR="002F0B79" w:rsidRDefault="00D164BC" w:rsidP="002F0B79">
      <w:r>
        <w:rPr>
          <w:highlight w:val="yellow"/>
        </w:rPr>
        <w:t>[</w:t>
      </w:r>
      <w:r w:rsidR="002F0B79" w:rsidRPr="006F0AE7">
        <w:rPr>
          <w:highlight w:val="yellow"/>
        </w:rPr>
        <w:t>A</w:t>
      </w:r>
      <w:r>
        <w:rPr>
          <w:highlight w:val="yellow"/>
        </w:rPr>
        <w:t xml:space="preserve">] </w:t>
      </w:r>
      <w:r w:rsidR="002F0B79" w:rsidRPr="006F0AE7">
        <w:rPr>
          <w:highlight w:val="yellow"/>
        </w:rPr>
        <w:t>If only conclusion I is true</w:t>
      </w:r>
    </w:p>
    <w:p w14:paraId="51A24397" w14:textId="77777777" w:rsidR="002F0B79" w:rsidRDefault="00D164BC" w:rsidP="002F0B79">
      <w:r>
        <w:t>[</w:t>
      </w:r>
      <w:r w:rsidR="002F0B79">
        <w:t>B</w:t>
      </w:r>
      <w:r>
        <w:t>]</w:t>
      </w:r>
      <w:r w:rsidR="002F0B79">
        <w:t xml:space="preserve"> If only conclusion II is true</w:t>
      </w:r>
    </w:p>
    <w:p w14:paraId="5907C88D" w14:textId="77777777" w:rsidR="002F0B79" w:rsidRDefault="00D164BC" w:rsidP="002F0B79">
      <w:r>
        <w:t>[</w:t>
      </w:r>
      <w:r w:rsidR="002F0B79">
        <w:t>C</w:t>
      </w:r>
      <w:r>
        <w:t>]</w:t>
      </w:r>
      <w:r w:rsidR="002F0B79">
        <w:t xml:space="preserve"> If either conclusion I or II is true</w:t>
      </w:r>
    </w:p>
    <w:p w14:paraId="1AA5BB1E" w14:textId="77777777" w:rsidR="002F0B79" w:rsidRDefault="00D164BC" w:rsidP="002F0B79">
      <w:r>
        <w:t>[</w:t>
      </w:r>
      <w:r w:rsidR="002F0B79">
        <w:t>D</w:t>
      </w:r>
      <w:r>
        <w:t>]</w:t>
      </w:r>
      <w:r w:rsidR="002F0B79">
        <w:t xml:space="preserve"> If neither conclusion I nor II is true</w:t>
      </w:r>
    </w:p>
    <w:p w14:paraId="630824F8" w14:textId="77777777" w:rsidR="00710B32" w:rsidRPr="00786167" w:rsidRDefault="00786167" w:rsidP="00710B32">
      <w:pPr>
        <w:rPr>
          <w:b/>
        </w:rPr>
      </w:pPr>
      <w:r w:rsidRPr="00786167">
        <w:rPr>
          <w:b/>
        </w:rPr>
        <w:t xml:space="preserve">25. </w:t>
      </w:r>
      <w:r w:rsidR="00710B32" w:rsidRPr="00786167">
        <w:rPr>
          <w:b/>
        </w:rPr>
        <w:t>Statements:  E = G ≥ H = N, C &gt; F ≥ M = N</w:t>
      </w:r>
    </w:p>
    <w:p w14:paraId="4A7F2B57" w14:textId="77777777" w:rsidR="006F0AE7" w:rsidRDefault="00710B32" w:rsidP="00710B32">
      <w:r w:rsidRPr="009B7DBA">
        <w:rPr>
          <w:b/>
        </w:rPr>
        <w:t>Conclusions:</w:t>
      </w:r>
      <w:r w:rsidR="009B7DBA">
        <w:t xml:space="preserve"> (I) F ≥ E </w:t>
      </w:r>
      <w:proofErr w:type="gramStart"/>
      <w:r w:rsidR="009B7DBA">
        <w:t xml:space="preserve">   (</w:t>
      </w:r>
      <w:proofErr w:type="gramEnd"/>
      <w:r w:rsidR="009B7DBA">
        <w:t>II) E ≥ M    (III)</w:t>
      </w:r>
      <w:r w:rsidR="00133429">
        <w:t xml:space="preserve"> </w:t>
      </w:r>
      <w:r w:rsidR="009B7DBA">
        <w:t>C ≥ G    (</w:t>
      </w:r>
      <w:r>
        <w:t>IV</w:t>
      </w:r>
      <w:r w:rsidR="009B7DBA">
        <w:t>)</w:t>
      </w:r>
      <w:r>
        <w:t xml:space="preserve"> C &gt; H</w:t>
      </w:r>
    </w:p>
    <w:p w14:paraId="0BAE7C01" w14:textId="77777777" w:rsidR="00710B32" w:rsidRDefault="00133429" w:rsidP="00710B32">
      <w:r>
        <w:t>[</w:t>
      </w:r>
      <w:r w:rsidR="00710B32">
        <w:t>A</w:t>
      </w:r>
      <w:r>
        <w:t>]</w:t>
      </w:r>
      <w:r w:rsidR="00710B32">
        <w:t xml:space="preserve"> Only I and III are true</w:t>
      </w:r>
    </w:p>
    <w:p w14:paraId="3FD7EC35" w14:textId="77777777" w:rsidR="00710B32" w:rsidRDefault="00133429" w:rsidP="00710B32">
      <w:r>
        <w:t>[</w:t>
      </w:r>
      <w:r w:rsidR="00710B32">
        <w:t>B</w:t>
      </w:r>
      <w:r>
        <w:t>]</w:t>
      </w:r>
      <w:r w:rsidR="00710B32">
        <w:t xml:space="preserve"> All I, II, III and IV are true</w:t>
      </w:r>
    </w:p>
    <w:p w14:paraId="598D8FC9" w14:textId="77777777" w:rsidR="00710B32" w:rsidRDefault="00133429" w:rsidP="00710B32">
      <w:r>
        <w:rPr>
          <w:highlight w:val="yellow"/>
        </w:rPr>
        <w:t>[</w:t>
      </w:r>
      <w:r w:rsidR="00710B32" w:rsidRPr="00710B32">
        <w:rPr>
          <w:highlight w:val="yellow"/>
        </w:rPr>
        <w:t>C</w:t>
      </w:r>
      <w:r>
        <w:rPr>
          <w:highlight w:val="yellow"/>
        </w:rPr>
        <w:t>]</w:t>
      </w:r>
      <w:r w:rsidR="00710B32" w:rsidRPr="00710B32">
        <w:rPr>
          <w:highlight w:val="yellow"/>
        </w:rPr>
        <w:t xml:space="preserve"> Only II and IV are true</w:t>
      </w:r>
    </w:p>
    <w:p w14:paraId="26D1E664" w14:textId="77777777" w:rsidR="00E97A1E" w:rsidRDefault="00133429" w:rsidP="00710B32">
      <w:r>
        <w:t>[</w:t>
      </w:r>
      <w:r w:rsidR="00710B32">
        <w:t>D</w:t>
      </w:r>
      <w:r>
        <w:t>]</w:t>
      </w:r>
      <w:r w:rsidR="00710B32">
        <w:t xml:space="preserve"> Only II is true</w:t>
      </w:r>
    </w:p>
    <w:p w14:paraId="5D805208" w14:textId="77777777" w:rsidR="002D3F65" w:rsidRDefault="002D3F65" w:rsidP="002D3F65">
      <w:r w:rsidRPr="002D3F65">
        <w:rPr>
          <w:b/>
        </w:rPr>
        <w:t>26. Statements: U &gt; Y ≥ W ≤ K; W = X ≥ Z</w:t>
      </w:r>
      <w:r>
        <w:t xml:space="preserve"> </w:t>
      </w:r>
    </w:p>
    <w:p w14:paraId="1ED7F698" w14:textId="77777777" w:rsidR="002D3F65" w:rsidRDefault="002D3F65" w:rsidP="002D3F65">
      <w:r w:rsidRPr="002D3F65">
        <w:rPr>
          <w:b/>
        </w:rPr>
        <w:t>Conclusion</w:t>
      </w:r>
      <w:r>
        <w:rPr>
          <w:b/>
        </w:rPr>
        <w:t>s</w:t>
      </w:r>
      <w:r w:rsidRPr="002D3F65">
        <w:rPr>
          <w:b/>
        </w:rPr>
        <w:t>:</w:t>
      </w:r>
      <w:r>
        <w:rPr>
          <w:b/>
        </w:rPr>
        <w:t xml:space="preserve"> </w:t>
      </w:r>
      <w:r w:rsidRPr="002D3F65">
        <w:t>(</w:t>
      </w:r>
      <w:r>
        <w:t xml:space="preserve">I) U &gt; K  </w:t>
      </w:r>
      <w:proofErr w:type="gramStart"/>
      <w:r>
        <w:t xml:space="preserve">   (</w:t>
      </w:r>
      <w:proofErr w:type="gramEnd"/>
      <w:r>
        <w:t>II) Z ≤ K</w:t>
      </w:r>
    </w:p>
    <w:p w14:paraId="5E1BD818" w14:textId="77777777" w:rsidR="002D3F65" w:rsidRDefault="00E455A5" w:rsidP="002D3F65">
      <w:r>
        <w:t>[</w:t>
      </w:r>
      <w:r w:rsidR="002D3F65">
        <w:t>A</w:t>
      </w:r>
      <w:r>
        <w:t xml:space="preserve">] </w:t>
      </w:r>
      <w:r w:rsidR="002D3F65">
        <w:t xml:space="preserve">Only conclusion I </w:t>
      </w:r>
      <w:r>
        <w:t>follow.</w:t>
      </w:r>
    </w:p>
    <w:p w14:paraId="6D3DF75E" w14:textId="77777777" w:rsidR="002D3F65" w:rsidRDefault="00E455A5" w:rsidP="002D3F65">
      <w:r w:rsidRPr="00CF0CEF">
        <w:rPr>
          <w:highlight w:val="yellow"/>
        </w:rPr>
        <w:t>[</w:t>
      </w:r>
      <w:r w:rsidR="002D3F65" w:rsidRPr="00CF0CEF">
        <w:rPr>
          <w:highlight w:val="yellow"/>
        </w:rPr>
        <w:t>B</w:t>
      </w:r>
      <w:r w:rsidRPr="00CF0CEF">
        <w:rPr>
          <w:highlight w:val="yellow"/>
        </w:rPr>
        <w:t xml:space="preserve">] </w:t>
      </w:r>
      <w:r w:rsidR="002D3F65" w:rsidRPr="00CF0CEF">
        <w:rPr>
          <w:highlight w:val="yellow"/>
        </w:rPr>
        <w:t>Only conclusion II follows.</w:t>
      </w:r>
    </w:p>
    <w:p w14:paraId="7D47CB81" w14:textId="77777777" w:rsidR="002D3F65" w:rsidRDefault="00E455A5" w:rsidP="002D3F65">
      <w:r>
        <w:t>[</w:t>
      </w:r>
      <w:r w:rsidR="002D3F65">
        <w:t>C</w:t>
      </w:r>
      <w:r>
        <w:t xml:space="preserve">] </w:t>
      </w:r>
      <w:r w:rsidR="002D3F65">
        <w:t>Either conclusion I or II follows.</w:t>
      </w:r>
    </w:p>
    <w:p w14:paraId="46570588" w14:textId="77777777" w:rsidR="002D3F65" w:rsidRDefault="00E455A5" w:rsidP="002D3F65">
      <w:r>
        <w:t>[</w:t>
      </w:r>
      <w:r w:rsidR="002D3F65">
        <w:t>D</w:t>
      </w:r>
      <w:r>
        <w:t xml:space="preserve">] </w:t>
      </w:r>
      <w:r w:rsidR="002D3F65">
        <w:t>Neither conclusion I nor II follows.</w:t>
      </w:r>
    </w:p>
    <w:p w14:paraId="137BFB04" w14:textId="77777777" w:rsidR="002D3F65" w:rsidRDefault="00CF0CEF" w:rsidP="002D3F65">
      <w:r w:rsidRPr="00300251">
        <w:rPr>
          <w:b/>
        </w:rPr>
        <w:t xml:space="preserve">27. </w:t>
      </w:r>
      <w:r w:rsidR="002D3F65" w:rsidRPr="00300251">
        <w:rPr>
          <w:b/>
        </w:rPr>
        <w:t>Statements:</w:t>
      </w:r>
      <w:r w:rsidR="00300251" w:rsidRPr="00300251">
        <w:rPr>
          <w:b/>
        </w:rPr>
        <w:t xml:space="preserve"> </w:t>
      </w:r>
      <w:r w:rsidR="002D3F65" w:rsidRPr="00300251">
        <w:rPr>
          <w:b/>
        </w:rPr>
        <w:t>G ≥ H &gt; J ≤ K; M &lt; H; J &gt; U</w:t>
      </w:r>
      <w:r w:rsidR="002D3F65">
        <w:t xml:space="preserve"> </w:t>
      </w:r>
    </w:p>
    <w:p w14:paraId="16597C4E" w14:textId="77777777" w:rsidR="002D3F65" w:rsidRDefault="00300251" w:rsidP="002D3F65">
      <w:r>
        <w:rPr>
          <w:b/>
        </w:rPr>
        <w:t xml:space="preserve">Conclusions: </w:t>
      </w:r>
      <w:r w:rsidR="002D3F65">
        <w:t>I. H &gt; U</w:t>
      </w:r>
      <w:r>
        <w:tab/>
      </w:r>
      <w:r w:rsidR="002D3F65">
        <w:t>II. M &lt; G</w:t>
      </w:r>
    </w:p>
    <w:p w14:paraId="02028A7E" w14:textId="77777777" w:rsidR="002D3F65" w:rsidRDefault="00300251" w:rsidP="002D3F65">
      <w:r>
        <w:t>[</w:t>
      </w:r>
      <w:r w:rsidR="002D3F65">
        <w:t>A</w:t>
      </w:r>
      <w:r>
        <w:t xml:space="preserve">] </w:t>
      </w:r>
      <w:r w:rsidR="002D3F65">
        <w:t>Either conclusion I or II follows.</w:t>
      </w:r>
    </w:p>
    <w:p w14:paraId="3687A232" w14:textId="77777777" w:rsidR="002D3F65" w:rsidRDefault="00300251" w:rsidP="002D3F65">
      <w:r>
        <w:t>[</w:t>
      </w:r>
      <w:r w:rsidR="002D3F65">
        <w:t>B</w:t>
      </w:r>
      <w:r>
        <w:t xml:space="preserve">] </w:t>
      </w:r>
      <w:r w:rsidR="002D3F65">
        <w:t>Only conclusion II follows.</w:t>
      </w:r>
    </w:p>
    <w:p w14:paraId="0C662845" w14:textId="77777777" w:rsidR="002D3F65" w:rsidRDefault="00300251" w:rsidP="002D3F65">
      <w:r>
        <w:t>[</w:t>
      </w:r>
      <w:r w:rsidR="002D3F65">
        <w:t>C</w:t>
      </w:r>
      <w:r>
        <w:t xml:space="preserve">] </w:t>
      </w:r>
      <w:r w:rsidR="00625705">
        <w:t>Only conclusion I follow</w:t>
      </w:r>
    </w:p>
    <w:p w14:paraId="462389DA" w14:textId="77777777" w:rsidR="002D3F65" w:rsidRDefault="00300251" w:rsidP="002D3F65">
      <w:r w:rsidRPr="00625705">
        <w:rPr>
          <w:highlight w:val="yellow"/>
        </w:rPr>
        <w:t>[</w:t>
      </w:r>
      <w:r w:rsidR="002D3F65" w:rsidRPr="00625705">
        <w:rPr>
          <w:highlight w:val="yellow"/>
        </w:rPr>
        <w:t>D</w:t>
      </w:r>
      <w:r w:rsidRPr="00625705">
        <w:rPr>
          <w:highlight w:val="yellow"/>
        </w:rPr>
        <w:t xml:space="preserve">] </w:t>
      </w:r>
      <w:r w:rsidR="002D3F65" w:rsidRPr="00625705">
        <w:rPr>
          <w:highlight w:val="yellow"/>
        </w:rPr>
        <w:t>Both conclusion I and II follow.</w:t>
      </w:r>
    </w:p>
    <w:p w14:paraId="5C6C3F2B" w14:textId="77777777" w:rsidR="002D3F65" w:rsidRPr="00427403" w:rsidRDefault="00625705" w:rsidP="002D3F65">
      <w:pPr>
        <w:rPr>
          <w:b/>
        </w:rPr>
      </w:pPr>
      <w:r w:rsidRPr="00427403">
        <w:rPr>
          <w:b/>
        </w:rPr>
        <w:t xml:space="preserve">28. </w:t>
      </w:r>
      <w:r w:rsidR="002D3F65" w:rsidRPr="00427403">
        <w:rPr>
          <w:b/>
        </w:rPr>
        <w:t>Statements:</w:t>
      </w:r>
      <w:r w:rsidR="00427403" w:rsidRPr="00427403">
        <w:rPr>
          <w:b/>
        </w:rPr>
        <w:t xml:space="preserve"> </w:t>
      </w:r>
      <w:r w:rsidR="002D3F65" w:rsidRPr="00427403">
        <w:rPr>
          <w:b/>
        </w:rPr>
        <w:t>L ≤ K &lt; J ≥ U; R ≥ T ≥ J</w:t>
      </w:r>
    </w:p>
    <w:p w14:paraId="3FC03FB2" w14:textId="77777777" w:rsidR="002D3F65" w:rsidRDefault="002D3F65" w:rsidP="002D3F65">
      <w:r>
        <w:lastRenderedPageBreak/>
        <w:t xml:space="preserve"> </w:t>
      </w:r>
    </w:p>
    <w:p w14:paraId="4D5858CB" w14:textId="77777777" w:rsidR="002D3F65" w:rsidRDefault="002D3F65" w:rsidP="002D3F65">
      <w:r w:rsidRPr="00427403">
        <w:rPr>
          <w:b/>
        </w:rPr>
        <w:t>Conclusion</w:t>
      </w:r>
      <w:proofErr w:type="gramStart"/>
      <w:r w:rsidRPr="00427403">
        <w:rPr>
          <w:b/>
        </w:rPr>
        <w:t>:</w:t>
      </w:r>
      <w:r w:rsidR="00427403">
        <w:t xml:space="preserve">  </w:t>
      </w:r>
      <w:r w:rsidR="00B7299B">
        <w:t>(</w:t>
      </w:r>
      <w:proofErr w:type="gramEnd"/>
      <w:r>
        <w:t>I</w:t>
      </w:r>
      <w:r w:rsidR="00B7299B">
        <w:t xml:space="preserve">) </w:t>
      </w:r>
      <w:r>
        <w:t>T &gt; L</w:t>
      </w:r>
      <w:r w:rsidR="00427403">
        <w:tab/>
      </w:r>
      <w:r w:rsidR="00B7299B">
        <w:t>(</w:t>
      </w:r>
      <w:r>
        <w:t>II</w:t>
      </w:r>
      <w:r w:rsidR="00B7299B">
        <w:t xml:space="preserve">) </w:t>
      </w:r>
      <w:r>
        <w:t>U ≤ R</w:t>
      </w:r>
    </w:p>
    <w:p w14:paraId="51534860" w14:textId="77777777" w:rsidR="002D3F65" w:rsidRDefault="00427403" w:rsidP="002D3F65">
      <w:r>
        <w:t>[</w:t>
      </w:r>
      <w:r w:rsidR="002D3F65">
        <w:t>A</w:t>
      </w:r>
      <w:r>
        <w:t xml:space="preserve">] </w:t>
      </w:r>
      <w:r w:rsidR="002D3F65">
        <w:t>Neither conclusion I nor II follows.</w:t>
      </w:r>
    </w:p>
    <w:p w14:paraId="030C628C" w14:textId="77777777" w:rsidR="002D3F65" w:rsidRDefault="00427403" w:rsidP="002D3F65">
      <w:r>
        <w:t>[</w:t>
      </w:r>
      <w:r w:rsidR="002D3F65">
        <w:t>B</w:t>
      </w:r>
      <w:r>
        <w:t>] Only conclusion I follow</w:t>
      </w:r>
    </w:p>
    <w:p w14:paraId="0D2D35E8" w14:textId="77777777" w:rsidR="002D3F65" w:rsidRDefault="00427403" w:rsidP="002D3F65">
      <w:r>
        <w:t>[</w:t>
      </w:r>
      <w:r w:rsidR="002D3F65">
        <w:t>C</w:t>
      </w:r>
      <w:r>
        <w:t xml:space="preserve">] </w:t>
      </w:r>
      <w:r w:rsidR="002D3F65">
        <w:t>Only conclusion II follows.</w:t>
      </w:r>
    </w:p>
    <w:p w14:paraId="1A79BCBC" w14:textId="77777777" w:rsidR="002D3F65" w:rsidRDefault="005C1921" w:rsidP="002D3F65">
      <w:r>
        <w:t xml:space="preserve"> </w:t>
      </w:r>
      <w:r w:rsidR="00427403" w:rsidRPr="007662B9">
        <w:rPr>
          <w:highlight w:val="yellow"/>
        </w:rPr>
        <w:t>[</w:t>
      </w:r>
      <w:r w:rsidRPr="007662B9">
        <w:rPr>
          <w:highlight w:val="yellow"/>
        </w:rPr>
        <w:t>D</w:t>
      </w:r>
      <w:r w:rsidR="00427403" w:rsidRPr="007662B9">
        <w:rPr>
          <w:highlight w:val="yellow"/>
        </w:rPr>
        <w:t xml:space="preserve">] </w:t>
      </w:r>
      <w:r w:rsidR="002D3F65" w:rsidRPr="007662B9">
        <w:rPr>
          <w:highlight w:val="yellow"/>
        </w:rPr>
        <w:t>Both conclusion I and II follow.</w:t>
      </w:r>
    </w:p>
    <w:p w14:paraId="4B4A2C4A" w14:textId="77777777" w:rsidR="002D3F65" w:rsidRDefault="00672F9B" w:rsidP="002D3F65">
      <w:r w:rsidRPr="00672F9B">
        <w:rPr>
          <w:b/>
        </w:rPr>
        <w:t xml:space="preserve">29. </w:t>
      </w:r>
      <w:r w:rsidR="002D3F65" w:rsidRPr="00672F9B">
        <w:rPr>
          <w:b/>
        </w:rPr>
        <w:t>Statements: F &gt; J = L &gt; Q      W ≥ F &gt; H      L ≤ T &lt; X</w:t>
      </w:r>
      <w:r w:rsidR="002D3F65">
        <w:t xml:space="preserve"> </w:t>
      </w:r>
    </w:p>
    <w:p w14:paraId="7791DFB8" w14:textId="77777777" w:rsidR="002D3F65" w:rsidRDefault="002D3F65" w:rsidP="002D3F65">
      <w:r w:rsidRPr="00C07B82">
        <w:rPr>
          <w:b/>
        </w:rPr>
        <w:t>Conclusions</w:t>
      </w:r>
      <w:proofErr w:type="gramStart"/>
      <w:r w:rsidRPr="00C07B82">
        <w:rPr>
          <w:b/>
        </w:rPr>
        <w:t>:</w:t>
      </w:r>
      <w:r>
        <w:t xml:space="preserve"> </w:t>
      </w:r>
      <w:r w:rsidR="00C07B82">
        <w:t xml:space="preserve"> (</w:t>
      </w:r>
      <w:proofErr w:type="gramEnd"/>
      <w:r w:rsidR="00C07B82">
        <w:t xml:space="preserve">I) </w:t>
      </w:r>
      <w:r>
        <w:t xml:space="preserve">H &gt; J,        </w:t>
      </w:r>
      <w:r w:rsidR="00C07B82">
        <w:t>(II)</w:t>
      </w:r>
      <w:r>
        <w:t xml:space="preserve"> J &lt; X</w:t>
      </w:r>
    </w:p>
    <w:p w14:paraId="32408D48" w14:textId="77777777" w:rsidR="002D3F65" w:rsidRDefault="00C07B82" w:rsidP="002D3F65">
      <w:r w:rsidRPr="00C07B82">
        <w:rPr>
          <w:highlight w:val="yellow"/>
        </w:rPr>
        <w:t>[</w:t>
      </w:r>
      <w:r w:rsidR="002D3F65" w:rsidRPr="00C07B82">
        <w:rPr>
          <w:highlight w:val="yellow"/>
        </w:rPr>
        <w:t>A</w:t>
      </w:r>
      <w:r w:rsidRPr="00C07B82">
        <w:rPr>
          <w:highlight w:val="yellow"/>
        </w:rPr>
        <w:t xml:space="preserve">] </w:t>
      </w:r>
      <w:r w:rsidR="002D3F65" w:rsidRPr="00C07B82">
        <w:rPr>
          <w:highlight w:val="yellow"/>
        </w:rPr>
        <w:t>Only conclusion II follows.</w:t>
      </w:r>
    </w:p>
    <w:p w14:paraId="7178CB4F" w14:textId="77777777" w:rsidR="002D3F65" w:rsidRDefault="00647F53" w:rsidP="002D3F65">
      <w:r>
        <w:t>[</w:t>
      </w:r>
      <w:r w:rsidR="002D3F65">
        <w:t>B</w:t>
      </w:r>
      <w:r>
        <w:t>] Only conclusion I follow</w:t>
      </w:r>
    </w:p>
    <w:p w14:paraId="421C92D4" w14:textId="77777777" w:rsidR="002D3F65" w:rsidRDefault="00647F53" w:rsidP="002D3F65">
      <w:r>
        <w:t>[</w:t>
      </w:r>
      <w:r w:rsidR="002D3F65">
        <w:t>C</w:t>
      </w:r>
      <w:r>
        <w:t xml:space="preserve">] </w:t>
      </w:r>
      <w:r w:rsidR="002D3F65">
        <w:t>Both conclusions I and II follow.</w:t>
      </w:r>
    </w:p>
    <w:p w14:paraId="5D39B60A" w14:textId="77777777" w:rsidR="002D3F65" w:rsidRDefault="00647F53" w:rsidP="002D3F65">
      <w:r>
        <w:t>[</w:t>
      </w:r>
      <w:r w:rsidR="002D3F65">
        <w:t>D</w:t>
      </w:r>
      <w:r>
        <w:t xml:space="preserve">] </w:t>
      </w:r>
      <w:r w:rsidR="002D3F65">
        <w:t>Neither conclusion I nor conclusion II follows.</w:t>
      </w:r>
    </w:p>
    <w:p w14:paraId="0A099479" w14:textId="77777777" w:rsidR="002D3F65" w:rsidRDefault="00647F53" w:rsidP="002D3F65">
      <w:r w:rsidRPr="008228D8">
        <w:rPr>
          <w:b/>
        </w:rPr>
        <w:t xml:space="preserve">30. </w:t>
      </w:r>
      <w:r w:rsidR="002D3F65" w:rsidRPr="008228D8">
        <w:rPr>
          <w:b/>
        </w:rPr>
        <w:t>Statements: D &gt; B = A &gt; T      B ≥ N &gt; V        A ≤ Z &lt; X</w:t>
      </w:r>
      <w:r w:rsidR="002D3F65">
        <w:t xml:space="preserve"> </w:t>
      </w:r>
    </w:p>
    <w:p w14:paraId="2C919C95" w14:textId="77777777" w:rsidR="002D3F65" w:rsidRDefault="002D3F65" w:rsidP="002D3F65">
      <w:r w:rsidRPr="008228D8">
        <w:rPr>
          <w:b/>
        </w:rPr>
        <w:t>Conclusions:</w:t>
      </w:r>
      <w:r>
        <w:t xml:space="preserve"> Z &gt; </w:t>
      </w:r>
      <w:proofErr w:type="gramStart"/>
      <w:r>
        <w:t xml:space="preserve">T,   </w:t>
      </w:r>
      <w:proofErr w:type="gramEnd"/>
      <w:r>
        <w:t xml:space="preserve">   N &lt; D</w:t>
      </w:r>
    </w:p>
    <w:p w14:paraId="6930C390" w14:textId="77777777" w:rsidR="002D3F65" w:rsidRDefault="008228D8" w:rsidP="002D3F65">
      <w:r>
        <w:t>[</w:t>
      </w:r>
      <w:r w:rsidR="002D3F65">
        <w:t>A</w:t>
      </w:r>
      <w:r>
        <w:t xml:space="preserve">] </w:t>
      </w:r>
      <w:r w:rsidR="002D3F65">
        <w:t>Only conclusion II follows.</w:t>
      </w:r>
    </w:p>
    <w:p w14:paraId="0ECB5770" w14:textId="77777777" w:rsidR="002D3F65" w:rsidRDefault="008228D8" w:rsidP="002D3F65">
      <w:r>
        <w:t>[</w:t>
      </w:r>
      <w:r w:rsidR="002D3F65">
        <w:t>B</w:t>
      </w:r>
      <w:r>
        <w:t>] Only conclusion I follow</w:t>
      </w:r>
    </w:p>
    <w:p w14:paraId="29E61B49" w14:textId="77777777" w:rsidR="002D3F65" w:rsidRDefault="008228D8" w:rsidP="002D3F65">
      <w:r w:rsidRPr="008228D8">
        <w:rPr>
          <w:highlight w:val="yellow"/>
        </w:rPr>
        <w:t>[</w:t>
      </w:r>
      <w:r w:rsidR="002D3F65" w:rsidRPr="008228D8">
        <w:rPr>
          <w:highlight w:val="yellow"/>
        </w:rPr>
        <w:t>C</w:t>
      </w:r>
      <w:r w:rsidRPr="008228D8">
        <w:rPr>
          <w:highlight w:val="yellow"/>
        </w:rPr>
        <w:t xml:space="preserve">] </w:t>
      </w:r>
      <w:r w:rsidR="002D3F65" w:rsidRPr="008228D8">
        <w:rPr>
          <w:highlight w:val="yellow"/>
        </w:rPr>
        <w:t>Both conclusions I and II follow.</w:t>
      </w:r>
    </w:p>
    <w:p w14:paraId="7BB190D0" w14:textId="77777777" w:rsidR="002D3F65" w:rsidRDefault="008228D8" w:rsidP="002D3F65">
      <w:r>
        <w:t>[</w:t>
      </w:r>
      <w:r w:rsidR="002D3F65">
        <w:t>D</w:t>
      </w:r>
      <w:r>
        <w:t xml:space="preserve">] </w:t>
      </w:r>
      <w:r w:rsidR="002D3F65">
        <w:t>Neither conclusion I nor conclusion II follows.</w:t>
      </w:r>
    </w:p>
    <w:p w14:paraId="660D7ED6" w14:textId="77777777" w:rsidR="003D6678" w:rsidRDefault="003D6678" w:rsidP="003D6678">
      <w:r w:rsidRPr="001B3CBD">
        <w:rPr>
          <w:b/>
        </w:rPr>
        <w:t xml:space="preserve">31. Statements: W &lt; H ≤ L &lt; J ≤ N &lt; </w:t>
      </w:r>
      <w:proofErr w:type="gramStart"/>
      <w:r w:rsidRPr="001B3CBD">
        <w:rPr>
          <w:b/>
        </w:rPr>
        <w:t xml:space="preserve">V,   </w:t>
      </w:r>
      <w:proofErr w:type="gramEnd"/>
      <w:r w:rsidRPr="001B3CBD">
        <w:rPr>
          <w:b/>
        </w:rPr>
        <w:t>M = F ≠ J = G ≥ I &gt; Q,   U ≤ P &lt; E = C = I</w:t>
      </w:r>
    </w:p>
    <w:p w14:paraId="2EC7BA93" w14:textId="77777777" w:rsidR="003D6678" w:rsidRDefault="003D6678" w:rsidP="003D6678">
      <w:r w:rsidRPr="001B3CBD">
        <w:rPr>
          <w:b/>
        </w:rPr>
        <w:t>Conclusions</w:t>
      </w:r>
      <w:proofErr w:type="gramStart"/>
      <w:r w:rsidRPr="001B3CBD">
        <w:rPr>
          <w:b/>
        </w:rPr>
        <w:t>:</w:t>
      </w:r>
      <w:r>
        <w:t xml:space="preserve">  </w:t>
      </w:r>
      <w:r w:rsidR="001B3CBD">
        <w:t>(</w:t>
      </w:r>
      <w:proofErr w:type="gramEnd"/>
      <w:r>
        <w:t>I</w:t>
      </w:r>
      <w:r w:rsidR="001B3CBD">
        <w:t>)</w:t>
      </w:r>
      <w:r w:rsidR="00F309B8">
        <w:t xml:space="preserve"> </w:t>
      </w:r>
      <w:r>
        <w:t xml:space="preserve">E &lt; V     </w:t>
      </w:r>
      <w:r w:rsidR="001B3CBD">
        <w:t>(</w:t>
      </w:r>
      <w:r>
        <w:t>II</w:t>
      </w:r>
      <w:r w:rsidR="001B3CBD">
        <w:t xml:space="preserve">) </w:t>
      </w:r>
      <w:r>
        <w:t>W &lt; P</w:t>
      </w:r>
    </w:p>
    <w:p w14:paraId="3F4D6348" w14:textId="77777777" w:rsidR="003D6678" w:rsidRDefault="001B3CBD" w:rsidP="003D6678">
      <w:r>
        <w:t>[</w:t>
      </w:r>
      <w:r w:rsidR="003D6678">
        <w:t>A</w:t>
      </w:r>
      <w:r>
        <w:t xml:space="preserve">] </w:t>
      </w:r>
      <w:r w:rsidR="004366D7">
        <w:t>Neither Conclusion (I) nor (II)</w:t>
      </w:r>
      <w:r w:rsidR="003D6678">
        <w:t xml:space="preserve"> follows</w:t>
      </w:r>
    </w:p>
    <w:p w14:paraId="16E69EBF" w14:textId="77777777" w:rsidR="003D6678" w:rsidRDefault="001B3CBD" w:rsidP="003D6678">
      <w:r w:rsidRPr="004366D7">
        <w:rPr>
          <w:highlight w:val="yellow"/>
        </w:rPr>
        <w:t>[</w:t>
      </w:r>
      <w:r w:rsidR="003D6678" w:rsidRPr="004366D7">
        <w:rPr>
          <w:highlight w:val="yellow"/>
        </w:rPr>
        <w:t>B</w:t>
      </w:r>
      <w:r w:rsidRPr="004366D7">
        <w:rPr>
          <w:highlight w:val="yellow"/>
        </w:rPr>
        <w:t xml:space="preserve">] </w:t>
      </w:r>
      <w:r w:rsidR="004366D7">
        <w:rPr>
          <w:highlight w:val="yellow"/>
        </w:rPr>
        <w:t>Only Conclusion (I)</w:t>
      </w:r>
      <w:r w:rsidR="003D6678" w:rsidRPr="004366D7">
        <w:rPr>
          <w:highlight w:val="yellow"/>
        </w:rPr>
        <w:t xml:space="preserve"> follows</w:t>
      </w:r>
    </w:p>
    <w:p w14:paraId="2864B3D8" w14:textId="77777777" w:rsidR="003D6678" w:rsidRDefault="001B3CBD" w:rsidP="003D6678">
      <w:r>
        <w:t>[</w:t>
      </w:r>
      <w:r w:rsidR="003D6678">
        <w:t>C</w:t>
      </w:r>
      <w:r>
        <w:t xml:space="preserve">] </w:t>
      </w:r>
      <w:r w:rsidR="003D6678">
        <w:t xml:space="preserve">Both </w:t>
      </w:r>
      <w:r w:rsidR="004366D7">
        <w:t xml:space="preserve">conclusions </w:t>
      </w:r>
      <w:r w:rsidR="003D6678">
        <w:t>follow</w:t>
      </w:r>
    </w:p>
    <w:p w14:paraId="3A54309F" w14:textId="77777777" w:rsidR="003D6678" w:rsidRDefault="001B3CBD" w:rsidP="003D6678">
      <w:r>
        <w:t>[</w:t>
      </w:r>
      <w:r w:rsidR="003D6678">
        <w:t>D</w:t>
      </w:r>
      <w:r>
        <w:t xml:space="preserve">] </w:t>
      </w:r>
      <w:r w:rsidR="004366D7">
        <w:t>Only Conclusion (II)</w:t>
      </w:r>
      <w:r w:rsidR="003D6678">
        <w:t xml:space="preserve"> follows</w:t>
      </w:r>
    </w:p>
    <w:p w14:paraId="4ADA24B8" w14:textId="77777777" w:rsidR="004366D7" w:rsidRDefault="001B3CBD" w:rsidP="003D6678">
      <w:pPr>
        <w:rPr>
          <w:b/>
        </w:rPr>
      </w:pPr>
      <w:r w:rsidRPr="001B3CBD">
        <w:rPr>
          <w:b/>
        </w:rPr>
        <w:t xml:space="preserve">32. </w:t>
      </w:r>
      <w:r w:rsidR="003D6678" w:rsidRPr="001B3CBD">
        <w:rPr>
          <w:b/>
        </w:rPr>
        <w:t xml:space="preserve">Statements: A &gt; C = B = F ≥ J &lt; </w:t>
      </w:r>
      <w:proofErr w:type="gramStart"/>
      <w:r w:rsidR="003D6678" w:rsidRPr="001B3CBD">
        <w:rPr>
          <w:b/>
        </w:rPr>
        <w:t xml:space="preserve">M,   </w:t>
      </w:r>
      <w:proofErr w:type="gramEnd"/>
      <w:r w:rsidR="003D6678" w:rsidRPr="001B3CBD">
        <w:rPr>
          <w:b/>
        </w:rPr>
        <w:t xml:space="preserve"> K = Q ≤ J &lt; Z &lt; N,    X = U ≠ K = S ≥ Z &gt; X</w:t>
      </w:r>
    </w:p>
    <w:p w14:paraId="2DBF8255" w14:textId="77777777" w:rsidR="003D6678" w:rsidRDefault="003D6678" w:rsidP="003D6678">
      <w:r w:rsidRPr="004E1062">
        <w:rPr>
          <w:b/>
        </w:rPr>
        <w:lastRenderedPageBreak/>
        <w:t>Conclusions</w:t>
      </w:r>
      <w:proofErr w:type="gramStart"/>
      <w:r w:rsidRPr="004E1062">
        <w:rPr>
          <w:b/>
        </w:rPr>
        <w:t>:</w:t>
      </w:r>
      <w:r>
        <w:t xml:space="preserve">  </w:t>
      </w:r>
      <w:r w:rsidR="004E1062">
        <w:t>(</w:t>
      </w:r>
      <w:proofErr w:type="gramEnd"/>
      <w:r>
        <w:t>I</w:t>
      </w:r>
      <w:r w:rsidR="004E1062">
        <w:t>)</w:t>
      </w:r>
      <w:r>
        <w:t xml:space="preserve"> Z &lt; C    </w:t>
      </w:r>
      <w:r w:rsidR="004E1062">
        <w:tab/>
        <w:t>(</w:t>
      </w:r>
      <w:r>
        <w:t>II</w:t>
      </w:r>
      <w:r w:rsidR="004E1062">
        <w:t>)</w:t>
      </w:r>
      <w:r>
        <w:t xml:space="preserve"> A &gt; K</w:t>
      </w:r>
    </w:p>
    <w:p w14:paraId="26F7C867" w14:textId="77777777" w:rsidR="003D6678" w:rsidRDefault="00DA1C40" w:rsidP="003D6678">
      <w:r>
        <w:t>[</w:t>
      </w:r>
      <w:r w:rsidR="003D6678">
        <w:t>A</w:t>
      </w:r>
      <w:r>
        <w:t xml:space="preserve">] </w:t>
      </w:r>
      <w:r w:rsidR="00E66FE6">
        <w:t>Neither conclusion (I) nor (II)</w:t>
      </w:r>
      <w:r w:rsidR="003D6678">
        <w:t xml:space="preserve"> follows</w:t>
      </w:r>
    </w:p>
    <w:p w14:paraId="0ACFE2E0" w14:textId="77777777" w:rsidR="003D6678" w:rsidRDefault="00DA1C40" w:rsidP="003D6678">
      <w:r>
        <w:t>[</w:t>
      </w:r>
      <w:r w:rsidR="003D6678">
        <w:t>B</w:t>
      </w:r>
      <w:r>
        <w:t xml:space="preserve">] </w:t>
      </w:r>
      <w:r w:rsidR="00E66FE6">
        <w:t>Only conclusion (I)</w:t>
      </w:r>
      <w:r w:rsidR="003D6678">
        <w:t xml:space="preserve"> follows</w:t>
      </w:r>
    </w:p>
    <w:p w14:paraId="643F5B7A" w14:textId="77777777" w:rsidR="003D6678" w:rsidRDefault="00DA1C40" w:rsidP="003D6678">
      <w:r>
        <w:t>[</w:t>
      </w:r>
      <w:r w:rsidR="003D6678">
        <w:t>C</w:t>
      </w:r>
      <w:r>
        <w:t xml:space="preserve">] </w:t>
      </w:r>
      <w:r w:rsidR="00E66FE6">
        <w:t>Both conclusions</w:t>
      </w:r>
      <w:r w:rsidR="003D6678">
        <w:t xml:space="preserve"> follow</w:t>
      </w:r>
    </w:p>
    <w:p w14:paraId="6DA548AF" w14:textId="77777777" w:rsidR="003D6678" w:rsidRDefault="00DA1C40" w:rsidP="003D6678">
      <w:r w:rsidRPr="00E66FE6">
        <w:rPr>
          <w:highlight w:val="yellow"/>
        </w:rPr>
        <w:t>[</w:t>
      </w:r>
      <w:r w:rsidR="003D6678" w:rsidRPr="00E66FE6">
        <w:rPr>
          <w:highlight w:val="yellow"/>
        </w:rPr>
        <w:t>D</w:t>
      </w:r>
      <w:r w:rsidRPr="00E66FE6">
        <w:rPr>
          <w:highlight w:val="yellow"/>
        </w:rPr>
        <w:t xml:space="preserve">] </w:t>
      </w:r>
      <w:r w:rsidR="00E66FE6" w:rsidRPr="00E66FE6">
        <w:rPr>
          <w:highlight w:val="yellow"/>
        </w:rPr>
        <w:t>Only conclusion (II)</w:t>
      </w:r>
      <w:r w:rsidR="003D6678" w:rsidRPr="00E66FE6">
        <w:rPr>
          <w:highlight w:val="yellow"/>
        </w:rPr>
        <w:t xml:space="preserve"> follows</w:t>
      </w:r>
    </w:p>
    <w:p w14:paraId="78E25AF4" w14:textId="77777777" w:rsidR="003D6678" w:rsidRDefault="00DA1C40" w:rsidP="003D6678">
      <w:r w:rsidRPr="00014E5F">
        <w:rPr>
          <w:b/>
        </w:rPr>
        <w:t xml:space="preserve">33. </w:t>
      </w:r>
      <w:r w:rsidR="003D6678" w:rsidRPr="00014E5F">
        <w:rPr>
          <w:b/>
        </w:rPr>
        <w:t>Statements:</w:t>
      </w:r>
      <w:r w:rsidR="003D6678">
        <w:t xml:space="preserve"> 4 = 6 ≠ 9 &lt; 7 = 2 ≠ </w:t>
      </w:r>
      <w:proofErr w:type="gramStart"/>
      <w:r w:rsidR="003D6678">
        <w:t xml:space="preserve">1,   </w:t>
      </w:r>
      <w:proofErr w:type="gramEnd"/>
      <w:r w:rsidR="003D6678">
        <w:t xml:space="preserve"> Y = 7 &lt; 3 ≤ 5 &lt; 0 = Z</w:t>
      </w:r>
    </w:p>
    <w:p w14:paraId="1EC84CBC" w14:textId="77777777" w:rsidR="003D6678" w:rsidRDefault="003D6678" w:rsidP="003D6678">
      <w:r>
        <w:t xml:space="preserve"> </w:t>
      </w:r>
      <w:r w:rsidRPr="00014E5F">
        <w:rPr>
          <w:b/>
        </w:rPr>
        <w:t>Conclusions</w:t>
      </w:r>
      <w:proofErr w:type="gramStart"/>
      <w:r w:rsidRPr="00014E5F">
        <w:rPr>
          <w:b/>
        </w:rPr>
        <w:t>:</w:t>
      </w:r>
      <w:r>
        <w:t xml:space="preserve">  </w:t>
      </w:r>
      <w:r w:rsidR="00014E5F">
        <w:t>(</w:t>
      </w:r>
      <w:proofErr w:type="gramEnd"/>
      <w:r>
        <w:t>I</w:t>
      </w:r>
      <w:r w:rsidR="00014E5F">
        <w:t>)</w:t>
      </w:r>
      <w:r>
        <w:t xml:space="preserve"> Z &gt; 6    </w:t>
      </w:r>
      <w:r w:rsidR="00014E5F">
        <w:t>(</w:t>
      </w:r>
      <w:r>
        <w:t>II</w:t>
      </w:r>
      <w:r w:rsidR="00014E5F">
        <w:t>)</w:t>
      </w:r>
      <w:r w:rsidR="00F02F1A">
        <w:t xml:space="preserve"> </w:t>
      </w:r>
      <w:r>
        <w:t>0 ≤ 4</w:t>
      </w:r>
    </w:p>
    <w:p w14:paraId="05349926" w14:textId="77777777" w:rsidR="003D6678" w:rsidRDefault="00CD66E8" w:rsidP="003D6678">
      <w:r>
        <w:t>[</w:t>
      </w:r>
      <w:r w:rsidR="003D6678">
        <w:t>A</w:t>
      </w:r>
      <w:r>
        <w:t xml:space="preserve">] </w:t>
      </w:r>
      <w:r w:rsidR="00A63E4D">
        <w:t>Neither conclusion</w:t>
      </w:r>
      <w:r w:rsidR="009042AF">
        <w:t xml:space="preserve"> (I) nor (II)</w:t>
      </w:r>
      <w:r w:rsidR="003D6678">
        <w:t xml:space="preserve"> follows</w:t>
      </w:r>
    </w:p>
    <w:p w14:paraId="4DE3F9E8" w14:textId="77777777" w:rsidR="003D6678" w:rsidRDefault="00CD66E8" w:rsidP="003D6678">
      <w:r>
        <w:t>[</w:t>
      </w:r>
      <w:r w:rsidR="003D6678">
        <w:t>B</w:t>
      </w:r>
      <w:r>
        <w:t xml:space="preserve">] </w:t>
      </w:r>
      <w:r w:rsidR="009042AF">
        <w:t>Only conclusion (I)</w:t>
      </w:r>
      <w:r w:rsidR="003D6678">
        <w:t xml:space="preserve"> follows</w:t>
      </w:r>
    </w:p>
    <w:p w14:paraId="3DF70E7A" w14:textId="77777777" w:rsidR="003D6678" w:rsidRDefault="00CD66E8" w:rsidP="003D6678">
      <w:r>
        <w:t>[</w:t>
      </w:r>
      <w:r w:rsidR="003D6678">
        <w:t>C</w:t>
      </w:r>
      <w:r>
        <w:t xml:space="preserve">] </w:t>
      </w:r>
      <w:r w:rsidR="009042AF">
        <w:t>Both conclusions</w:t>
      </w:r>
      <w:r w:rsidR="003D6678">
        <w:t xml:space="preserve"> follow</w:t>
      </w:r>
    </w:p>
    <w:p w14:paraId="49F325F4" w14:textId="77777777" w:rsidR="003D6678" w:rsidRDefault="00685A51" w:rsidP="003D6678">
      <w:r w:rsidRPr="00685A51">
        <w:rPr>
          <w:highlight w:val="yellow"/>
        </w:rPr>
        <w:t xml:space="preserve"> </w:t>
      </w:r>
      <w:r w:rsidR="00CD66E8" w:rsidRPr="00685A51">
        <w:rPr>
          <w:highlight w:val="yellow"/>
        </w:rPr>
        <w:t>[</w:t>
      </w:r>
      <w:r>
        <w:rPr>
          <w:highlight w:val="yellow"/>
        </w:rPr>
        <w:t>D</w:t>
      </w:r>
      <w:r w:rsidR="00CD66E8" w:rsidRPr="00685A51">
        <w:rPr>
          <w:highlight w:val="yellow"/>
        </w:rPr>
        <w:t xml:space="preserve">] </w:t>
      </w:r>
      <w:r w:rsidR="009042AF" w:rsidRPr="00685A51">
        <w:rPr>
          <w:highlight w:val="yellow"/>
        </w:rPr>
        <w:t>Either conclusion (I) or (II)</w:t>
      </w:r>
      <w:r w:rsidR="003D6678" w:rsidRPr="00685A51">
        <w:rPr>
          <w:highlight w:val="yellow"/>
        </w:rPr>
        <w:t xml:space="preserve"> follows</w:t>
      </w:r>
    </w:p>
    <w:p w14:paraId="1003CDFF" w14:textId="77777777" w:rsidR="003D6678" w:rsidRPr="00CD66E8" w:rsidRDefault="00CD66E8" w:rsidP="003D6678">
      <w:pPr>
        <w:rPr>
          <w:b/>
        </w:rPr>
      </w:pPr>
      <w:r w:rsidRPr="00CD66E8">
        <w:rPr>
          <w:b/>
        </w:rPr>
        <w:t xml:space="preserve">34. </w:t>
      </w:r>
      <w:r w:rsidR="003D6678" w:rsidRPr="00CD66E8">
        <w:rPr>
          <w:b/>
        </w:rPr>
        <w:t xml:space="preserve">Statements: 2 &gt; 3 &gt; 4 = 1 &lt; </w:t>
      </w:r>
      <w:proofErr w:type="gramStart"/>
      <w:r w:rsidR="003D6678" w:rsidRPr="00CD66E8">
        <w:rPr>
          <w:b/>
        </w:rPr>
        <w:t xml:space="preserve">5,   </w:t>
      </w:r>
      <w:proofErr w:type="gramEnd"/>
      <w:r w:rsidR="003D6678" w:rsidRPr="00CD66E8">
        <w:rPr>
          <w:b/>
        </w:rPr>
        <w:t xml:space="preserve"> 9 ≤ 7 = 8 &lt; 4 &lt; 0</w:t>
      </w:r>
    </w:p>
    <w:p w14:paraId="7D0266A1" w14:textId="77777777" w:rsidR="003D6678" w:rsidRDefault="003D6678" w:rsidP="003D6678">
      <w:r>
        <w:t xml:space="preserve"> </w:t>
      </w:r>
      <w:r w:rsidRPr="00CD66E8">
        <w:rPr>
          <w:b/>
        </w:rPr>
        <w:t>Conclusions</w:t>
      </w:r>
      <w:proofErr w:type="gramStart"/>
      <w:r w:rsidRPr="00CD66E8">
        <w:rPr>
          <w:b/>
        </w:rPr>
        <w:t>:</w:t>
      </w:r>
      <w:r>
        <w:t xml:space="preserve">  </w:t>
      </w:r>
      <w:r w:rsidR="00CD66E8">
        <w:t>(</w:t>
      </w:r>
      <w:proofErr w:type="gramEnd"/>
      <w:r>
        <w:t>I</w:t>
      </w:r>
      <w:r w:rsidR="00CD66E8">
        <w:t>)</w:t>
      </w:r>
      <w:r w:rsidR="00D874E8">
        <w:t xml:space="preserve"> </w:t>
      </w:r>
      <w:r>
        <w:t xml:space="preserve">3 &gt; 7    </w:t>
      </w:r>
      <w:r w:rsidR="00CD66E8">
        <w:t>(</w:t>
      </w:r>
      <w:r>
        <w:t>II</w:t>
      </w:r>
      <w:r w:rsidR="00CD66E8">
        <w:t>)</w:t>
      </w:r>
      <w:r>
        <w:t xml:space="preserve"> 9 ≤ 1</w:t>
      </w:r>
    </w:p>
    <w:p w14:paraId="60283B21" w14:textId="77777777" w:rsidR="003D6678" w:rsidRDefault="00353FAF" w:rsidP="003D6678">
      <w:r>
        <w:t>[</w:t>
      </w:r>
      <w:r w:rsidR="003D6678">
        <w:t>A</w:t>
      </w:r>
      <w:r>
        <w:t xml:space="preserve">] </w:t>
      </w:r>
      <w:r w:rsidR="003D6678">
        <w:t xml:space="preserve">Neither </w:t>
      </w:r>
      <w:r w:rsidR="00CD56D5">
        <w:t>conclusion (I) nor (II)</w:t>
      </w:r>
      <w:r w:rsidR="003D6678">
        <w:t xml:space="preserve"> follows</w:t>
      </w:r>
    </w:p>
    <w:p w14:paraId="02713895" w14:textId="77777777" w:rsidR="003D6678" w:rsidRDefault="00353FAF" w:rsidP="003D6678">
      <w:r w:rsidRPr="003220E3">
        <w:rPr>
          <w:highlight w:val="yellow"/>
        </w:rPr>
        <w:t>[</w:t>
      </w:r>
      <w:r w:rsidR="003D6678" w:rsidRPr="003220E3">
        <w:rPr>
          <w:highlight w:val="yellow"/>
        </w:rPr>
        <w:t>B</w:t>
      </w:r>
      <w:r w:rsidRPr="003220E3">
        <w:rPr>
          <w:highlight w:val="yellow"/>
        </w:rPr>
        <w:t xml:space="preserve">] </w:t>
      </w:r>
      <w:r w:rsidR="00CD56D5" w:rsidRPr="003220E3">
        <w:rPr>
          <w:highlight w:val="yellow"/>
        </w:rPr>
        <w:t>Only conclusion (I)</w:t>
      </w:r>
      <w:r w:rsidR="003D6678" w:rsidRPr="003220E3">
        <w:rPr>
          <w:highlight w:val="yellow"/>
        </w:rPr>
        <w:t xml:space="preserve"> follows</w:t>
      </w:r>
    </w:p>
    <w:p w14:paraId="4C946C91" w14:textId="77777777" w:rsidR="003D6678" w:rsidRDefault="00353FAF" w:rsidP="003D6678">
      <w:r>
        <w:t>[</w:t>
      </w:r>
      <w:r w:rsidR="003D6678">
        <w:t>C</w:t>
      </w:r>
      <w:r>
        <w:t xml:space="preserve">] </w:t>
      </w:r>
      <w:r w:rsidR="004D7712">
        <w:t>Both conclusion (I) and (II)</w:t>
      </w:r>
      <w:r w:rsidR="003D6678">
        <w:t xml:space="preserve"> follow</w:t>
      </w:r>
    </w:p>
    <w:p w14:paraId="7515D89B" w14:textId="77777777" w:rsidR="003D6678" w:rsidRDefault="00353FAF" w:rsidP="003D6678">
      <w:r>
        <w:t>[</w:t>
      </w:r>
      <w:r w:rsidR="003D6678">
        <w:t>D</w:t>
      </w:r>
      <w:r>
        <w:t xml:space="preserve">] </w:t>
      </w:r>
      <w:r w:rsidR="004D7712">
        <w:t>Only conclusion (II)</w:t>
      </w:r>
      <w:r w:rsidR="003D6678">
        <w:t xml:space="preserve"> follows</w:t>
      </w:r>
    </w:p>
    <w:p w14:paraId="6223B2A9" w14:textId="77777777" w:rsidR="003D6678" w:rsidRDefault="00353FAF" w:rsidP="003D6678">
      <w:r w:rsidRPr="00353FAF">
        <w:rPr>
          <w:b/>
        </w:rPr>
        <w:t xml:space="preserve">35. </w:t>
      </w:r>
      <w:r w:rsidR="003D6678" w:rsidRPr="00353FAF">
        <w:rPr>
          <w:b/>
        </w:rPr>
        <w:t xml:space="preserve">Statements: C &lt; O ≤ G = E ≤ P &lt; </w:t>
      </w:r>
      <w:proofErr w:type="gramStart"/>
      <w:r w:rsidR="003D6678" w:rsidRPr="00353FAF">
        <w:rPr>
          <w:b/>
        </w:rPr>
        <w:t xml:space="preserve">I,   </w:t>
      </w:r>
      <w:proofErr w:type="gramEnd"/>
      <w:r w:rsidR="003D6678" w:rsidRPr="00353FAF">
        <w:rPr>
          <w:b/>
        </w:rPr>
        <w:t>J = P &lt; H ≤ S ≤ V &gt; N,   A ≤ V &lt; B = Z = W &gt; U</w:t>
      </w:r>
      <w:r w:rsidR="003D6678">
        <w:t xml:space="preserve"> </w:t>
      </w:r>
    </w:p>
    <w:p w14:paraId="0E89DD15" w14:textId="77777777" w:rsidR="003D6678" w:rsidRDefault="003D6678" w:rsidP="003D6678">
      <w:r w:rsidRPr="00353FAF">
        <w:rPr>
          <w:b/>
        </w:rPr>
        <w:t>Conclusions</w:t>
      </w:r>
      <w:proofErr w:type="gramStart"/>
      <w:r w:rsidRPr="00353FAF">
        <w:rPr>
          <w:b/>
        </w:rPr>
        <w:t>:</w:t>
      </w:r>
      <w:r>
        <w:t xml:space="preserve">  </w:t>
      </w:r>
      <w:r w:rsidR="00353FAF">
        <w:t>(</w:t>
      </w:r>
      <w:proofErr w:type="gramEnd"/>
      <w:r>
        <w:t>I</w:t>
      </w:r>
      <w:r w:rsidR="00353FAF">
        <w:t>)</w:t>
      </w:r>
      <w:r>
        <w:t xml:space="preserve"> O &lt; B     </w:t>
      </w:r>
      <w:r w:rsidR="00353FAF">
        <w:t>(</w:t>
      </w:r>
      <w:r>
        <w:t>II</w:t>
      </w:r>
      <w:r w:rsidR="00353FAF">
        <w:t>)</w:t>
      </w:r>
      <w:r>
        <w:t xml:space="preserve"> S &gt; G</w:t>
      </w:r>
    </w:p>
    <w:p w14:paraId="59F32061" w14:textId="77777777" w:rsidR="003D6678" w:rsidRDefault="00D874E8" w:rsidP="003D6678">
      <w:r>
        <w:t>[</w:t>
      </w:r>
      <w:r w:rsidR="003D6678">
        <w:t>A</w:t>
      </w:r>
      <w:r>
        <w:t xml:space="preserve">] </w:t>
      </w:r>
      <w:r w:rsidR="003D6678">
        <w:t xml:space="preserve">Neither </w:t>
      </w:r>
      <w:r w:rsidR="001D071F">
        <w:t>conclusion (I) nor (II)</w:t>
      </w:r>
      <w:r w:rsidR="003D6678">
        <w:t xml:space="preserve"> follows</w:t>
      </w:r>
    </w:p>
    <w:p w14:paraId="5F2E1A74" w14:textId="77777777" w:rsidR="003D6678" w:rsidRDefault="00D874E8" w:rsidP="003D6678">
      <w:r>
        <w:t>[</w:t>
      </w:r>
      <w:r w:rsidR="003D6678">
        <w:t>B</w:t>
      </w:r>
      <w:r>
        <w:t xml:space="preserve">] </w:t>
      </w:r>
      <w:r w:rsidR="001D071F">
        <w:t>Only conclusion (I)</w:t>
      </w:r>
      <w:r w:rsidR="003D6678">
        <w:t xml:space="preserve"> follows</w:t>
      </w:r>
    </w:p>
    <w:p w14:paraId="06B9BF97" w14:textId="77777777" w:rsidR="003D6678" w:rsidRDefault="00D874E8" w:rsidP="003D6678">
      <w:r w:rsidRPr="003220E3">
        <w:rPr>
          <w:highlight w:val="yellow"/>
        </w:rPr>
        <w:t>[</w:t>
      </w:r>
      <w:r w:rsidR="003D6678" w:rsidRPr="003220E3">
        <w:rPr>
          <w:highlight w:val="yellow"/>
        </w:rPr>
        <w:t>C</w:t>
      </w:r>
      <w:r w:rsidRPr="003220E3">
        <w:rPr>
          <w:highlight w:val="yellow"/>
        </w:rPr>
        <w:t xml:space="preserve">] </w:t>
      </w:r>
      <w:r w:rsidR="001D071F" w:rsidRPr="003220E3">
        <w:rPr>
          <w:highlight w:val="yellow"/>
        </w:rPr>
        <w:t>Both conclusions</w:t>
      </w:r>
      <w:r w:rsidR="003D6678" w:rsidRPr="003220E3">
        <w:rPr>
          <w:highlight w:val="yellow"/>
        </w:rPr>
        <w:t xml:space="preserve"> follow</w:t>
      </w:r>
    </w:p>
    <w:p w14:paraId="1EF7C977" w14:textId="77777777" w:rsidR="003D6678" w:rsidRDefault="00D874E8" w:rsidP="003D6678">
      <w:r>
        <w:t>[</w:t>
      </w:r>
      <w:r w:rsidR="003D6678">
        <w:t>D</w:t>
      </w:r>
      <w:r>
        <w:t xml:space="preserve">] </w:t>
      </w:r>
      <w:r w:rsidR="001D071F">
        <w:t>Only conclusion (II)</w:t>
      </w:r>
      <w:r w:rsidR="003D6678">
        <w:t xml:space="preserve"> follows</w:t>
      </w:r>
    </w:p>
    <w:p w14:paraId="22F8AA42" w14:textId="77777777" w:rsidR="009B1571" w:rsidRDefault="001A122F" w:rsidP="00BB01B5">
      <w:pPr>
        <w:jc w:val="both"/>
      </w:pPr>
      <w:r w:rsidRPr="001A122F">
        <w:rPr>
          <w:b/>
        </w:rPr>
        <w:t>Directions</w:t>
      </w:r>
      <w:r>
        <w:rPr>
          <w:b/>
        </w:rPr>
        <w:t xml:space="preserve"> </w:t>
      </w:r>
      <w:r w:rsidRPr="001A122F">
        <w:rPr>
          <w:b/>
        </w:rPr>
        <w:t>(Q.36</w:t>
      </w:r>
      <w:r w:rsidR="009B1571" w:rsidRPr="001A122F">
        <w:rPr>
          <w:b/>
        </w:rPr>
        <w:t>–3</w:t>
      </w:r>
      <w:r w:rsidRPr="001A122F">
        <w:rPr>
          <w:b/>
        </w:rPr>
        <w:t>8</w:t>
      </w:r>
      <w:r w:rsidR="009B1571" w:rsidRPr="001A122F">
        <w:rPr>
          <w:b/>
        </w:rPr>
        <w:t>):</w:t>
      </w:r>
      <w:r w:rsidR="009B1571">
        <w:t xml:space="preserve"> In this question, relationship between different elements is shown in the statements. You have to take the given statements to be true even if they seem to be at variance with commonly known facts. The statement is followed by some conclusions. Study the conclusions based on the given statement and select the appropriate answer.</w:t>
      </w:r>
    </w:p>
    <w:p w14:paraId="38A85927" w14:textId="77777777" w:rsidR="009B1571" w:rsidRDefault="009B1571" w:rsidP="009B1571"/>
    <w:p w14:paraId="2D710955" w14:textId="77777777" w:rsidR="009B1571" w:rsidRDefault="003916BD" w:rsidP="009B1571">
      <w:r w:rsidRPr="00E275EB">
        <w:rPr>
          <w:b/>
        </w:rPr>
        <w:t xml:space="preserve">36. </w:t>
      </w:r>
      <w:r w:rsidR="009B1571" w:rsidRPr="00E275EB">
        <w:rPr>
          <w:b/>
        </w:rPr>
        <w:t xml:space="preserve">Statements: 7 &gt; 5 &gt; 9 = 1 &lt; </w:t>
      </w:r>
      <w:proofErr w:type="gramStart"/>
      <w:r w:rsidR="009B1571" w:rsidRPr="00E275EB">
        <w:rPr>
          <w:b/>
        </w:rPr>
        <w:t xml:space="preserve">3,   </w:t>
      </w:r>
      <w:proofErr w:type="gramEnd"/>
      <w:r w:rsidR="009B1571" w:rsidRPr="00E275EB">
        <w:rPr>
          <w:b/>
        </w:rPr>
        <w:t xml:space="preserve"> 4 ≤ 2 = 6 &lt; 9 &lt; 0</w:t>
      </w:r>
      <w:r w:rsidR="009B1571">
        <w:t xml:space="preserve"> </w:t>
      </w:r>
    </w:p>
    <w:p w14:paraId="647FC563" w14:textId="77777777" w:rsidR="009B1571" w:rsidRDefault="009B1571" w:rsidP="009B1571">
      <w:r w:rsidRPr="00E275EB">
        <w:rPr>
          <w:b/>
        </w:rPr>
        <w:t>Conclusions</w:t>
      </w:r>
      <w:proofErr w:type="gramStart"/>
      <w:r w:rsidRPr="00E275EB">
        <w:rPr>
          <w:b/>
        </w:rPr>
        <w:t>:</w:t>
      </w:r>
      <w:r>
        <w:t xml:space="preserve">  </w:t>
      </w:r>
      <w:r w:rsidR="00E275EB">
        <w:t>(</w:t>
      </w:r>
      <w:proofErr w:type="gramEnd"/>
      <w:r>
        <w:t>I</w:t>
      </w:r>
      <w:r w:rsidR="00E275EB">
        <w:t>)</w:t>
      </w:r>
      <w:r>
        <w:t xml:space="preserve"> 5 &gt; 2    </w:t>
      </w:r>
      <w:r w:rsidR="00E275EB">
        <w:t xml:space="preserve">      (</w:t>
      </w:r>
      <w:r>
        <w:t>II</w:t>
      </w:r>
      <w:r w:rsidR="00E275EB">
        <w:t>)</w:t>
      </w:r>
      <w:r>
        <w:t xml:space="preserve"> 4 ≤ 1</w:t>
      </w:r>
    </w:p>
    <w:p w14:paraId="14C45A0F" w14:textId="77777777" w:rsidR="009B1571" w:rsidRDefault="00FA69F2" w:rsidP="009B1571">
      <w:r>
        <w:t>[</w:t>
      </w:r>
      <w:r w:rsidR="009B1571">
        <w:t>A</w:t>
      </w:r>
      <w:r>
        <w:t xml:space="preserve">] </w:t>
      </w:r>
      <w:r w:rsidR="009B1571">
        <w:t>Neither C1 nor C2 follows</w:t>
      </w:r>
    </w:p>
    <w:p w14:paraId="4BBFA4ED" w14:textId="77777777" w:rsidR="009B1571" w:rsidRDefault="00FA69F2" w:rsidP="009B1571">
      <w:r w:rsidRPr="00FA69F2">
        <w:rPr>
          <w:highlight w:val="yellow"/>
        </w:rPr>
        <w:t>[</w:t>
      </w:r>
      <w:r w:rsidR="009B1571" w:rsidRPr="00FA69F2">
        <w:rPr>
          <w:highlight w:val="yellow"/>
        </w:rPr>
        <w:t>B</w:t>
      </w:r>
      <w:r w:rsidRPr="00FA69F2">
        <w:rPr>
          <w:highlight w:val="yellow"/>
        </w:rPr>
        <w:t xml:space="preserve">] </w:t>
      </w:r>
      <w:r w:rsidR="009B1571" w:rsidRPr="00FA69F2">
        <w:rPr>
          <w:highlight w:val="yellow"/>
        </w:rPr>
        <w:t>Only C1 follows</w:t>
      </w:r>
    </w:p>
    <w:p w14:paraId="1226E9C6" w14:textId="77777777" w:rsidR="009B1571" w:rsidRDefault="00FA69F2" w:rsidP="009B1571">
      <w:r>
        <w:t>[</w:t>
      </w:r>
      <w:r w:rsidR="009B1571">
        <w:t>C</w:t>
      </w:r>
      <w:r>
        <w:t xml:space="preserve">] </w:t>
      </w:r>
      <w:r w:rsidR="009B1571">
        <w:t>Both C1 and C2 follow</w:t>
      </w:r>
    </w:p>
    <w:p w14:paraId="79E303F4" w14:textId="77777777" w:rsidR="009B1571" w:rsidRDefault="00FA69F2" w:rsidP="009B1571">
      <w:r>
        <w:t>[</w:t>
      </w:r>
      <w:r w:rsidR="009B1571">
        <w:t>D</w:t>
      </w:r>
      <w:r>
        <w:t xml:space="preserve">] </w:t>
      </w:r>
      <w:r w:rsidR="009B1571">
        <w:t>Only C2 follows</w:t>
      </w:r>
    </w:p>
    <w:p w14:paraId="151B9C3B" w14:textId="77777777" w:rsidR="009B1571" w:rsidRDefault="00FA69F2" w:rsidP="009B1571">
      <w:r w:rsidRPr="00312E9E">
        <w:rPr>
          <w:b/>
        </w:rPr>
        <w:t xml:space="preserve">37. </w:t>
      </w:r>
      <w:r w:rsidR="009B1571" w:rsidRPr="00312E9E">
        <w:rPr>
          <w:b/>
        </w:rPr>
        <w:t xml:space="preserve">Statements: D &lt; H ≤ L &lt; J ≤ K &lt; </w:t>
      </w:r>
      <w:proofErr w:type="gramStart"/>
      <w:r w:rsidR="009B1571" w:rsidRPr="00312E9E">
        <w:rPr>
          <w:b/>
        </w:rPr>
        <w:t xml:space="preserve">A,   </w:t>
      </w:r>
      <w:proofErr w:type="gramEnd"/>
      <w:r w:rsidR="009B1571" w:rsidRPr="00312E9E">
        <w:rPr>
          <w:b/>
        </w:rPr>
        <w:t>M = F ≠ J = G ≥ I &gt; Q,   U ≤ P &lt; E = C = I</w:t>
      </w:r>
      <w:r w:rsidR="009B1571">
        <w:t xml:space="preserve"> </w:t>
      </w:r>
    </w:p>
    <w:p w14:paraId="5F454F2F" w14:textId="77777777" w:rsidR="009B1571" w:rsidRDefault="009B1571" w:rsidP="009B1571">
      <w:r w:rsidRPr="00312E9E">
        <w:rPr>
          <w:b/>
        </w:rPr>
        <w:t>Conclusions</w:t>
      </w:r>
      <w:proofErr w:type="gramStart"/>
      <w:r w:rsidRPr="00312E9E">
        <w:rPr>
          <w:b/>
        </w:rPr>
        <w:t>:</w:t>
      </w:r>
      <w:r>
        <w:t xml:space="preserve">  </w:t>
      </w:r>
      <w:r w:rsidR="00312E9E">
        <w:t>(</w:t>
      </w:r>
      <w:proofErr w:type="gramEnd"/>
      <w:r>
        <w:t>I</w:t>
      </w:r>
      <w:r w:rsidR="00312E9E">
        <w:t>)</w:t>
      </w:r>
      <w:r w:rsidR="00C1257E">
        <w:t xml:space="preserve"> </w:t>
      </w:r>
      <w:r>
        <w:t xml:space="preserve">E &lt; A     </w:t>
      </w:r>
      <w:r w:rsidR="00312E9E">
        <w:t>(</w:t>
      </w:r>
      <w:r>
        <w:t>II</w:t>
      </w:r>
      <w:r w:rsidR="00312E9E">
        <w:t>)</w:t>
      </w:r>
      <w:r>
        <w:t>D &lt; P</w:t>
      </w:r>
    </w:p>
    <w:p w14:paraId="00FBB06B" w14:textId="77777777" w:rsidR="009B1571" w:rsidRDefault="00C810D4" w:rsidP="009B1571">
      <w:r>
        <w:t>[</w:t>
      </w:r>
      <w:r w:rsidR="009B1571">
        <w:t>A</w:t>
      </w:r>
      <w:r>
        <w:t xml:space="preserve">] </w:t>
      </w:r>
      <w:r w:rsidR="009B1571">
        <w:t>Neither C1 nor C2 follows</w:t>
      </w:r>
    </w:p>
    <w:p w14:paraId="52ABB364" w14:textId="77777777" w:rsidR="009B1571" w:rsidRDefault="00C810D4" w:rsidP="009B1571">
      <w:r w:rsidRPr="00C810D4">
        <w:rPr>
          <w:highlight w:val="yellow"/>
        </w:rPr>
        <w:t>[</w:t>
      </w:r>
      <w:r w:rsidR="009B1571" w:rsidRPr="00C810D4">
        <w:rPr>
          <w:highlight w:val="yellow"/>
        </w:rPr>
        <w:t>B</w:t>
      </w:r>
      <w:r w:rsidRPr="00C810D4">
        <w:rPr>
          <w:highlight w:val="yellow"/>
        </w:rPr>
        <w:t xml:space="preserve">] </w:t>
      </w:r>
      <w:r w:rsidR="009B1571" w:rsidRPr="00C810D4">
        <w:rPr>
          <w:highlight w:val="yellow"/>
        </w:rPr>
        <w:t>Only C1 follows</w:t>
      </w:r>
    </w:p>
    <w:p w14:paraId="200DD7DA" w14:textId="77777777" w:rsidR="009B1571" w:rsidRDefault="00C810D4" w:rsidP="009B1571">
      <w:r>
        <w:t>[</w:t>
      </w:r>
      <w:r w:rsidR="009B1571">
        <w:t>C</w:t>
      </w:r>
      <w:r>
        <w:t xml:space="preserve">] </w:t>
      </w:r>
      <w:r w:rsidR="009B1571">
        <w:t>Both C1 and C2 follow</w:t>
      </w:r>
    </w:p>
    <w:p w14:paraId="4E1E80F0" w14:textId="77777777" w:rsidR="009B1571" w:rsidRDefault="00C810D4" w:rsidP="009B1571">
      <w:r>
        <w:t>[</w:t>
      </w:r>
      <w:r w:rsidR="009B1571">
        <w:t>D</w:t>
      </w:r>
      <w:r>
        <w:t xml:space="preserve">] </w:t>
      </w:r>
      <w:r w:rsidR="009B1571">
        <w:t>Only C2 follows</w:t>
      </w:r>
    </w:p>
    <w:p w14:paraId="0345609E" w14:textId="77777777" w:rsidR="009B1571" w:rsidRDefault="00C810D4" w:rsidP="009B1571">
      <w:r w:rsidRPr="00C1257E">
        <w:rPr>
          <w:b/>
        </w:rPr>
        <w:t xml:space="preserve">38. </w:t>
      </w:r>
      <w:r w:rsidR="009B1571" w:rsidRPr="00C1257E">
        <w:rPr>
          <w:b/>
        </w:rPr>
        <w:t xml:space="preserve">Statements: C &lt; L ≤ M = E ≤ X &lt; </w:t>
      </w:r>
      <w:proofErr w:type="gramStart"/>
      <w:r w:rsidR="009B1571" w:rsidRPr="00C1257E">
        <w:rPr>
          <w:b/>
        </w:rPr>
        <w:t xml:space="preserve">I,   </w:t>
      </w:r>
      <w:proofErr w:type="gramEnd"/>
      <w:r w:rsidR="009B1571" w:rsidRPr="00C1257E">
        <w:rPr>
          <w:b/>
        </w:rPr>
        <w:t>J = X &lt; H ≤ S ≤ V &gt; N,   A ≤ V &lt; B = Z = W &gt; U</w:t>
      </w:r>
      <w:r w:rsidR="009B1571">
        <w:t xml:space="preserve"> </w:t>
      </w:r>
    </w:p>
    <w:p w14:paraId="17983051" w14:textId="77777777" w:rsidR="009B1571" w:rsidRDefault="009B1571" w:rsidP="009B1571">
      <w:r w:rsidRPr="00C1257E">
        <w:rPr>
          <w:b/>
        </w:rPr>
        <w:t>Conclusions</w:t>
      </w:r>
      <w:proofErr w:type="gramStart"/>
      <w:r w:rsidRPr="00C1257E">
        <w:rPr>
          <w:b/>
        </w:rPr>
        <w:t>:</w:t>
      </w:r>
      <w:r>
        <w:t xml:space="preserve">  </w:t>
      </w:r>
      <w:r w:rsidR="00C1257E">
        <w:t>(</w:t>
      </w:r>
      <w:proofErr w:type="gramEnd"/>
      <w:r>
        <w:t>I</w:t>
      </w:r>
      <w:r w:rsidR="00C1257E">
        <w:t>)</w:t>
      </w:r>
      <w:r>
        <w:t xml:space="preserve">L &lt; B     </w:t>
      </w:r>
      <w:r w:rsidR="00C1257E">
        <w:t>(</w:t>
      </w:r>
      <w:r>
        <w:t>II</w:t>
      </w:r>
      <w:r w:rsidR="00C1257E">
        <w:t>)</w:t>
      </w:r>
      <w:r>
        <w:t>S &gt; M</w:t>
      </w:r>
    </w:p>
    <w:p w14:paraId="44825FA1" w14:textId="77777777" w:rsidR="009B1571" w:rsidRDefault="00C1257E" w:rsidP="009B1571">
      <w:r>
        <w:t>[</w:t>
      </w:r>
      <w:r w:rsidR="009B1571">
        <w:t>A</w:t>
      </w:r>
      <w:r>
        <w:t xml:space="preserve">] </w:t>
      </w:r>
      <w:r w:rsidR="009B1571">
        <w:t>Neither C1 nor C2 follows</w:t>
      </w:r>
    </w:p>
    <w:p w14:paraId="589B89EA" w14:textId="77777777" w:rsidR="009B1571" w:rsidRDefault="00C1257E" w:rsidP="009B1571">
      <w:r>
        <w:t>[</w:t>
      </w:r>
      <w:r w:rsidR="009B1571">
        <w:t>B</w:t>
      </w:r>
      <w:r>
        <w:t xml:space="preserve">] </w:t>
      </w:r>
      <w:r w:rsidR="009B1571">
        <w:t>Only C1 follows</w:t>
      </w:r>
    </w:p>
    <w:p w14:paraId="6206BB75" w14:textId="77777777" w:rsidR="009B1571" w:rsidRDefault="00C1257E" w:rsidP="009B1571">
      <w:r w:rsidRPr="004B383B">
        <w:rPr>
          <w:highlight w:val="yellow"/>
        </w:rPr>
        <w:t>[</w:t>
      </w:r>
      <w:r w:rsidR="009B1571" w:rsidRPr="004B383B">
        <w:rPr>
          <w:highlight w:val="yellow"/>
        </w:rPr>
        <w:t>C</w:t>
      </w:r>
      <w:r w:rsidRPr="004B383B">
        <w:rPr>
          <w:highlight w:val="yellow"/>
        </w:rPr>
        <w:t xml:space="preserve">] </w:t>
      </w:r>
      <w:r w:rsidR="009B1571" w:rsidRPr="004B383B">
        <w:rPr>
          <w:highlight w:val="yellow"/>
        </w:rPr>
        <w:t>Both C1 and C2 follow</w:t>
      </w:r>
    </w:p>
    <w:p w14:paraId="37527576" w14:textId="77777777" w:rsidR="009B1571" w:rsidRDefault="00C1257E" w:rsidP="009B1571">
      <w:r>
        <w:t>[</w:t>
      </w:r>
      <w:r w:rsidR="009B1571">
        <w:t>D</w:t>
      </w:r>
      <w:r>
        <w:t xml:space="preserve">] </w:t>
      </w:r>
      <w:r w:rsidR="009B1571">
        <w:t>Only C2 follows</w:t>
      </w:r>
    </w:p>
    <w:p w14:paraId="7170F04E" w14:textId="77777777" w:rsidR="009B1571" w:rsidRDefault="004B383B" w:rsidP="009B1571">
      <w:r>
        <w:t xml:space="preserve">39. </w:t>
      </w:r>
      <w:r w:rsidR="009B1571">
        <w:t xml:space="preserve">Which of the following symbols should replace the question mark in the given statement in order to make conclusion 'W = F' as well as ' P &gt; Y' definitely true? </w:t>
      </w:r>
    </w:p>
    <w:p w14:paraId="14BFC245" w14:textId="77777777" w:rsidR="009B1571" w:rsidRDefault="009B1571" w:rsidP="009B1571">
      <w:r>
        <w:t xml:space="preserve">M &gt; W = </w:t>
      </w:r>
      <w:proofErr w:type="gramStart"/>
      <w:r>
        <w:t>P ?</w:t>
      </w:r>
      <w:proofErr w:type="gramEnd"/>
      <w:r>
        <w:t xml:space="preserve"> F ≥ T &gt; Y</w:t>
      </w:r>
    </w:p>
    <w:p w14:paraId="1B8C9421" w14:textId="77777777" w:rsidR="009B1571" w:rsidRDefault="00416566" w:rsidP="009B1571">
      <w:r>
        <w:t>[</w:t>
      </w:r>
      <w:r w:rsidR="009B1571">
        <w:t>A</w:t>
      </w:r>
      <w:r>
        <w:t xml:space="preserve">] </w:t>
      </w:r>
      <w:r w:rsidR="009B1571">
        <w:t>&gt;</w:t>
      </w:r>
    </w:p>
    <w:p w14:paraId="7B1B7F44" w14:textId="77777777" w:rsidR="009B1571" w:rsidRDefault="00416566" w:rsidP="009B1571">
      <w:r>
        <w:t>[</w:t>
      </w:r>
      <w:r w:rsidR="009B1571">
        <w:t>B</w:t>
      </w:r>
      <w:r>
        <w:t xml:space="preserve">] </w:t>
      </w:r>
      <w:r w:rsidR="009B1571">
        <w:t>&lt;</w:t>
      </w:r>
    </w:p>
    <w:p w14:paraId="68EE4644" w14:textId="77777777" w:rsidR="009B1571" w:rsidRDefault="00416566" w:rsidP="009B1571">
      <w:r>
        <w:t>[</w:t>
      </w:r>
      <w:r w:rsidR="009B1571">
        <w:t>C</w:t>
      </w:r>
      <w:r>
        <w:t xml:space="preserve">] </w:t>
      </w:r>
      <w:r w:rsidR="009B1571">
        <w:t>&gt;</w:t>
      </w:r>
    </w:p>
    <w:p w14:paraId="180A9491" w14:textId="77777777" w:rsidR="009B1571" w:rsidRDefault="00416566" w:rsidP="009B1571">
      <w:r w:rsidRPr="00D073C2">
        <w:rPr>
          <w:highlight w:val="yellow"/>
        </w:rPr>
        <w:t>[</w:t>
      </w:r>
      <w:r w:rsidR="009B1571" w:rsidRPr="00D073C2">
        <w:rPr>
          <w:highlight w:val="yellow"/>
        </w:rPr>
        <w:t>D</w:t>
      </w:r>
      <w:r w:rsidRPr="00D073C2">
        <w:rPr>
          <w:highlight w:val="yellow"/>
        </w:rPr>
        <w:t xml:space="preserve">] </w:t>
      </w:r>
      <w:r w:rsidR="009B1571" w:rsidRPr="00D073C2">
        <w:rPr>
          <w:highlight w:val="yellow"/>
        </w:rPr>
        <w:t>=</w:t>
      </w:r>
    </w:p>
    <w:p w14:paraId="68F24DCC" w14:textId="77777777" w:rsidR="002534FF" w:rsidRDefault="00CE11D6" w:rsidP="009B1571">
      <w:r>
        <w:lastRenderedPageBreak/>
        <w:t xml:space="preserve">40. </w:t>
      </w:r>
      <w:r w:rsidR="009B1571">
        <w:t>In which of the following expressions 'L &gt; P' as well as ' J &gt; P' hold definitely true?</w:t>
      </w:r>
    </w:p>
    <w:p w14:paraId="329F841F" w14:textId="77777777" w:rsidR="009B1571" w:rsidRDefault="002534FF" w:rsidP="009B1571">
      <w:r>
        <w:t>[</w:t>
      </w:r>
      <w:r w:rsidR="009B1571">
        <w:t>A</w:t>
      </w:r>
      <w:r>
        <w:t xml:space="preserve">] </w:t>
      </w:r>
      <w:r w:rsidR="009B1571">
        <w:t>L &gt; X &gt; E = P &lt; H ≤ J</w:t>
      </w:r>
    </w:p>
    <w:p w14:paraId="2C9C5A27" w14:textId="77777777" w:rsidR="009B1571" w:rsidRDefault="002534FF" w:rsidP="009B1571">
      <w:r>
        <w:t>[</w:t>
      </w:r>
      <w:r w:rsidR="009B1571">
        <w:t>B</w:t>
      </w:r>
      <w:r>
        <w:t xml:space="preserve">] </w:t>
      </w:r>
      <w:r w:rsidR="009B1571">
        <w:t>L ≥ X = E &gt; P ≤ H &lt; J</w:t>
      </w:r>
    </w:p>
    <w:p w14:paraId="053B4930" w14:textId="77777777" w:rsidR="009B1571" w:rsidRDefault="002534FF" w:rsidP="009B1571">
      <w:r>
        <w:t>[</w:t>
      </w:r>
      <w:r w:rsidR="009B1571">
        <w:t>C</w:t>
      </w:r>
      <w:r>
        <w:t xml:space="preserve">] </w:t>
      </w:r>
      <w:r w:rsidR="009B1571">
        <w:t>L = X &gt; E ≥ P &lt; H &lt; J</w:t>
      </w:r>
    </w:p>
    <w:p w14:paraId="4E7360B2" w14:textId="77777777" w:rsidR="009B1571" w:rsidRDefault="002534FF" w:rsidP="009B1571">
      <w:r w:rsidRPr="002534FF">
        <w:rPr>
          <w:highlight w:val="yellow"/>
        </w:rPr>
        <w:t>[</w:t>
      </w:r>
      <w:r w:rsidR="009B1571" w:rsidRPr="002534FF">
        <w:rPr>
          <w:highlight w:val="yellow"/>
        </w:rPr>
        <w:t>D</w:t>
      </w:r>
      <w:r w:rsidRPr="002534FF">
        <w:rPr>
          <w:highlight w:val="yellow"/>
        </w:rPr>
        <w:t xml:space="preserve">] </w:t>
      </w:r>
      <w:r w:rsidR="009B1571" w:rsidRPr="002534FF">
        <w:rPr>
          <w:highlight w:val="yellow"/>
        </w:rPr>
        <w:t>All of the above</w:t>
      </w:r>
    </w:p>
    <w:p w14:paraId="3B517796" w14:textId="77777777" w:rsidR="00AA1F8D" w:rsidRPr="00AA1F8D" w:rsidRDefault="00AA1F8D" w:rsidP="009B1571">
      <w:pPr>
        <w:rPr>
          <w:rFonts w:ascii="Times New Roman" w:hAnsi="Times New Roman" w:cs="Times New Roman"/>
          <w:b/>
          <w:sz w:val="32"/>
          <w:szCs w:val="32"/>
        </w:rPr>
      </w:pPr>
      <w:r w:rsidRPr="00AA1F8D">
        <w:rPr>
          <w:rFonts w:ascii="Times New Roman" w:hAnsi="Times New Roman" w:cs="Times New Roman"/>
          <w:b/>
          <w:sz w:val="32"/>
          <w:szCs w:val="32"/>
        </w:rPr>
        <w:t>[LEVEL-3]</w:t>
      </w:r>
    </w:p>
    <w:p w14:paraId="3F65970D" w14:textId="77777777" w:rsidR="007351FD" w:rsidRDefault="007351FD" w:rsidP="007351FD">
      <w:r w:rsidRPr="00413E4B">
        <w:rPr>
          <w:b/>
        </w:rPr>
        <w:t>Directions: Study the following information carefully and answer the questions given below:</w:t>
      </w:r>
    </w:p>
    <w:p w14:paraId="3760943B" w14:textId="77777777" w:rsidR="007351FD" w:rsidRDefault="007351FD" w:rsidP="007351FD">
      <w:r>
        <w:t xml:space="preserve">‘A @ B’ means ‘A is neither greater than nor smaller than B.’          </w:t>
      </w:r>
    </w:p>
    <w:p w14:paraId="0F23725B" w14:textId="77777777" w:rsidR="00413E4B" w:rsidRDefault="007351FD" w:rsidP="007351FD">
      <w:r>
        <w:t>‘A % B’ means ‘A is not greater than B.’</w:t>
      </w:r>
    </w:p>
    <w:p w14:paraId="5DE6B525" w14:textId="77777777" w:rsidR="007351FD" w:rsidRDefault="007351FD" w:rsidP="007351FD">
      <w:r>
        <w:t>‘A # B’ means ‘A is neither smaller than nor equal to B.’</w:t>
      </w:r>
    </w:p>
    <w:p w14:paraId="76C02D19" w14:textId="77777777" w:rsidR="007351FD" w:rsidRDefault="007351FD" w:rsidP="007351FD">
      <w:r>
        <w:t>‘A © B’ means ‘A is not smaller than B.’</w:t>
      </w:r>
    </w:p>
    <w:p w14:paraId="458EFE0F" w14:textId="77777777" w:rsidR="007351FD" w:rsidRDefault="007351FD" w:rsidP="007351FD">
      <w:r>
        <w:t>‘A δ B’ means ‘A is neither greater than nor equal to B.’</w:t>
      </w:r>
    </w:p>
    <w:p w14:paraId="19B56788" w14:textId="77777777" w:rsidR="007351FD" w:rsidRDefault="00D86AF4" w:rsidP="007351FD">
      <w:r>
        <w:rPr>
          <w:b/>
        </w:rPr>
        <w:t>41. Statements</w:t>
      </w:r>
      <w:r w:rsidR="007351FD" w:rsidRPr="00D86AF4">
        <w:rPr>
          <w:b/>
        </w:rPr>
        <w:t>:</w:t>
      </w:r>
      <w:r w:rsidR="007351FD">
        <w:t xml:space="preserve"> </w:t>
      </w:r>
      <w:r>
        <w:t xml:space="preserve"> </w:t>
      </w:r>
      <w:r w:rsidR="007351FD" w:rsidRPr="00D00C06">
        <w:rPr>
          <w:b/>
        </w:rPr>
        <w:t>J # K, K @ P, P δ R</w:t>
      </w:r>
    </w:p>
    <w:p w14:paraId="5F519D54" w14:textId="77777777" w:rsidR="007351FD" w:rsidRDefault="00D86AF4" w:rsidP="007351FD">
      <w:r w:rsidRPr="00D86AF4">
        <w:rPr>
          <w:b/>
        </w:rPr>
        <w:t>Conclusions</w:t>
      </w:r>
      <w:r w:rsidR="007351FD" w:rsidRPr="00D86AF4">
        <w:rPr>
          <w:b/>
        </w:rPr>
        <w:t>:</w:t>
      </w:r>
      <w:r w:rsidR="007351FD">
        <w:t xml:space="preserve">     </w:t>
      </w:r>
      <w:proofErr w:type="gramStart"/>
      <w:r w:rsidR="007351FD">
        <w:t xml:space="preserve">   </w:t>
      </w:r>
      <w:r w:rsidR="00D00C06">
        <w:t>(</w:t>
      </w:r>
      <w:proofErr w:type="gramEnd"/>
      <w:r w:rsidR="007351FD">
        <w:t>I</w:t>
      </w:r>
      <w:r w:rsidR="00D00C06">
        <w:t xml:space="preserve">) </w:t>
      </w:r>
      <w:r w:rsidR="007351FD">
        <w:t xml:space="preserve">J # R     </w:t>
      </w:r>
      <w:r w:rsidR="00D00C06">
        <w:t>(</w:t>
      </w:r>
      <w:r w:rsidR="007351FD">
        <w:t>II</w:t>
      </w:r>
      <w:r w:rsidR="00D00C06">
        <w:t xml:space="preserve">) </w:t>
      </w:r>
      <w:r w:rsidR="007351FD">
        <w:t>J δ R</w:t>
      </w:r>
    </w:p>
    <w:p w14:paraId="590D7FF2" w14:textId="77777777" w:rsidR="007351FD" w:rsidRDefault="00D00C06" w:rsidP="007351FD">
      <w:r>
        <w:t>[</w:t>
      </w:r>
      <w:r w:rsidR="007351FD">
        <w:t>A</w:t>
      </w:r>
      <w:r>
        <w:t>] I</w:t>
      </w:r>
      <w:r w:rsidR="007351FD">
        <w:t>f only conclusion I is true</w:t>
      </w:r>
    </w:p>
    <w:p w14:paraId="75F25E59" w14:textId="77777777" w:rsidR="007351FD" w:rsidRDefault="00D00C06" w:rsidP="007351FD">
      <w:r>
        <w:t>[</w:t>
      </w:r>
      <w:r w:rsidR="007351FD">
        <w:t>B</w:t>
      </w:r>
      <w:r>
        <w:t>] I</w:t>
      </w:r>
      <w:r w:rsidR="007351FD">
        <w:t>f only conclusion II is true</w:t>
      </w:r>
    </w:p>
    <w:p w14:paraId="6E1A6AB3" w14:textId="77777777" w:rsidR="007351FD" w:rsidRDefault="00D00C06" w:rsidP="007351FD">
      <w:r>
        <w:t>[</w:t>
      </w:r>
      <w:r w:rsidR="007351FD">
        <w:t>C</w:t>
      </w:r>
      <w:r>
        <w:t>] I</w:t>
      </w:r>
      <w:r w:rsidR="007351FD">
        <w:t>f either conclusion I or II is true</w:t>
      </w:r>
    </w:p>
    <w:p w14:paraId="067C444D" w14:textId="77777777" w:rsidR="007351FD" w:rsidRDefault="00D00C06" w:rsidP="007351FD">
      <w:r>
        <w:rPr>
          <w:highlight w:val="yellow"/>
        </w:rPr>
        <w:t>[</w:t>
      </w:r>
      <w:r w:rsidR="007351FD" w:rsidRPr="00AB0CBF">
        <w:rPr>
          <w:highlight w:val="yellow"/>
        </w:rPr>
        <w:t>D</w:t>
      </w:r>
      <w:r>
        <w:rPr>
          <w:highlight w:val="yellow"/>
        </w:rPr>
        <w:t>]I</w:t>
      </w:r>
      <w:r w:rsidR="007351FD" w:rsidRPr="00AB0CBF">
        <w:rPr>
          <w:highlight w:val="yellow"/>
        </w:rPr>
        <w:t>f neither conclusion I nor II is true</w:t>
      </w:r>
    </w:p>
    <w:p w14:paraId="6854E768" w14:textId="77777777" w:rsidR="007351FD" w:rsidRPr="00D00C06" w:rsidRDefault="00D00C06" w:rsidP="007351FD">
      <w:pPr>
        <w:rPr>
          <w:b/>
        </w:rPr>
      </w:pPr>
      <w:r w:rsidRPr="00D00C06">
        <w:rPr>
          <w:b/>
        </w:rPr>
        <w:t xml:space="preserve">42. </w:t>
      </w:r>
      <w:r>
        <w:rPr>
          <w:b/>
        </w:rPr>
        <w:t>Statements</w:t>
      </w:r>
      <w:r w:rsidR="007351FD" w:rsidRPr="00D00C06">
        <w:rPr>
          <w:b/>
        </w:rPr>
        <w:t>:</w:t>
      </w:r>
      <w:r>
        <w:rPr>
          <w:b/>
        </w:rPr>
        <w:t xml:space="preserve"> </w:t>
      </w:r>
      <w:r w:rsidR="007351FD" w:rsidRPr="00D00C06">
        <w:rPr>
          <w:b/>
        </w:rPr>
        <w:t xml:space="preserve"> M δ N, Q % S, N © Q</w:t>
      </w:r>
    </w:p>
    <w:p w14:paraId="1C3E6BC8" w14:textId="77777777" w:rsidR="007351FD" w:rsidRDefault="004159E2" w:rsidP="007351FD">
      <w:r w:rsidRPr="004159E2">
        <w:rPr>
          <w:b/>
        </w:rPr>
        <w:t>Conclusions</w:t>
      </w:r>
      <w:proofErr w:type="gramStart"/>
      <w:r w:rsidR="007351FD" w:rsidRPr="004159E2">
        <w:rPr>
          <w:b/>
        </w:rPr>
        <w:t>:</w:t>
      </w:r>
      <w:r>
        <w:t xml:space="preserve">  (</w:t>
      </w:r>
      <w:proofErr w:type="gramEnd"/>
      <w:r w:rsidR="007351FD">
        <w:t>I</w:t>
      </w:r>
      <w:r>
        <w:t>)</w:t>
      </w:r>
      <w:r w:rsidR="007351FD">
        <w:t xml:space="preserve"> M δ Q               </w:t>
      </w:r>
      <w:r>
        <w:t>(</w:t>
      </w:r>
      <w:r w:rsidR="007351FD">
        <w:t>II</w:t>
      </w:r>
      <w:r>
        <w:t>)</w:t>
      </w:r>
      <w:r w:rsidR="007351FD">
        <w:t xml:space="preserve"> N % S</w:t>
      </w:r>
    </w:p>
    <w:p w14:paraId="21B999D2" w14:textId="77777777" w:rsidR="007351FD" w:rsidRDefault="00DB4B67" w:rsidP="007351FD">
      <w:r>
        <w:t>[</w:t>
      </w:r>
      <w:r w:rsidR="007351FD">
        <w:t>A</w:t>
      </w:r>
      <w:r>
        <w:t>] I</w:t>
      </w:r>
      <w:r w:rsidR="007351FD">
        <w:t>f only conclusion I is true</w:t>
      </w:r>
    </w:p>
    <w:p w14:paraId="684ECFAC" w14:textId="77777777" w:rsidR="007351FD" w:rsidRDefault="00DB4B67" w:rsidP="007351FD">
      <w:r>
        <w:t>[</w:t>
      </w:r>
      <w:r w:rsidR="007351FD">
        <w:t>B</w:t>
      </w:r>
      <w:r>
        <w:t>] I</w:t>
      </w:r>
      <w:r w:rsidR="007351FD">
        <w:t>f only conclusion II is true</w:t>
      </w:r>
    </w:p>
    <w:p w14:paraId="3281F724" w14:textId="77777777" w:rsidR="007351FD" w:rsidRDefault="00DB4B67" w:rsidP="007351FD">
      <w:r>
        <w:t>[</w:t>
      </w:r>
      <w:r w:rsidR="007351FD">
        <w:t>C</w:t>
      </w:r>
      <w:r>
        <w:t>] I</w:t>
      </w:r>
      <w:r w:rsidR="007351FD">
        <w:t>f either conclusion I or II is true</w:t>
      </w:r>
    </w:p>
    <w:p w14:paraId="3EF2EB02" w14:textId="77777777" w:rsidR="007351FD" w:rsidRDefault="00DB4B67" w:rsidP="007351FD">
      <w:r>
        <w:rPr>
          <w:highlight w:val="yellow"/>
        </w:rPr>
        <w:t>[</w:t>
      </w:r>
      <w:r w:rsidR="007351FD" w:rsidRPr="005B52F0">
        <w:rPr>
          <w:highlight w:val="yellow"/>
        </w:rPr>
        <w:t>D</w:t>
      </w:r>
      <w:r>
        <w:rPr>
          <w:highlight w:val="yellow"/>
        </w:rPr>
        <w:t>]I</w:t>
      </w:r>
      <w:r w:rsidR="007351FD" w:rsidRPr="005B52F0">
        <w:rPr>
          <w:highlight w:val="yellow"/>
        </w:rPr>
        <w:t>f neither conclusion I nor II is true</w:t>
      </w:r>
    </w:p>
    <w:p w14:paraId="082E77C8" w14:textId="77777777" w:rsidR="007351FD" w:rsidRPr="00F93A19" w:rsidRDefault="00DB4B67" w:rsidP="007351FD">
      <w:pPr>
        <w:rPr>
          <w:b/>
        </w:rPr>
      </w:pPr>
      <w:r w:rsidRPr="00F93A19">
        <w:rPr>
          <w:b/>
        </w:rPr>
        <w:t xml:space="preserve">43. </w:t>
      </w:r>
      <w:r w:rsidR="00F93A19">
        <w:rPr>
          <w:b/>
        </w:rPr>
        <w:t xml:space="preserve">Statements: </w:t>
      </w:r>
      <w:r w:rsidR="007351FD" w:rsidRPr="00F93A19">
        <w:rPr>
          <w:b/>
        </w:rPr>
        <w:t>P # R, R @ L, L © T</w:t>
      </w:r>
    </w:p>
    <w:p w14:paraId="79B5F524" w14:textId="77777777" w:rsidR="007351FD" w:rsidRDefault="00736E74" w:rsidP="007351FD">
      <w:r w:rsidRPr="00736E74">
        <w:rPr>
          <w:b/>
        </w:rPr>
        <w:lastRenderedPageBreak/>
        <w:t>Conclusions</w:t>
      </w:r>
      <w:r w:rsidR="007351FD" w:rsidRPr="00736E74">
        <w:rPr>
          <w:b/>
        </w:rPr>
        <w:t>:</w:t>
      </w:r>
      <w:r>
        <w:t xml:space="preserve"> (</w:t>
      </w:r>
      <w:r w:rsidR="007351FD">
        <w:t>I</w:t>
      </w:r>
      <w:r>
        <w:t xml:space="preserve">) </w:t>
      </w:r>
      <w:r w:rsidR="007351FD">
        <w:t xml:space="preserve">L δ P  </w:t>
      </w:r>
      <w:proofErr w:type="gramStart"/>
      <w:r w:rsidR="007351FD">
        <w:t xml:space="preserve">   </w:t>
      </w:r>
      <w:r>
        <w:t>(</w:t>
      </w:r>
      <w:proofErr w:type="gramEnd"/>
      <w:r w:rsidR="007351FD">
        <w:t>II</w:t>
      </w:r>
      <w:r>
        <w:t xml:space="preserve">) </w:t>
      </w:r>
      <w:r w:rsidR="007351FD">
        <w:t>P # T</w:t>
      </w:r>
    </w:p>
    <w:p w14:paraId="548A5CD7" w14:textId="77777777" w:rsidR="007351FD" w:rsidRDefault="006A0CDC" w:rsidP="007351FD">
      <w:r>
        <w:t>[</w:t>
      </w:r>
      <w:r w:rsidR="007351FD">
        <w:t>A</w:t>
      </w:r>
      <w:r>
        <w:t>]I</w:t>
      </w:r>
      <w:r w:rsidR="007351FD">
        <w:t>f only conclusion I is true</w:t>
      </w:r>
    </w:p>
    <w:p w14:paraId="5B187A32" w14:textId="77777777" w:rsidR="007351FD" w:rsidRDefault="006A0CDC" w:rsidP="007351FD">
      <w:r>
        <w:t>[</w:t>
      </w:r>
      <w:r w:rsidR="007351FD">
        <w:t>B</w:t>
      </w:r>
      <w:r>
        <w:t>]I</w:t>
      </w:r>
      <w:r w:rsidR="007351FD">
        <w:t>f only conclusion II is true</w:t>
      </w:r>
    </w:p>
    <w:p w14:paraId="5514C50D" w14:textId="77777777" w:rsidR="007351FD" w:rsidRDefault="006A0CDC" w:rsidP="007351FD">
      <w:r>
        <w:t>[</w:t>
      </w:r>
      <w:r w:rsidR="007351FD">
        <w:t>C</w:t>
      </w:r>
      <w:r>
        <w:t>]I</w:t>
      </w:r>
      <w:r w:rsidR="007351FD">
        <w:t>f either conclusion I or II is true</w:t>
      </w:r>
    </w:p>
    <w:p w14:paraId="18D86B5A" w14:textId="77777777" w:rsidR="007351FD" w:rsidRDefault="006A0CDC" w:rsidP="007351FD">
      <w:r>
        <w:rPr>
          <w:highlight w:val="yellow"/>
        </w:rPr>
        <w:t>[D]</w:t>
      </w:r>
      <w:r w:rsidR="00AB0CBF" w:rsidRPr="005B52F0">
        <w:rPr>
          <w:highlight w:val="yellow"/>
        </w:rPr>
        <w:t xml:space="preserve"> </w:t>
      </w:r>
      <w:r>
        <w:rPr>
          <w:highlight w:val="yellow"/>
        </w:rPr>
        <w:t>I</w:t>
      </w:r>
      <w:r w:rsidR="007351FD" w:rsidRPr="005B52F0">
        <w:rPr>
          <w:highlight w:val="yellow"/>
        </w:rPr>
        <w:t>f both conclusions I and II are true</w:t>
      </w:r>
    </w:p>
    <w:p w14:paraId="419B1730" w14:textId="77777777" w:rsidR="007351FD" w:rsidRPr="006505C1" w:rsidRDefault="00512847" w:rsidP="007351FD">
      <w:pPr>
        <w:rPr>
          <w:b/>
        </w:rPr>
      </w:pPr>
      <w:r>
        <w:rPr>
          <w:b/>
        </w:rPr>
        <w:t>44</w:t>
      </w:r>
      <w:r w:rsidR="00391138" w:rsidRPr="006505C1">
        <w:rPr>
          <w:b/>
        </w:rPr>
        <w:t xml:space="preserve">. </w:t>
      </w:r>
      <w:r w:rsidR="006505C1">
        <w:rPr>
          <w:b/>
        </w:rPr>
        <w:t>Statements</w:t>
      </w:r>
      <w:r w:rsidR="007351FD" w:rsidRPr="006505C1">
        <w:rPr>
          <w:b/>
        </w:rPr>
        <w:t>: C @ D, D © P, K δ P</w:t>
      </w:r>
    </w:p>
    <w:p w14:paraId="75D56ED1" w14:textId="77777777" w:rsidR="007351FD" w:rsidRDefault="002F4D98" w:rsidP="007351FD">
      <w:r w:rsidRPr="002F4D98">
        <w:rPr>
          <w:b/>
        </w:rPr>
        <w:t>Conclusions</w:t>
      </w:r>
      <w:r w:rsidR="007351FD" w:rsidRPr="002F4D98">
        <w:rPr>
          <w:b/>
        </w:rPr>
        <w:t>:</w:t>
      </w:r>
      <w:r>
        <w:t xml:space="preserve"> (</w:t>
      </w:r>
      <w:r w:rsidR="007351FD">
        <w:t>I</w:t>
      </w:r>
      <w:r>
        <w:t>)</w:t>
      </w:r>
      <w:r w:rsidR="001C1C43">
        <w:t xml:space="preserve"> </w:t>
      </w:r>
      <w:r w:rsidR="007351FD">
        <w:t xml:space="preserve">C © P          </w:t>
      </w:r>
      <w:proofErr w:type="gramStart"/>
      <w:r w:rsidR="007351FD">
        <w:t xml:space="preserve">   </w:t>
      </w:r>
      <w:r>
        <w:t>(</w:t>
      </w:r>
      <w:proofErr w:type="gramEnd"/>
      <w:r w:rsidR="007351FD">
        <w:t>II</w:t>
      </w:r>
      <w:r>
        <w:t xml:space="preserve">) </w:t>
      </w:r>
      <w:r w:rsidR="007351FD">
        <w:t>D # K</w:t>
      </w:r>
    </w:p>
    <w:p w14:paraId="180934B9" w14:textId="77777777" w:rsidR="007351FD" w:rsidRDefault="00512847" w:rsidP="007351FD">
      <w:r>
        <w:t>[</w:t>
      </w:r>
      <w:r w:rsidR="007351FD">
        <w:t>A</w:t>
      </w:r>
      <w:r>
        <w:t>]</w:t>
      </w:r>
      <w:r w:rsidR="005B52F0">
        <w:t xml:space="preserve"> </w:t>
      </w:r>
      <w:r w:rsidR="001C1C43">
        <w:t>I</w:t>
      </w:r>
      <w:r w:rsidR="007351FD">
        <w:t>f only conclusion I is true</w:t>
      </w:r>
    </w:p>
    <w:p w14:paraId="34386D28" w14:textId="77777777" w:rsidR="007351FD" w:rsidRDefault="00512847" w:rsidP="007351FD">
      <w:r>
        <w:t>[</w:t>
      </w:r>
      <w:r w:rsidR="007351FD">
        <w:t>B</w:t>
      </w:r>
      <w:r>
        <w:t>]</w:t>
      </w:r>
      <w:r w:rsidR="005B52F0">
        <w:t xml:space="preserve"> </w:t>
      </w:r>
      <w:r w:rsidR="001C1C43">
        <w:t>I</w:t>
      </w:r>
      <w:r w:rsidR="007351FD">
        <w:t>f only conclusion II is true</w:t>
      </w:r>
    </w:p>
    <w:p w14:paraId="73C06A19" w14:textId="77777777" w:rsidR="007351FD" w:rsidRDefault="00512847" w:rsidP="007351FD">
      <w:r>
        <w:t>[</w:t>
      </w:r>
      <w:r w:rsidR="007351FD">
        <w:t>C</w:t>
      </w:r>
      <w:r>
        <w:t>]</w:t>
      </w:r>
      <w:r w:rsidR="005B52F0">
        <w:t xml:space="preserve"> </w:t>
      </w:r>
      <w:r w:rsidR="001C1C43">
        <w:t>I</w:t>
      </w:r>
      <w:r w:rsidR="007351FD">
        <w:t>f either conclusion I or II is true</w:t>
      </w:r>
    </w:p>
    <w:p w14:paraId="37B347BB" w14:textId="77777777" w:rsidR="007351FD" w:rsidRDefault="001C1C43" w:rsidP="007351FD">
      <w:r>
        <w:rPr>
          <w:highlight w:val="yellow"/>
        </w:rPr>
        <w:t xml:space="preserve"> </w:t>
      </w:r>
      <w:r w:rsidR="00512847">
        <w:rPr>
          <w:highlight w:val="yellow"/>
        </w:rPr>
        <w:t>[D]</w:t>
      </w:r>
      <w:r w:rsidR="005B52F0" w:rsidRPr="00496035">
        <w:rPr>
          <w:highlight w:val="yellow"/>
        </w:rPr>
        <w:t xml:space="preserve"> </w:t>
      </w:r>
      <w:r>
        <w:rPr>
          <w:highlight w:val="yellow"/>
        </w:rPr>
        <w:t>I</w:t>
      </w:r>
      <w:r w:rsidR="007351FD" w:rsidRPr="00496035">
        <w:rPr>
          <w:highlight w:val="yellow"/>
        </w:rPr>
        <w:t>f both conclusions I and II are true</w:t>
      </w:r>
    </w:p>
    <w:p w14:paraId="73D39424" w14:textId="77777777" w:rsidR="006072E0" w:rsidRPr="006343E3" w:rsidRDefault="006343E3" w:rsidP="007351FD">
      <w:pPr>
        <w:rPr>
          <w:b/>
        </w:rPr>
      </w:pPr>
      <w:r w:rsidRPr="006343E3">
        <w:rPr>
          <w:b/>
        </w:rPr>
        <w:t xml:space="preserve">45. </w:t>
      </w:r>
      <w:r>
        <w:rPr>
          <w:b/>
        </w:rPr>
        <w:t>Statements</w:t>
      </w:r>
      <w:r w:rsidR="007351FD" w:rsidRPr="006343E3">
        <w:rPr>
          <w:b/>
        </w:rPr>
        <w:t>: C δ D, D @ M, M # L</w:t>
      </w:r>
    </w:p>
    <w:p w14:paraId="16E726A9" w14:textId="77777777" w:rsidR="007351FD" w:rsidRDefault="007351FD" w:rsidP="007351FD">
      <w:r w:rsidRPr="006343E3">
        <w:rPr>
          <w:b/>
        </w:rPr>
        <w:t>C</w:t>
      </w:r>
      <w:r w:rsidR="006343E3">
        <w:rPr>
          <w:b/>
        </w:rPr>
        <w:t>onclusions</w:t>
      </w:r>
      <w:r w:rsidRPr="006343E3">
        <w:rPr>
          <w:b/>
        </w:rPr>
        <w:t>:</w:t>
      </w:r>
      <w:r>
        <w:t xml:space="preserve"> </w:t>
      </w:r>
      <w:r w:rsidR="006343E3">
        <w:t>(</w:t>
      </w:r>
      <w:r>
        <w:t>I</w:t>
      </w:r>
      <w:r w:rsidR="006343E3">
        <w:t xml:space="preserve">) </w:t>
      </w:r>
      <w:r>
        <w:t xml:space="preserve">C @ M           </w:t>
      </w:r>
      <w:proofErr w:type="gramStart"/>
      <w:r>
        <w:t xml:space="preserve">   </w:t>
      </w:r>
      <w:r w:rsidR="006343E3">
        <w:t>(</w:t>
      </w:r>
      <w:proofErr w:type="gramEnd"/>
      <w:r>
        <w:t>II</w:t>
      </w:r>
      <w:r w:rsidR="006343E3">
        <w:t xml:space="preserve">) </w:t>
      </w:r>
      <w:r>
        <w:t>L # C</w:t>
      </w:r>
    </w:p>
    <w:p w14:paraId="3CC2E55B" w14:textId="77777777" w:rsidR="007351FD" w:rsidRDefault="006343E3" w:rsidP="007351FD">
      <w:r>
        <w:t>[</w:t>
      </w:r>
      <w:r w:rsidR="007351FD">
        <w:t>A</w:t>
      </w:r>
      <w:r>
        <w:t>] I</w:t>
      </w:r>
      <w:r w:rsidR="007351FD">
        <w:t>f only conclusion I is true</w:t>
      </w:r>
    </w:p>
    <w:p w14:paraId="1BE5A43C" w14:textId="77777777" w:rsidR="007351FD" w:rsidRDefault="006343E3" w:rsidP="007351FD">
      <w:r>
        <w:t>[</w:t>
      </w:r>
      <w:r w:rsidR="007351FD">
        <w:t>B</w:t>
      </w:r>
      <w:r>
        <w:t>] I</w:t>
      </w:r>
      <w:r w:rsidR="007351FD">
        <w:t>f only conclusion II is true</w:t>
      </w:r>
    </w:p>
    <w:p w14:paraId="53DA52E9" w14:textId="77777777" w:rsidR="007351FD" w:rsidRDefault="006343E3" w:rsidP="007351FD">
      <w:r>
        <w:t>[</w:t>
      </w:r>
      <w:r w:rsidR="007351FD">
        <w:t>C</w:t>
      </w:r>
      <w:r>
        <w:t>] I</w:t>
      </w:r>
      <w:r w:rsidR="007351FD">
        <w:t>f either conclusion I or II is true</w:t>
      </w:r>
    </w:p>
    <w:p w14:paraId="79AB8890" w14:textId="77777777" w:rsidR="007351FD" w:rsidRDefault="006343E3" w:rsidP="007351FD">
      <w:r>
        <w:rPr>
          <w:highlight w:val="yellow"/>
        </w:rPr>
        <w:t>[</w:t>
      </w:r>
      <w:r w:rsidR="007351FD" w:rsidRPr="00FD706D">
        <w:rPr>
          <w:highlight w:val="yellow"/>
        </w:rPr>
        <w:t>D</w:t>
      </w:r>
      <w:r>
        <w:rPr>
          <w:highlight w:val="yellow"/>
        </w:rPr>
        <w:t>] I</w:t>
      </w:r>
      <w:r w:rsidR="007351FD" w:rsidRPr="00FD706D">
        <w:rPr>
          <w:highlight w:val="yellow"/>
        </w:rPr>
        <w:t>f neither conclusion I nor II is true</w:t>
      </w:r>
    </w:p>
    <w:p w14:paraId="44A2E6EF" w14:textId="77777777" w:rsidR="00ED21DB" w:rsidRDefault="00ED21DB" w:rsidP="00ED21DB">
      <w:r w:rsidRPr="002678A9">
        <w:rPr>
          <w:b/>
        </w:rPr>
        <w:t>Directions: The symbols @, ©, $, % and * are used with different meanings as follows:</w:t>
      </w:r>
    </w:p>
    <w:p w14:paraId="38824AF2" w14:textId="77777777" w:rsidR="002678A9" w:rsidRDefault="00ED21DB" w:rsidP="00ED21DB">
      <w:r>
        <w:t>'P © Q' means ‘P is either greater than or equal to Q’</w:t>
      </w:r>
    </w:p>
    <w:p w14:paraId="798203DF" w14:textId="77777777" w:rsidR="00ED21DB" w:rsidRDefault="00ED21DB" w:rsidP="00ED21DB">
      <w:r>
        <w:t xml:space="preserve">'P $ Q' means ‘P is either smaller than or equal to Q’ </w:t>
      </w:r>
    </w:p>
    <w:p w14:paraId="0BDB79AD" w14:textId="77777777" w:rsidR="00ED21DB" w:rsidRDefault="00ED21DB" w:rsidP="00ED21DB">
      <w:r>
        <w:t xml:space="preserve">'P % Q' means ‘P is neither greater then nor smaller than Q’ </w:t>
      </w:r>
    </w:p>
    <w:p w14:paraId="7DD79878" w14:textId="77777777" w:rsidR="00ED21DB" w:rsidRDefault="00ED21DB" w:rsidP="00ED21DB">
      <w:r>
        <w:t xml:space="preserve">'P * Q' means ‘P is greater than Q’ </w:t>
      </w:r>
    </w:p>
    <w:p w14:paraId="53011D64" w14:textId="77777777" w:rsidR="00ED21DB" w:rsidRDefault="00ED21DB" w:rsidP="00ED21DB">
      <w:r>
        <w:t xml:space="preserve">'P @ Q' means ‘P is smaller than Q’ </w:t>
      </w:r>
    </w:p>
    <w:p w14:paraId="6CD17172" w14:textId="77777777" w:rsidR="00ED21DB" w:rsidRDefault="00ED21DB" w:rsidP="00132AC2">
      <w:pPr>
        <w:jc w:val="both"/>
      </w:pPr>
      <w:r>
        <w:t>In each of the following questions assuming the given statements to be true, find out which of the following of the two conclusions I and II given below them is/are definitely true.</w:t>
      </w:r>
    </w:p>
    <w:p w14:paraId="39FA26BD" w14:textId="77777777" w:rsidR="002678A9" w:rsidRDefault="00132AC2" w:rsidP="00ED21DB">
      <w:pPr>
        <w:rPr>
          <w:b/>
        </w:rPr>
      </w:pPr>
      <w:r>
        <w:rPr>
          <w:b/>
        </w:rPr>
        <w:t xml:space="preserve">46. </w:t>
      </w:r>
      <w:r w:rsidR="002678A9">
        <w:rPr>
          <w:b/>
        </w:rPr>
        <w:t xml:space="preserve">Statements: </w:t>
      </w:r>
      <w:r w:rsidR="00ED21DB" w:rsidRPr="002678A9">
        <w:rPr>
          <w:b/>
        </w:rPr>
        <w:t>F * G, G © R, R © K</w:t>
      </w:r>
    </w:p>
    <w:p w14:paraId="4CACF21B" w14:textId="77777777" w:rsidR="00ED21DB" w:rsidRDefault="002678A9" w:rsidP="00ED21DB">
      <w:r>
        <w:rPr>
          <w:b/>
        </w:rPr>
        <w:lastRenderedPageBreak/>
        <w:t>Conclusions</w:t>
      </w:r>
      <w:r w:rsidR="00ED21DB" w:rsidRPr="002678A9">
        <w:rPr>
          <w:b/>
        </w:rPr>
        <w:t>:</w:t>
      </w:r>
      <w:r>
        <w:t xml:space="preserve"> </w:t>
      </w:r>
      <w:r w:rsidR="00FD73C0">
        <w:t>(</w:t>
      </w:r>
      <w:r w:rsidR="00ED21DB">
        <w:t>I</w:t>
      </w:r>
      <w:r w:rsidR="00FD73C0">
        <w:t xml:space="preserve">) </w:t>
      </w:r>
      <w:r w:rsidR="00ED21DB">
        <w:t xml:space="preserve">K * G       </w:t>
      </w:r>
      <w:proofErr w:type="gramStart"/>
      <w:r w:rsidR="00ED21DB">
        <w:t xml:space="preserve">   </w:t>
      </w:r>
      <w:r w:rsidR="00FD73C0">
        <w:t>(</w:t>
      </w:r>
      <w:proofErr w:type="gramEnd"/>
      <w:r w:rsidR="00ED21DB">
        <w:t>II</w:t>
      </w:r>
      <w:r w:rsidR="00FD73C0">
        <w:t xml:space="preserve">) </w:t>
      </w:r>
      <w:r w:rsidR="00ED21DB">
        <w:t>R @ F</w:t>
      </w:r>
    </w:p>
    <w:p w14:paraId="21D0E0A9" w14:textId="77777777" w:rsidR="00ED21DB" w:rsidRDefault="002678A9" w:rsidP="00ED21DB">
      <w:r>
        <w:t>[</w:t>
      </w:r>
      <w:r w:rsidR="00ED21DB">
        <w:t>A</w:t>
      </w:r>
      <w:r>
        <w:t xml:space="preserve">] </w:t>
      </w:r>
      <w:r w:rsidR="00ED21DB">
        <w:t>If only conclusion I is true</w:t>
      </w:r>
    </w:p>
    <w:p w14:paraId="6547679E" w14:textId="77777777" w:rsidR="00ED21DB" w:rsidRDefault="002678A9" w:rsidP="00ED21DB">
      <w:r w:rsidRPr="000F53C6">
        <w:rPr>
          <w:highlight w:val="yellow"/>
        </w:rPr>
        <w:t>[</w:t>
      </w:r>
      <w:r w:rsidR="00ED21DB" w:rsidRPr="000F53C6">
        <w:rPr>
          <w:highlight w:val="yellow"/>
        </w:rPr>
        <w:t>B</w:t>
      </w:r>
      <w:r w:rsidRPr="000F53C6">
        <w:rPr>
          <w:highlight w:val="yellow"/>
        </w:rPr>
        <w:t xml:space="preserve">] </w:t>
      </w:r>
      <w:r w:rsidR="00ED21DB" w:rsidRPr="000F53C6">
        <w:rPr>
          <w:highlight w:val="yellow"/>
        </w:rPr>
        <w:t>If only conclusion II is true</w:t>
      </w:r>
    </w:p>
    <w:p w14:paraId="7F5F0963" w14:textId="77777777" w:rsidR="00ED21DB" w:rsidRDefault="002678A9" w:rsidP="00ED21DB">
      <w:r>
        <w:t>[</w:t>
      </w:r>
      <w:r w:rsidR="00ED21DB">
        <w:t>C</w:t>
      </w:r>
      <w:r>
        <w:t xml:space="preserve">] </w:t>
      </w:r>
      <w:r w:rsidR="00ED21DB">
        <w:t>If either conclusion I or conclusion II is true</w:t>
      </w:r>
    </w:p>
    <w:p w14:paraId="7BF817DE" w14:textId="77777777" w:rsidR="00ED21DB" w:rsidRDefault="002678A9" w:rsidP="00ED21DB">
      <w:r>
        <w:t>[</w:t>
      </w:r>
      <w:r w:rsidR="00ED21DB">
        <w:t>D</w:t>
      </w:r>
      <w:r>
        <w:t xml:space="preserve">] </w:t>
      </w:r>
      <w:r w:rsidR="00ED21DB">
        <w:t>If neither conclusion I nor conclusion II is true</w:t>
      </w:r>
    </w:p>
    <w:p w14:paraId="77B8980E" w14:textId="77777777" w:rsidR="00EF7E57" w:rsidRDefault="00FD73C0" w:rsidP="00ED21DB">
      <w:pPr>
        <w:rPr>
          <w:b/>
        </w:rPr>
      </w:pPr>
      <w:r>
        <w:rPr>
          <w:b/>
        </w:rPr>
        <w:t xml:space="preserve">47. </w:t>
      </w:r>
      <w:r w:rsidR="00EF7E57">
        <w:rPr>
          <w:b/>
        </w:rPr>
        <w:t>Statements</w:t>
      </w:r>
      <w:r w:rsidR="000F53C6">
        <w:rPr>
          <w:b/>
        </w:rPr>
        <w:t xml:space="preserve">: </w:t>
      </w:r>
      <w:r w:rsidR="00ED21DB" w:rsidRPr="000F53C6">
        <w:rPr>
          <w:b/>
        </w:rPr>
        <w:t>E © K, K @ M, M * R</w:t>
      </w:r>
    </w:p>
    <w:p w14:paraId="7FAE4D63" w14:textId="77777777" w:rsidR="00ED21DB" w:rsidRDefault="00EF7E57" w:rsidP="00ED21DB">
      <w:r>
        <w:rPr>
          <w:b/>
        </w:rPr>
        <w:t>Conclusions</w:t>
      </w:r>
      <w:proofErr w:type="gramStart"/>
      <w:r w:rsidR="00ED21DB" w:rsidRPr="00EF7E57">
        <w:rPr>
          <w:b/>
        </w:rPr>
        <w:t>:</w:t>
      </w:r>
      <w:r>
        <w:t xml:space="preserve"> </w:t>
      </w:r>
      <w:r w:rsidR="000F1228">
        <w:t xml:space="preserve"> (</w:t>
      </w:r>
      <w:proofErr w:type="gramEnd"/>
      <w:r w:rsidR="00ED21DB">
        <w:t>I</w:t>
      </w:r>
      <w:r w:rsidR="000F1228">
        <w:t xml:space="preserve">) </w:t>
      </w:r>
      <w:r w:rsidR="00ED21DB">
        <w:t xml:space="preserve">R @ K          </w:t>
      </w:r>
      <w:r w:rsidR="000F1228">
        <w:t>(</w:t>
      </w:r>
      <w:r w:rsidR="00ED21DB">
        <w:t>II</w:t>
      </w:r>
      <w:r w:rsidR="00D03602">
        <w:t>)</w:t>
      </w:r>
      <w:r w:rsidR="00ED21DB">
        <w:t xml:space="preserve"> M @ E</w:t>
      </w:r>
    </w:p>
    <w:p w14:paraId="5CDBDC5A" w14:textId="77777777" w:rsidR="00ED21DB" w:rsidRDefault="000F3FDB" w:rsidP="00ED21DB">
      <w:r>
        <w:t>[</w:t>
      </w:r>
      <w:r w:rsidR="00ED21DB">
        <w:t>A</w:t>
      </w:r>
      <w:r>
        <w:t xml:space="preserve">] </w:t>
      </w:r>
      <w:r w:rsidR="00ED21DB">
        <w:t xml:space="preserve">If only conclusion I is true </w:t>
      </w:r>
    </w:p>
    <w:p w14:paraId="79A15F9A" w14:textId="77777777" w:rsidR="00ED21DB" w:rsidRDefault="000F3FDB" w:rsidP="00ED21DB">
      <w:r>
        <w:t>[</w:t>
      </w:r>
      <w:r w:rsidR="00ED21DB">
        <w:t>B</w:t>
      </w:r>
      <w:r>
        <w:t xml:space="preserve">] </w:t>
      </w:r>
      <w:r w:rsidR="00ED21DB">
        <w:t xml:space="preserve">If only conclusion II is true </w:t>
      </w:r>
    </w:p>
    <w:p w14:paraId="3EDDA143" w14:textId="77777777" w:rsidR="00ED21DB" w:rsidRDefault="000F3FDB" w:rsidP="00ED21DB">
      <w:r>
        <w:t>[</w:t>
      </w:r>
      <w:r w:rsidR="00ED21DB">
        <w:t>C</w:t>
      </w:r>
      <w:r>
        <w:t xml:space="preserve">] </w:t>
      </w:r>
      <w:r w:rsidR="00ED21DB">
        <w:t>If either conclusion I or conclusion II is true</w:t>
      </w:r>
    </w:p>
    <w:p w14:paraId="57806D2B" w14:textId="77777777" w:rsidR="00ED21DB" w:rsidRDefault="000F3FDB" w:rsidP="00ED21DB">
      <w:r w:rsidRPr="00A4185C">
        <w:rPr>
          <w:highlight w:val="yellow"/>
        </w:rPr>
        <w:t>[</w:t>
      </w:r>
      <w:r w:rsidR="00ED21DB" w:rsidRPr="00A4185C">
        <w:rPr>
          <w:highlight w:val="yellow"/>
        </w:rPr>
        <w:t>D</w:t>
      </w:r>
      <w:r w:rsidRPr="00A4185C">
        <w:rPr>
          <w:highlight w:val="yellow"/>
        </w:rPr>
        <w:t xml:space="preserve">] </w:t>
      </w:r>
      <w:r w:rsidR="00ED21DB" w:rsidRPr="00A4185C">
        <w:rPr>
          <w:highlight w:val="yellow"/>
        </w:rPr>
        <w:t>If neither conclusion I nor conclusion II is true</w:t>
      </w:r>
    </w:p>
    <w:p w14:paraId="74E8DEB0" w14:textId="77777777" w:rsidR="00A4185C" w:rsidRDefault="00D03602" w:rsidP="00ED21DB">
      <w:pPr>
        <w:rPr>
          <w:b/>
        </w:rPr>
      </w:pPr>
      <w:r>
        <w:rPr>
          <w:b/>
        </w:rPr>
        <w:t xml:space="preserve">48. </w:t>
      </w:r>
      <w:r w:rsidR="00A4185C" w:rsidRPr="00A4185C">
        <w:rPr>
          <w:b/>
        </w:rPr>
        <w:t xml:space="preserve">Statements: </w:t>
      </w:r>
      <w:r w:rsidR="00ED21DB" w:rsidRPr="00A4185C">
        <w:rPr>
          <w:b/>
        </w:rPr>
        <w:t>W $ N, N % B, B * F</w:t>
      </w:r>
    </w:p>
    <w:p w14:paraId="24B3FE80" w14:textId="77777777" w:rsidR="00ED21DB" w:rsidRDefault="00A4185C" w:rsidP="00ED21DB">
      <w:r>
        <w:rPr>
          <w:b/>
        </w:rPr>
        <w:t>Conclusions</w:t>
      </w:r>
      <w:proofErr w:type="gramStart"/>
      <w:r w:rsidR="00ED21DB" w:rsidRPr="00A4185C">
        <w:rPr>
          <w:b/>
        </w:rPr>
        <w:t>:</w:t>
      </w:r>
      <w:r w:rsidR="00ED21DB">
        <w:t xml:space="preserve">  </w:t>
      </w:r>
      <w:r w:rsidR="007728D4">
        <w:t>(</w:t>
      </w:r>
      <w:proofErr w:type="gramEnd"/>
      <w:r w:rsidR="00ED21DB">
        <w:t>I</w:t>
      </w:r>
      <w:r w:rsidR="007728D4">
        <w:t xml:space="preserve">) </w:t>
      </w:r>
      <w:r w:rsidR="00ED21DB">
        <w:t xml:space="preserve">B % W          </w:t>
      </w:r>
      <w:r w:rsidR="007728D4">
        <w:t>(</w:t>
      </w:r>
      <w:r w:rsidR="00ED21DB">
        <w:t>II</w:t>
      </w:r>
      <w:r w:rsidR="007728D4">
        <w:t xml:space="preserve">) </w:t>
      </w:r>
      <w:r w:rsidR="00ED21DB">
        <w:t>B * W</w:t>
      </w:r>
    </w:p>
    <w:p w14:paraId="28373205" w14:textId="77777777" w:rsidR="00ED21DB" w:rsidRDefault="00A4185C" w:rsidP="00ED21DB">
      <w:r>
        <w:t>[</w:t>
      </w:r>
      <w:r w:rsidR="00ED21DB">
        <w:t>A</w:t>
      </w:r>
      <w:r>
        <w:t xml:space="preserve">] </w:t>
      </w:r>
      <w:r w:rsidR="00ED21DB">
        <w:t>If only conclusion I is true</w:t>
      </w:r>
    </w:p>
    <w:p w14:paraId="6886A229" w14:textId="77777777" w:rsidR="00ED21DB" w:rsidRDefault="00A4185C" w:rsidP="00ED21DB">
      <w:r>
        <w:t>[</w:t>
      </w:r>
      <w:r w:rsidR="00ED21DB">
        <w:t>B</w:t>
      </w:r>
      <w:r>
        <w:t xml:space="preserve">] </w:t>
      </w:r>
      <w:r w:rsidR="00ED21DB">
        <w:t>If only conclusion II is true</w:t>
      </w:r>
    </w:p>
    <w:p w14:paraId="1007EF84" w14:textId="77777777" w:rsidR="00ED21DB" w:rsidRDefault="00A4185C" w:rsidP="00ED21DB">
      <w:r w:rsidRPr="00A4185C">
        <w:rPr>
          <w:highlight w:val="yellow"/>
        </w:rPr>
        <w:t>[</w:t>
      </w:r>
      <w:r w:rsidR="00ED21DB" w:rsidRPr="00A4185C">
        <w:rPr>
          <w:highlight w:val="yellow"/>
        </w:rPr>
        <w:t>C</w:t>
      </w:r>
      <w:r w:rsidRPr="00A4185C">
        <w:rPr>
          <w:highlight w:val="yellow"/>
        </w:rPr>
        <w:t xml:space="preserve">] </w:t>
      </w:r>
      <w:r w:rsidR="00ED21DB" w:rsidRPr="00A4185C">
        <w:rPr>
          <w:highlight w:val="yellow"/>
        </w:rPr>
        <w:t>If either conclusion I or conclusion II is true</w:t>
      </w:r>
    </w:p>
    <w:p w14:paraId="1B7C4EA8" w14:textId="77777777" w:rsidR="00ED21DB" w:rsidRDefault="00A4185C" w:rsidP="00ED21DB">
      <w:r>
        <w:t>[</w:t>
      </w:r>
      <w:r w:rsidR="00ED21DB">
        <w:t>D</w:t>
      </w:r>
      <w:r>
        <w:t xml:space="preserve">] </w:t>
      </w:r>
      <w:r w:rsidR="00ED21DB">
        <w:t>If neither conclusion I nor conclusion II is true</w:t>
      </w:r>
    </w:p>
    <w:p w14:paraId="0AE24340" w14:textId="77777777" w:rsidR="00ED21DB" w:rsidRDefault="00F4509F" w:rsidP="00ED21DB">
      <w:r>
        <w:rPr>
          <w:b/>
        </w:rPr>
        <w:t xml:space="preserve">49. </w:t>
      </w:r>
      <w:r w:rsidR="00A4185C">
        <w:rPr>
          <w:b/>
        </w:rPr>
        <w:t xml:space="preserve">Statements: </w:t>
      </w:r>
      <w:r w:rsidR="00ED21DB" w:rsidRPr="00A4185C">
        <w:rPr>
          <w:b/>
        </w:rPr>
        <w:t>M % T, T * J, J © D</w:t>
      </w:r>
      <w:r w:rsidR="00ED21DB">
        <w:t xml:space="preserve"> </w:t>
      </w:r>
    </w:p>
    <w:p w14:paraId="253A94EA" w14:textId="77777777" w:rsidR="00ED21DB" w:rsidRDefault="00FB0B62" w:rsidP="00ED21DB">
      <w:r>
        <w:rPr>
          <w:b/>
        </w:rPr>
        <w:t>Conclusions</w:t>
      </w:r>
      <w:proofErr w:type="gramStart"/>
      <w:r w:rsidR="00ED21DB" w:rsidRPr="00FB0B62">
        <w:rPr>
          <w:b/>
        </w:rPr>
        <w:t>:</w:t>
      </w:r>
      <w:r>
        <w:t xml:space="preserve"> </w:t>
      </w:r>
      <w:r w:rsidR="00F90977">
        <w:t xml:space="preserve"> (</w:t>
      </w:r>
      <w:proofErr w:type="gramEnd"/>
      <w:r w:rsidR="00ED21DB">
        <w:t>I</w:t>
      </w:r>
      <w:r w:rsidR="00F90977">
        <w:t xml:space="preserve">) </w:t>
      </w:r>
      <w:r w:rsidR="00ED21DB">
        <w:t xml:space="preserve">D @ T          </w:t>
      </w:r>
      <w:r w:rsidR="00F90977">
        <w:t>(</w:t>
      </w:r>
      <w:r w:rsidR="00ED21DB">
        <w:t>II</w:t>
      </w:r>
      <w:r w:rsidR="00F90977">
        <w:t xml:space="preserve">) </w:t>
      </w:r>
      <w:r w:rsidR="00ED21DB">
        <w:t>J @ M</w:t>
      </w:r>
    </w:p>
    <w:p w14:paraId="536FA45B" w14:textId="77777777" w:rsidR="00ED21DB" w:rsidRDefault="000A2217" w:rsidP="00ED21DB">
      <w:r>
        <w:t>[</w:t>
      </w:r>
      <w:r w:rsidR="00ED21DB">
        <w:t>A</w:t>
      </w:r>
      <w:r>
        <w:t xml:space="preserve">] </w:t>
      </w:r>
      <w:r w:rsidR="00ED21DB">
        <w:t>If only conclusion I is true</w:t>
      </w:r>
    </w:p>
    <w:p w14:paraId="7D011E9B" w14:textId="77777777" w:rsidR="00ED21DB" w:rsidRDefault="000A2217" w:rsidP="00ED21DB">
      <w:r>
        <w:t>[</w:t>
      </w:r>
      <w:r w:rsidR="00ED21DB">
        <w:t>B</w:t>
      </w:r>
      <w:r>
        <w:t xml:space="preserve">] </w:t>
      </w:r>
      <w:r w:rsidR="00ED21DB">
        <w:t>If only conclusion II is true</w:t>
      </w:r>
    </w:p>
    <w:p w14:paraId="2F002190" w14:textId="77777777" w:rsidR="00ED21DB" w:rsidRDefault="000A2217" w:rsidP="00ED21DB">
      <w:r>
        <w:t>[</w:t>
      </w:r>
      <w:r w:rsidR="00ED21DB">
        <w:t>C</w:t>
      </w:r>
      <w:r>
        <w:t xml:space="preserve">] </w:t>
      </w:r>
      <w:r w:rsidR="00ED21DB">
        <w:t>If either conclusion I or conclusion II is true</w:t>
      </w:r>
    </w:p>
    <w:p w14:paraId="33145187" w14:textId="77777777" w:rsidR="00ED21DB" w:rsidRDefault="000A2217" w:rsidP="00ED21DB">
      <w:r w:rsidRPr="00BF2E89">
        <w:rPr>
          <w:highlight w:val="yellow"/>
        </w:rPr>
        <w:t>[</w:t>
      </w:r>
      <w:r w:rsidR="00BF2E89">
        <w:rPr>
          <w:highlight w:val="yellow"/>
        </w:rPr>
        <w:t>D</w:t>
      </w:r>
      <w:r w:rsidRPr="00BF2E89">
        <w:rPr>
          <w:highlight w:val="yellow"/>
        </w:rPr>
        <w:t xml:space="preserve">] </w:t>
      </w:r>
      <w:r w:rsidR="00ED21DB" w:rsidRPr="00BF2E89">
        <w:rPr>
          <w:highlight w:val="yellow"/>
        </w:rPr>
        <w:t>If both conclusion I and II are true</w:t>
      </w:r>
    </w:p>
    <w:p w14:paraId="2D887512" w14:textId="77777777" w:rsidR="001541D0" w:rsidRDefault="00F90977" w:rsidP="00ED21DB">
      <w:pPr>
        <w:rPr>
          <w:b/>
        </w:rPr>
      </w:pPr>
      <w:r>
        <w:rPr>
          <w:b/>
        </w:rPr>
        <w:t xml:space="preserve">50. </w:t>
      </w:r>
      <w:r w:rsidR="00B917E9">
        <w:rPr>
          <w:b/>
        </w:rPr>
        <w:t xml:space="preserve">Statements: </w:t>
      </w:r>
      <w:r w:rsidR="00ED21DB" w:rsidRPr="00B917E9">
        <w:rPr>
          <w:b/>
        </w:rPr>
        <w:t>B @ H, H $ N, N % F</w:t>
      </w:r>
    </w:p>
    <w:p w14:paraId="670002E3" w14:textId="77777777" w:rsidR="00ED21DB" w:rsidRPr="001541D0" w:rsidRDefault="001541D0" w:rsidP="00ED21DB">
      <w:pPr>
        <w:rPr>
          <w:b/>
        </w:rPr>
      </w:pPr>
      <w:r>
        <w:rPr>
          <w:b/>
        </w:rPr>
        <w:t>Conclusions</w:t>
      </w:r>
      <w:r w:rsidR="00ED21DB" w:rsidRPr="001541D0">
        <w:rPr>
          <w:b/>
        </w:rPr>
        <w:t>:</w:t>
      </w:r>
      <w:r>
        <w:t xml:space="preserve"> </w:t>
      </w:r>
      <w:r w:rsidR="00367867">
        <w:t>(</w:t>
      </w:r>
      <w:r w:rsidR="00ED21DB">
        <w:t>I</w:t>
      </w:r>
      <w:r w:rsidR="00367867">
        <w:t xml:space="preserve">) </w:t>
      </w:r>
      <w:r w:rsidR="00ED21DB">
        <w:t xml:space="preserve">F © H       </w:t>
      </w:r>
      <w:proofErr w:type="gramStart"/>
      <w:r w:rsidR="00ED21DB">
        <w:t xml:space="preserve">   </w:t>
      </w:r>
      <w:r w:rsidR="00367867">
        <w:t>(</w:t>
      </w:r>
      <w:proofErr w:type="gramEnd"/>
      <w:r w:rsidR="00ED21DB">
        <w:t>II</w:t>
      </w:r>
      <w:r w:rsidR="00367867">
        <w:t xml:space="preserve">) </w:t>
      </w:r>
      <w:r w:rsidR="00ED21DB">
        <w:t xml:space="preserve"> N * B</w:t>
      </w:r>
    </w:p>
    <w:p w14:paraId="067BA605" w14:textId="77777777" w:rsidR="00ED21DB" w:rsidRDefault="001541D0" w:rsidP="00ED21DB">
      <w:r>
        <w:lastRenderedPageBreak/>
        <w:t>[</w:t>
      </w:r>
      <w:r w:rsidR="00ED21DB">
        <w:t>A</w:t>
      </w:r>
      <w:r>
        <w:t xml:space="preserve">] </w:t>
      </w:r>
      <w:r w:rsidR="00ED21DB">
        <w:t>If only conclusion I is true</w:t>
      </w:r>
    </w:p>
    <w:p w14:paraId="509CC257" w14:textId="77777777" w:rsidR="00ED21DB" w:rsidRDefault="001541D0" w:rsidP="00ED21DB">
      <w:r>
        <w:t>[</w:t>
      </w:r>
      <w:r w:rsidR="00ED21DB">
        <w:t>B</w:t>
      </w:r>
      <w:r>
        <w:t xml:space="preserve">] </w:t>
      </w:r>
      <w:r w:rsidR="00ED21DB">
        <w:t>If only conclusion II is true</w:t>
      </w:r>
    </w:p>
    <w:p w14:paraId="28D86A1C" w14:textId="77777777" w:rsidR="00ED21DB" w:rsidRDefault="001541D0" w:rsidP="00ED21DB">
      <w:r>
        <w:t>[</w:t>
      </w:r>
      <w:r w:rsidR="00ED21DB">
        <w:t>C</w:t>
      </w:r>
      <w:r>
        <w:t xml:space="preserve">] </w:t>
      </w:r>
      <w:r w:rsidR="00ED21DB">
        <w:t>If either conclusion I or conclusion II is true</w:t>
      </w:r>
    </w:p>
    <w:p w14:paraId="116B7A3C" w14:textId="77777777" w:rsidR="00ED21DB" w:rsidRDefault="001541D0" w:rsidP="00ED21DB">
      <w:r w:rsidRPr="001A624D">
        <w:rPr>
          <w:highlight w:val="yellow"/>
        </w:rPr>
        <w:t>[</w:t>
      </w:r>
      <w:r w:rsidR="0065155A" w:rsidRPr="001A624D">
        <w:rPr>
          <w:highlight w:val="yellow"/>
        </w:rPr>
        <w:t>D</w:t>
      </w:r>
      <w:r w:rsidRPr="001A624D">
        <w:rPr>
          <w:highlight w:val="yellow"/>
        </w:rPr>
        <w:t xml:space="preserve">] </w:t>
      </w:r>
      <w:r w:rsidR="00ED21DB" w:rsidRPr="001A624D">
        <w:rPr>
          <w:highlight w:val="yellow"/>
        </w:rPr>
        <w:t>If both conclusion I and II are true</w:t>
      </w:r>
    </w:p>
    <w:p w14:paraId="633CFCE7" w14:textId="77777777" w:rsidR="00716DA8" w:rsidRDefault="00716DA8" w:rsidP="00716DA8">
      <w:r w:rsidRPr="0060222F">
        <w:rPr>
          <w:b/>
        </w:rPr>
        <w:t>Directions: Read the following information carefully and answer the questions given beside.</w:t>
      </w:r>
      <w:r>
        <w:t xml:space="preserve"> </w:t>
      </w:r>
    </w:p>
    <w:p w14:paraId="35BF1118" w14:textId="77777777" w:rsidR="0060222F" w:rsidRDefault="00716DA8" w:rsidP="00716DA8">
      <w:r>
        <w:t>A@B means A is not greater than B</w:t>
      </w:r>
    </w:p>
    <w:p w14:paraId="7DFFA420" w14:textId="77777777" w:rsidR="00716DA8" w:rsidRDefault="00716DA8" w:rsidP="00716DA8">
      <w:proofErr w:type="gramStart"/>
      <w:r>
        <w:t>A!B</w:t>
      </w:r>
      <w:proofErr w:type="gramEnd"/>
      <w:r>
        <w:t xml:space="preserve"> means A is greater than B</w:t>
      </w:r>
    </w:p>
    <w:p w14:paraId="53485ABB" w14:textId="77777777" w:rsidR="00716DA8" w:rsidRDefault="0060222F" w:rsidP="00716DA8">
      <w:r>
        <w:t>A*B means A is not less than B</w:t>
      </w:r>
      <w:r w:rsidR="00716DA8">
        <w:t xml:space="preserve"> </w:t>
      </w:r>
    </w:p>
    <w:p w14:paraId="19CDA28F" w14:textId="77777777" w:rsidR="00716DA8" w:rsidRDefault="0060222F" w:rsidP="00716DA8">
      <w:r>
        <w:t>A%B means A is less than B</w:t>
      </w:r>
      <w:r w:rsidR="00716DA8">
        <w:t xml:space="preserve"> </w:t>
      </w:r>
    </w:p>
    <w:p w14:paraId="00E20DA3" w14:textId="77777777" w:rsidR="00716DA8" w:rsidRDefault="00716DA8" w:rsidP="00716DA8">
      <w:r>
        <w:t xml:space="preserve">A#B means A is </w:t>
      </w:r>
      <w:r w:rsidR="0060222F">
        <w:t>neither greater nor less than B</w:t>
      </w:r>
    </w:p>
    <w:p w14:paraId="7B31D6D7" w14:textId="77777777" w:rsidR="004D0D97" w:rsidRDefault="004C66DA" w:rsidP="00716DA8">
      <w:pPr>
        <w:rPr>
          <w:b/>
        </w:rPr>
      </w:pPr>
      <w:r w:rsidRPr="004D0D97">
        <w:rPr>
          <w:b/>
        </w:rPr>
        <w:t xml:space="preserve">51. </w:t>
      </w:r>
      <w:r w:rsidR="004D0D97">
        <w:rPr>
          <w:b/>
        </w:rPr>
        <w:t xml:space="preserve">Statements: </w:t>
      </w:r>
      <w:proofErr w:type="gramStart"/>
      <w:r w:rsidR="004D0D97">
        <w:rPr>
          <w:b/>
        </w:rPr>
        <w:t>M!H</w:t>
      </w:r>
      <w:proofErr w:type="gramEnd"/>
      <w:r w:rsidR="00716DA8" w:rsidRPr="004D0D97">
        <w:rPr>
          <w:b/>
        </w:rPr>
        <w:t>,  K%M,  G#H</w:t>
      </w:r>
    </w:p>
    <w:p w14:paraId="420BF1E3" w14:textId="77777777" w:rsidR="00716DA8" w:rsidRDefault="004D0D97" w:rsidP="00716DA8">
      <w:r>
        <w:rPr>
          <w:b/>
        </w:rPr>
        <w:t>Conclusions</w:t>
      </w:r>
      <w:proofErr w:type="gramStart"/>
      <w:r w:rsidR="00716DA8" w:rsidRPr="004D0D97">
        <w:rPr>
          <w:b/>
        </w:rPr>
        <w:t>:</w:t>
      </w:r>
      <w:r>
        <w:t xml:space="preserve">  </w:t>
      </w:r>
      <w:r w:rsidR="009472C7">
        <w:t>(</w:t>
      </w:r>
      <w:proofErr w:type="gramEnd"/>
      <w:r w:rsidR="009472C7">
        <w:t>I)</w:t>
      </w:r>
      <w:r w:rsidR="005E2FA4">
        <w:t xml:space="preserve"> </w:t>
      </w:r>
      <w:r w:rsidR="009472C7">
        <w:t>H#K          (II)</w:t>
      </w:r>
      <w:r w:rsidR="005E2FA4">
        <w:t xml:space="preserve"> </w:t>
      </w:r>
      <w:r w:rsidR="00716DA8">
        <w:t>M*G</w:t>
      </w:r>
    </w:p>
    <w:p w14:paraId="5F4B798A" w14:textId="77777777" w:rsidR="00716DA8" w:rsidRDefault="004D0D97" w:rsidP="00716DA8">
      <w:r>
        <w:t>[</w:t>
      </w:r>
      <w:r w:rsidR="00716DA8">
        <w:t>A</w:t>
      </w:r>
      <w:r>
        <w:t>] Only conclusion I follow</w:t>
      </w:r>
    </w:p>
    <w:p w14:paraId="6D82886F" w14:textId="77777777" w:rsidR="00716DA8" w:rsidRDefault="004D0D97" w:rsidP="00716DA8">
      <w:r>
        <w:t>[</w:t>
      </w:r>
      <w:r w:rsidR="00716DA8">
        <w:t>B</w:t>
      </w:r>
      <w:r>
        <w:t xml:space="preserve">] </w:t>
      </w:r>
      <w:r w:rsidR="00716DA8">
        <w:t>Only conclusion II follows</w:t>
      </w:r>
    </w:p>
    <w:p w14:paraId="43B8FA58" w14:textId="77777777" w:rsidR="00716DA8" w:rsidRDefault="004D0D97" w:rsidP="00716DA8">
      <w:r>
        <w:t>[</w:t>
      </w:r>
      <w:r w:rsidR="00716DA8">
        <w:t>C</w:t>
      </w:r>
      <w:r>
        <w:t xml:space="preserve">] </w:t>
      </w:r>
      <w:r w:rsidR="00716DA8">
        <w:t>Either conclusion I or conclusion II follows</w:t>
      </w:r>
    </w:p>
    <w:p w14:paraId="2A68CABA" w14:textId="77777777" w:rsidR="00716DA8" w:rsidRDefault="004D0D97" w:rsidP="00716DA8">
      <w:r w:rsidRPr="009472C7">
        <w:rPr>
          <w:highlight w:val="yellow"/>
        </w:rPr>
        <w:t>[</w:t>
      </w:r>
      <w:r w:rsidR="009472C7" w:rsidRPr="009472C7">
        <w:rPr>
          <w:highlight w:val="yellow"/>
        </w:rPr>
        <w:t>D</w:t>
      </w:r>
      <w:r w:rsidRPr="009472C7">
        <w:rPr>
          <w:highlight w:val="yellow"/>
        </w:rPr>
        <w:t xml:space="preserve">] </w:t>
      </w:r>
      <w:r w:rsidR="00716DA8" w:rsidRPr="009472C7">
        <w:rPr>
          <w:highlight w:val="yellow"/>
        </w:rPr>
        <w:t>Neither conclusion I nor conclusion II follows</w:t>
      </w:r>
    </w:p>
    <w:p w14:paraId="1136035C" w14:textId="77777777" w:rsidR="00716DA8" w:rsidRPr="009472C7" w:rsidRDefault="009472C7" w:rsidP="00716DA8">
      <w:pPr>
        <w:rPr>
          <w:b/>
        </w:rPr>
      </w:pPr>
      <w:r w:rsidRPr="009472C7">
        <w:rPr>
          <w:b/>
        </w:rPr>
        <w:t xml:space="preserve">52. </w:t>
      </w:r>
      <w:r>
        <w:rPr>
          <w:b/>
        </w:rPr>
        <w:t xml:space="preserve">Statements: E@F, D%E, </w:t>
      </w:r>
      <w:r w:rsidR="00716DA8" w:rsidRPr="009472C7">
        <w:rPr>
          <w:b/>
        </w:rPr>
        <w:t>T*F</w:t>
      </w:r>
    </w:p>
    <w:p w14:paraId="602BA654" w14:textId="77777777" w:rsidR="00716DA8" w:rsidRDefault="00716DA8" w:rsidP="00716DA8">
      <w:r>
        <w:t xml:space="preserve"> </w:t>
      </w:r>
      <w:r w:rsidR="009472C7">
        <w:rPr>
          <w:b/>
        </w:rPr>
        <w:t>Conclusions</w:t>
      </w:r>
      <w:r w:rsidRPr="009472C7">
        <w:rPr>
          <w:b/>
        </w:rPr>
        <w:t>:</w:t>
      </w:r>
      <w:r>
        <w:t xml:space="preserve"> </w:t>
      </w:r>
      <w:r w:rsidR="00125DD5">
        <w:t>(I)</w:t>
      </w:r>
      <w:r w:rsidR="005E2FA4">
        <w:t xml:space="preserve"> </w:t>
      </w:r>
      <w:r w:rsidR="00125DD5">
        <w:t xml:space="preserve">D%F      </w:t>
      </w:r>
      <w:proofErr w:type="gramStart"/>
      <w:r w:rsidR="00125DD5">
        <w:t xml:space="preserve">   (</w:t>
      </w:r>
      <w:proofErr w:type="gramEnd"/>
      <w:r w:rsidR="00125DD5">
        <w:t>II)</w:t>
      </w:r>
      <w:r w:rsidR="005E2FA4">
        <w:t xml:space="preserve"> </w:t>
      </w:r>
      <w:r>
        <w:t>T*E</w:t>
      </w:r>
    </w:p>
    <w:p w14:paraId="0598D06B" w14:textId="77777777" w:rsidR="00716DA8" w:rsidRDefault="00BC1CDD" w:rsidP="00716DA8">
      <w:r>
        <w:t>[</w:t>
      </w:r>
      <w:r w:rsidR="00716DA8">
        <w:t>A</w:t>
      </w:r>
      <w:r>
        <w:t>] Only conclusion I follow</w:t>
      </w:r>
    </w:p>
    <w:p w14:paraId="52803B90" w14:textId="77777777" w:rsidR="00716DA8" w:rsidRDefault="00BC1CDD" w:rsidP="00716DA8">
      <w:r>
        <w:t>[</w:t>
      </w:r>
      <w:r w:rsidR="00716DA8">
        <w:t>B</w:t>
      </w:r>
      <w:r>
        <w:t xml:space="preserve">] </w:t>
      </w:r>
      <w:r w:rsidR="00716DA8">
        <w:t>Only conclusion II follows</w:t>
      </w:r>
    </w:p>
    <w:p w14:paraId="1C79E0FA" w14:textId="77777777" w:rsidR="00716DA8" w:rsidRDefault="00BC1CDD" w:rsidP="00716DA8">
      <w:r>
        <w:t>[</w:t>
      </w:r>
      <w:r w:rsidR="00716DA8">
        <w:t>C</w:t>
      </w:r>
      <w:r>
        <w:t xml:space="preserve">] </w:t>
      </w:r>
      <w:r w:rsidR="00716DA8">
        <w:t>Either conclusion I or conclusion II follows</w:t>
      </w:r>
    </w:p>
    <w:p w14:paraId="0AB88C3F" w14:textId="77777777" w:rsidR="00716DA8" w:rsidRDefault="00BC1CDD" w:rsidP="00716DA8">
      <w:r w:rsidRPr="0025027C">
        <w:rPr>
          <w:highlight w:val="yellow"/>
        </w:rPr>
        <w:t>[</w:t>
      </w:r>
      <w:r w:rsidR="00716DA8" w:rsidRPr="0025027C">
        <w:rPr>
          <w:highlight w:val="yellow"/>
        </w:rPr>
        <w:t>D</w:t>
      </w:r>
      <w:r w:rsidRPr="0025027C">
        <w:rPr>
          <w:highlight w:val="yellow"/>
        </w:rPr>
        <w:t xml:space="preserve">] </w:t>
      </w:r>
      <w:r w:rsidR="00716DA8" w:rsidRPr="0025027C">
        <w:rPr>
          <w:highlight w:val="yellow"/>
        </w:rPr>
        <w:t>Both conclusion I and conclusion II follow</w:t>
      </w:r>
    </w:p>
    <w:p w14:paraId="64E913EB" w14:textId="77777777" w:rsidR="00716DA8" w:rsidRDefault="00584835" w:rsidP="00716DA8">
      <w:r w:rsidRPr="00584835">
        <w:rPr>
          <w:b/>
        </w:rPr>
        <w:t xml:space="preserve">53. </w:t>
      </w:r>
      <w:r>
        <w:rPr>
          <w:b/>
        </w:rPr>
        <w:t>Statements: T#Y</w:t>
      </w:r>
      <w:r w:rsidR="00693C62">
        <w:rPr>
          <w:b/>
        </w:rPr>
        <w:t xml:space="preserve">, Y%L, </w:t>
      </w:r>
      <w:r w:rsidR="00716DA8" w:rsidRPr="00584835">
        <w:rPr>
          <w:b/>
        </w:rPr>
        <w:t>G*L</w:t>
      </w:r>
      <w:r w:rsidR="00716DA8">
        <w:t xml:space="preserve"> </w:t>
      </w:r>
    </w:p>
    <w:p w14:paraId="5CADFFB4" w14:textId="77777777" w:rsidR="00716DA8" w:rsidRDefault="00716DA8" w:rsidP="00716DA8">
      <w:r w:rsidRPr="00584835">
        <w:rPr>
          <w:b/>
        </w:rPr>
        <w:t>Conclusions:</w:t>
      </w:r>
      <w:r>
        <w:t xml:space="preserve"> </w:t>
      </w:r>
      <w:r w:rsidR="00584835">
        <w:t xml:space="preserve">(I) </w:t>
      </w:r>
      <w:proofErr w:type="gramStart"/>
      <w:r w:rsidR="00584835">
        <w:t>L!T</w:t>
      </w:r>
      <w:proofErr w:type="gramEnd"/>
      <w:r w:rsidR="00584835">
        <w:t xml:space="preserve">         (II) </w:t>
      </w:r>
      <w:r>
        <w:t>G*T</w:t>
      </w:r>
    </w:p>
    <w:p w14:paraId="1A37745C" w14:textId="77777777" w:rsidR="00716DA8" w:rsidRDefault="001C158A" w:rsidP="00716DA8">
      <w:r w:rsidRPr="007E41FA">
        <w:rPr>
          <w:highlight w:val="yellow"/>
        </w:rPr>
        <w:t>[</w:t>
      </w:r>
      <w:r w:rsidR="00716DA8" w:rsidRPr="007E41FA">
        <w:rPr>
          <w:highlight w:val="yellow"/>
        </w:rPr>
        <w:t>A</w:t>
      </w:r>
      <w:r w:rsidRPr="007E41FA">
        <w:rPr>
          <w:highlight w:val="yellow"/>
        </w:rPr>
        <w:t xml:space="preserve">] </w:t>
      </w:r>
      <w:r w:rsidR="007E41FA">
        <w:rPr>
          <w:highlight w:val="yellow"/>
        </w:rPr>
        <w:t>Only conclusion I follow</w:t>
      </w:r>
    </w:p>
    <w:p w14:paraId="5C77AA56" w14:textId="77777777" w:rsidR="00716DA8" w:rsidRDefault="001C158A" w:rsidP="00716DA8">
      <w:r>
        <w:lastRenderedPageBreak/>
        <w:t>[</w:t>
      </w:r>
      <w:r w:rsidR="00716DA8">
        <w:t>B</w:t>
      </w:r>
      <w:r>
        <w:t xml:space="preserve">] </w:t>
      </w:r>
      <w:r w:rsidR="00716DA8">
        <w:t>Only conclusion II follows</w:t>
      </w:r>
    </w:p>
    <w:p w14:paraId="75CE98EE" w14:textId="77777777" w:rsidR="00716DA8" w:rsidRDefault="001C158A" w:rsidP="00716DA8">
      <w:r>
        <w:t>[</w:t>
      </w:r>
      <w:r w:rsidR="00716DA8">
        <w:t>C</w:t>
      </w:r>
      <w:r>
        <w:t xml:space="preserve">] </w:t>
      </w:r>
      <w:r w:rsidR="00716DA8">
        <w:t>Either conclusion I or conclusion II follows</w:t>
      </w:r>
    </w:p>
    <w:p w14:paraId="11CDCDB0" w14:textId="77777777" w:rsidR="00716DA8" w:rsidRDefault="001C158A" w:rsidP="00716DA8">
      <w:r>
        <w:t>[</w:t>
      </w:r>
      <w:r w:rsidR="00716DA8">
        <w:t>D</w:t>
      </w:r>
      <w:r>
        <w:t xml:space="preserve">] </w:t>
      </w:r>
      <w:r w:rsidR="00716DA8">
        <w:t>Both conclusion I and conclusion II follow</w:t>
      </w:r>
    </w:p>
    <w:p w14:paraId="1F5889B8" w14:textId="77777777" w:rsidR="00A154B3" w:rsidRDefault="00A154B3" w:rsidP="00716DA8">
      <w:pPr>
        <w:rPr>
          <w:b/>
        </w:rPr>
      </w:pPr>
      <w:r w:rsidRPr="00A154B3">
        <w:rPr>
          <w:b/>
        </w:rPr>
        <w:t xml:space="preserve">54. </w:t>
      </w:r>
      <w:r>
        <w:rPr>
          <w:b/>
        </w:rPr>
        <w:t>Statements</w:t>
      </w:r>
      <w:r w:rsidR="00716DA8" w:rsidRPr="00A154B3">
        <w:rPr>
          <w:b/>
        </w:rPr>
        <w:t xml:space="preserve">: </w:t>
      </w:r>
      <w:proofErr w:type="gramStart"/>
      <w:r w:rsidR="00716DA8" w:rsidRPr="00A154B3">
        <w:rPr>
          <w:b/>
        </w:rPr>
        <w:t>G!U</w:t>
      </w:r>
      <w:proofErr w:type="gramEnd"/>
      <w:r w:rsidR="00716DA8" w:rsidRPr="00A154B3">
        <w:rPr>
          <w:b/>
        </w:rPr>
        <w:t xml:space="preserve"> ,  L@U,  M*G</w:t>
      </w:r>
    </w:p>
    <w:p w14:paraId="22A814D6" w14:textId="77777777" w:rsidR="00716DA8" w:rsidRDefault="00A154B3" w:rsidP="00716DA8">
      <w:r>
        <w:rPr>
          <w:b/>
        </w:rPr>
        <w:t>Conclusions</w:t>
      </w:r>
      <w:r w:rsidR="00716DA8" w:rsidRPr="00A154B3">
        <w:rPr>
          <w:b/>
        </w:rPr>
        <w:t>:</w:t>
      </w:r>
      <w:r w:rsidR="00716DA8">
        <w:t xml:space="preserve"> </w:t>
      </w:r>
      <w:r>
        <w:t xml:space="preserve">(I) M#U      </w:t>
      </w:r>
      <w:proofErr w:type="gramStart"/>
      <w:r>
        <w:t xml:space="preserve">   (</w:t>
      </w:r>
      <w:proofErr w:type="gramEnd"/>
      <w:r>
        <w:t>II)</w:t>
      </w:r>
      <w:r w:rsidR="00716DA8">
        <w:t>M!U</w:t>
      </w:r>
    </w:p>
    <w:p w14:paraId="25342A0A" w14:textId="77777777" w:rsidR="00716DA8" w:rsidRDefault="006E1499" w:rsidP="00716DA8">
      <w:r>
        <w:t>[</w:t>
      </w:r>
      <w:r w:rsidR="00716DA8">
        <w:t>A</w:t>
      </w:r>
      <w:r>
        <w:t>] Only conclusion I follow</w:t>
      </w:r>
    </w:p>
    <w:p w14:paraId="5D3D825F" w14:textId="77777777" w:rsidR="00716DA8" w:rsidRDefault="006E1499" w:rsidP="00716DA8">
      <w:r w:rsidRPr="00D64E33">
        <w:rPr>
          <w:highlight w:val="yellow"/>
        </w:rPr>
        <w:t>[</w:t>
      </w:r>
      <w:r w:rsidR="00716DA8" w:rsidRPr="00D64E33">
        <w:rPr>
          <w:highlight w:val="yellow"/>
        </w:rPr>
        <w:t>B</w:t>
      </w:r>
      <w:r w:rsidRPr="00D64E33">
        <w:rPr>
          <w:highlight w:val="yellow"/>
        </w:rPr>
        <w:t xml:space="preserve">] </w:t>
      </w:r>
      <w:r w:rsidR="00716DA8" w:rsidRPr="00D64E33">
        <w:rPr>
          <w:highlight w:val="yellow"/>
        </w:rPr>
        <w:t>Only conclusion II follows</w:t>
      </w:r>
    </w:p>
    <w:p w14:paraId="1BBF4DF5" w14:textId="77777777" w:rsidR="00716DA8" w:rsidRDefault="006E1499" w:rsidP="00716DA8">
      <w:r>
        <w:t>[</w:t>
      </w:r>
      <w:r w:rsidR="00716DA8">
        <w:t>C</w:t>
      </w:r>
      <w:r>
        <w:t xml:space="preserve">] </w:t>
      </w:r>
      <w:r w:rsidR="00716DA8">
        <w:t>Either conclusion I or conclusion II follows</w:t>
      </w:r>
    </w:p>
    <w:p w14:paraId="151E6282" w14:textId="77777777" w:rsidR="00716DA8" w:rsidRDefault="006E1499" w:rsidP="00716DA8">
      <w:r>
        <w:t>[</w:t>
      </w:r>
      <w:r w:rsidR="00716DA8">
        <w:t>D</w:t>
      </w:r>
      <w:r>
        <w:t xml:space="preserve">] </w:t>
      </w:r>
      <w:r w:rsidR="00716DA8">
        <w:t>Both conclusion I and conclusion II follow</w:t>
      </w:r>
    </w:p>
    <w:p w14:paraId="49B5D909" w14:textId="77777777" w:rsidR="00716DA8" w:rsidRDefault="00D64E33" w:rsidP="00716DA8">
      <w:r w:rsidRPr="00FD59EA">
        <w:rPr>
          <w:b/>
        </w:rPr>
        <w:t xml:space="preserve">55. </w:t>
      </w:r>
      <w:r w:rsidR="00FD59EA">
        <w:rPr>
          <w:b/>
        </w:rPr>
        <w:t>Statements</w:t>
      </w:r>
      <w:r w:rsidR="00FB76FD">
        <w:rPr>
          <w:b/>
        </w:rPr>
        <w:t xml:space="preserve">:  </w:t>
      </w:r>
      <w:proofErr w:type="gramStart"/>
      <w:r w:rsidR="00FB76FD">
        <w:rPr>
          <w:b/>
        </w:rPr>
        <w:t>Z!U</w:t>
      </w:r>
      <w:proofErr w:type="gramEnd"/>
      <w:r w:rsidR="00716DA8" w:rsidRPr="00FD59EA">
        <w:rPr>
          <w:b/>
        </w:rPr>
        <w:t>,  P*W ,  W@U</w:t>
      </w:r>
      <w:r w:rsidR="00716DA8">
        <w:t xml:space="preserve"> </w:t>
      </w:r>
    </w:p>
    <w:p w14:paraId="605416DE" w14:textId="77777777" w:rsidR="00716DA8" w:rsidRDefault="00FD59EA" w:rsidP="00716DA8">
      <w:r>
        <w:rPr>
          <w:b/>
        </w:rPr>
        <w:t>Conclusions</w:t>
      </w:r>
      <w:proofErr w:type="gramStart"/>
      <w:r w:rsidR="00716DA8" w:rsidRPr="00FD59EA">
        <w:rPr>
          <w:b/>
        </w:rPr>
        <w:t>:</w:t>
      </w:r>
      <w:r w:rsidR="00716DA8">
        <w:t xml:space="preserve">  </w:t>
      </w:r>
      <w:r>
        <w:t>(</w:t>
      </w:r>
      <w:proofErr w:type="gramEnd"/>
      <w:r>
        <w:t>I) Z!W         (II)</w:t>
      </w:r>
      <w:r w:rsidR="00716DA8">
        <w:t>P%U</w:t>
      </w:r>
    </w:p>
    <w:p w14:paraId="14FE325F" w14:textId="77777777" w:rsidR="00716DA8" w:rsidRDefault="00A83FB2" w:rsidP="00716DA8">
      <w:r w:rsidRPr="009263CE">
        <w:rPr>
          <w:highlight w:val="yellow"/>
        </w:rPr>
        <w:t>[</w:t>
      </w:r>
      <w:r w:rsidR="00716DA8" w:rsidRPr="009263CE">
        <w:rPr>
          <w:highlight w:val="yellow"/>
        </w:rPr>
        <w:t>A</w:t>
      </w:r>
      <w:r w:rsidRPr="009263CE">
        <w:rPr>
          <w:highlight w:val="yellow"/>
        </w:rPr>
        <w:t xml:space="preserve">] </w:t>
      </w:r>
      <w:r w:rsidR="00716DA8" w:rsidRPr="009263CE">
        <w:rPr>
          <w:highlight w:val="yellow"/>
        </w:rPr>
        <w:t>Only conclus</w:t>
      </w:r>
      <w:r w:rsidR="00B81066" w:rsidRPr="009263CE">
        <w:rPr>
          <w:highlight w:val="yellow"/>
        </w:rPr>
        <w:t>ion I follow</w:t>
      </w:r>
    </w:p>
    <w:p w14:paraId="76DF1351" w14:textId="77777777" w:rsidR="00716DA8" w:rsidRDefault="00A83FB2" w:rsidP="00716DA8">
      <w:r>
        <w:t>[</w:t>
      </w:r>
      <w:r w:rsidR="00716DA8">
        <w:t>B</w:t>
      </w:r>
      <w:r>
        <w:t xml:space="preserve">] </w:t>
      </w:r>
      <w:r w:rsidR="00716DA8">
        <w:t>Only conclusion II follows</w:t>
      </w:r>
    </w:p>
    <w:p w14:paraId="66F4FC17" w14:textId="77777777" w:rsidR="00716DA8" w:rsidRDefault="00A83FB2" w:rsidP="00716DA8">
      <w:r>
        <w:t>[</w:t>
      </w:r>
      <w:r w:rsidR="00716DA8">
        <w:t>C</w:t>
      </w:r>
      <w:r>
        <w:t xml:space="preserve">] </w:t>
      </w:r>
      <w:r w:rsidR="00716DA8">
        <w:t>Either conclusion I or conclusion II follows</w:t>
      </w:r>
    </w:p>
    <w:p w14:paraId="5F77ED53" w14:textId="77777777" w:rsidR="00716DA8" w:rsidRDefault="00A83FB2" w:rsidP="00716DA8">
      <w:r>
        <w:t>[</w:t>
      </w:r>
      <w:r w:rsidR="00716DA8">
        <w:t>D</w:t>
      </w:r>
      <w:r>
        <w:t xml:space="preserve">] </w:t>
      </w:r>
      <w:r w:rsidR="00716DA8">
        <w:t>Both conclusion I and conclusion II follow</w:t>
      </w:r>
    </w:p>
    <w:p w14:paraId="16D8635E" w14:textId="77777777" w:rsidR="000A24DA" w:rsidRDefault="000A24DA" w:rsidP="00456D69">
      <w:pPr>
        <w:jc w:val="both"/>
      </w:pPr>
      <w:r w:rsidRPr="00456D69">
        <w:rPr>
          <w:b/>
        </w:rPr>
        <w:t>Directions: In the following questions, symbols @,</w:t>
      </w:r>
      <w:r w:rsidR="00456D69">
        <w:rPr>
          <w:b/>
        </w:rPr>
        <w:t xml:space="preserve"> </w:t>
      </w:r>
      <w:r w:rsidRPr="00456D69">
        <w:rPr>
          <w:b/>
        </w:rPr>
        <w:t>%,</w:t>
      </w:r>
      <w:r w:rsidR="00456D69">
        <w:rPr>
          <w:b/>
        </w:rPr>
        <w:t xml:space="preserve"> </w:t>
      </w:r>
      <w:proofErr w:type="gramStart"/>
      <w:r w:rsidRPr="00456D69">
        <w:rPr>
          <w:b/>
        </w:rPr>
        <w:t>$,*</w:t>
      </w:r>
      <w:proofErr w:type="gramEnd"/>
      <w:r w:rsidRPr="00456D69">
        <w:rPr>
          <w:b/>
        </w:rPr>
        <w:t xml:space="preserve"> and # are used with the following meaning as illustrated below.</w:t>
      </w:r>
    </w:p>
    <w:p w14:paraId="0668DB4D" w14:textId="77777777" w:rsidR="000A24DA" w:rsidRDefault="000A24DA" w:rsidP="000A24DA">
      <w:r>
        <w:t xml:space="preserve">A @ B means 'A is not less than B' </w:t>
      </w:r>
    </w:p>
    <w:p w14:paraId="7FB1DDC1" w14:textId="77777777" w:rsidR="000A24DA" w:rsidRDefault="000A24DA" w:rsidP="000A24DA">
      <w:r>
        <w:t xml:space="preserve">A $ B means 'A is not more than B' </w:t>
      </w:r>
    </w:p>
    <w:p w14:paraId="65952B93" w14:textId="77777777" w:rsidR="000A24DA" w:rsidRDefault="000A24DA" w:rsidP="000A24DA">
      <w:r>
        <w:t xml:space="preserve">A # B means 'A is neither less nor more than B' </w:t>
      </w:r>
    </w:p>
    <w:p w14:paraId="26B586FD" w14:textId="77777777" w:rsidR="000A24DA" w:rsidRDefault="000A24DA" w:rsidP="000A24DA">
      <w:r>
        <w:t xml:space="preserve">A * B means 'A is neither more than nor equal to B' </w:t>
      </w:r>
    </w:p>
    <w:p w14:paraId="1D08508F" w14:textId="77777777" w:rsidR="000A24DA" w:rsidRDefault="000A24DA" w:rsidP="000A24DA">
      <w:r>
        <w:t>A % B means 'A is neither less than nor equal to B'</w:t>
      </w:r>
    </w:p>
    <w:p w14:paraId="63073DB6" w14:textId="77777777" w:rsidR="000A24DA" w:rsidRDefault="00456D69" w:rsidP="000A24DA">
      <w:r w:rsidRPr="00EC5D3D">
        <w:rPr>
          <w:b/>
        </w:rPr>
        <w:t xml:space="preserve">56. </w:t>
      </w:r>
      <w:r w:rsidR="00EC5D3D">
        <w:rPr>
          <w:b/>
        </w:rPr>
        <w:t>Statements</w:t>
      </w:r>
      <w:r w:rsidR="00D04FD0">
        <w:rPr>
          <w:b/>
        </w:rPr>
        <w:t xml:space="preserve">: V@I#E*D, </w:t>
      </w:r>
      <w:r w:rsidR="000A24DA" w:rsidRPr="00EC5D3D">
        <w:rPr>
          <w:b/>
        </w:rPr>
        <w:t>N$E%B#F</w:t>
      </w:r>
      <w:r w:rsidR="000A24DA">
        <w:t xml:space="preserve"> </w:t>
      </w:r>
    </w:p>
    <w:p w14:paraId="27D75F10" w14:textId="77777777" w:rsidR="000A24DA" w:rsidRDefault="003A2D3D" w:rsidP="000A24DA">
      <w:r>
        <w:rPr>
          <w:b/>
        </w:rPr>
        <w:t>Conclusions</w:t>
      </w:r>
      <w:r w:rsidR="000A24DA" w:rsidRPr="003A2D3D">
        <w:rPr>
          <w:b/>
        </w:rPr>
        <w:t>:</w:t>
      </w:r>
      <w:r w:rsidR="000A24DA">
        <w:t xml:space="preserve"> </w:t>
      </w:r>
      <w:r>
        <w:t>(</w:t>
      </w:r>
      <w:r w:rsidR="000A24DA">
        <w:t>I</w:t>
      </w:r>
      <w:r>
        <w:t xml:space="preserve">) </w:t>
      </w:r>
      <w:r w:rsidR="000A24DA">
        <w:t xml:space="preserve">D%F   </w:t>
      </w:r>
      <w:proofErr w:type="gramStart"/>
      <w:r w:rsidR="000A24DA">
        <w:t xml:space="preserve">   </w:t>
      </w:r>
      <w:r>
        <w:t>(</w:t>
      </w:r>
      <w:proofErr w:type="gramEnd"/>
      <w:r w:rsidR="000A24DA">
        <w:t>II</w:t>
      </w:r>
      <w:r>
        <w:t xml:space="preserve">) </w:t>
      </w:r>
      <w:r w:rsidR="000A24DA">
        <w:t>V@B</w:t>
      </w:r>
    </w:p>
    <w:p w14:paraId="0C66AA87" w14:textId="77777777" w:rsidR="000A24DA" w:rsidRDefault="00DB3D05" w:rsidP="000A24DA">
      <w:r w:rsidRPr="008C39B2">
        <w:rPr>
          <w:highlight w:val="yellow"/>
        </w:rPr>
        <w:t>[</w:t>
      </w:r>
      <w:r w:rsidR="000A24DA" w:rsidRPr="008C39B2">
        <w:rPr>
          <w:highlight w:val="yellow"/>
        </w:rPr>
        <w:t>A</w:t>
      </w:r>
      <w:r w:rsidRPr="008C39B2">
        <w:rPr>
          <w:highlight w:val="yellow"/>
        </w:rPr>
        <w:t xml:space="preserve">] </w:t>
      </w:r>
      <w:r w:rsidR="00F4537F" w:rsidRPr="008C39B2">
        <w:rPr>
          <w:highlight w:val="yellow"/>
        </w:rPr>
        <w:t>Only conclusion I follow</w:t>
      </w:r>
    </w:p>
    <w:p w14:paraId="59A8BBFB" w14:textId="77777777" w:rsidR="000A24DA" w:rsidRDefault="00DB3D05" w:rsidP="000A24DA">
      <w:r>
        <w:t>[</w:t>
      </w:r>
      <w:r w:rsidR="000A24DA">
        <w:t>B</w:t>
      </w:r>
      <w:r>
        <w:t xml:space="preserve">] </w:t>
      </w:r>
      <w:r w:rsidR="000A24DA">
        <w:t>Only conclusion II follows</w:t>
      </w:r>
    </w:p>
    <w:p w14:paraId="39407C34" w14:textId="77777777" w:rsidR="000A24DA" w:rsidRDefault="00DB3D05" w:rsidP="000A24DA">
      <w:r>
        <w:lastRenderedPageBreak/>
        <w:t>[</w:t>
      </w:r>
      <w:r w:rsidR="000A24DA">
        <w:t>C</w:t>
      </w:r>
      <w:r>
        <w:t xml:space="preserve">] </w:t>
      </w:r>
      <w:r w:rsidR="000A24DA">
        <w:t xml:space="preserve">Both conclusion I and conclusion II </w:t>
      </w:r>
      <w:proofErr w:type="gramStart"/>
      <w:r w:rsidR="000A24DA">
        <w:t>follows</w:t>
      </w:r>
      <w:proofErr w:type="gramEnd"/>
    </w:p>
    <w:p w14:paraId="79E99F91" w14:textId="77777777" w:rsidR="000A24DA" w:rsidRDefault="00DB3D05" w:rsidP="000A24DA">
      <w:r>
        <w:t>[</w:t>
      </w:r>
      <w:r w:rsidR="000A24DA">
        <w:t>D</w:t>
      </w:r>
      <w:r>
        <w:t xml:space="preserve">] </w:t>
      </w:r>
      <w:r w:rsidR="000A24DA">
        <w:t>Either conclusion I or conclusion II follows</w:t>
      </w:r>
    </w:p>
    <w:p w14:paraId="129B8539" w14:textId="77777777" w:rsidR="000A24DA" w:rsidRDefault="008C39B2" w:rsidP="000A24DA">
      <w:r w:rsidRPr="008C39B2">
        <w:rPr>
          <w:b/>
        </w:rPr>
        <w:t>57. Statements</w:t>
      </w:r>
      <w:r w:rsidR="000A24DA" w:rsidRPr="008C39B2">
        <w:rPr>
          <w:b/>
        </w:rPr>
        <w:t>: R#M$X*T%W@B</w:t>
      </w:r>
    </w:p>
    <w:p w14:paraId="7352A5CF" w14:textId="77777777" w:rsidR="000A24DA" w:rsidRDefault="008C39B2" w:rsidP="000A24DA">
      <w:r>
        <w:rPr>
          <w:b/>
        </w:rPr>
        <w:t>Conclusions</w:t>
      </w:r>
      <w:r w:rsidR="000A24DA" w:rsidRPr="008C39B2">
        <w:rPr>
          <w:b/>
        </w:rPr>
        <w:t>:</w:t>
      </w:r>
      <w:r w:rsidR="000A24DA">
        <w:t xml:space="preserve"> </w:t>
      </w:r>
      <w:r>
        <w:t>(</w:t>
      </w:r>
      <w:r w:rsidR="000A24DA">
        <w:t>I</w:t>
      </w:r>
      <w:r>
        <w:t xml:space="preserve">) </w:t>
      </w:r>
      <w:r w:rsidR="000A24DA">
        <w:t xml:space="preserve">M*W  </w:t>
      </w:r>
      <w:r>
        <w:t xml:space="preserve">    </w:t>
      </w:r>
      <w:proofErr w:type="gramStart"/>
      <w:r>
        <w:t xml:space="preserve">   (</w:t>
      </w:r>
      <w:proofErr w:type="gramEnd"/>
      <w:r w:rsidR="000A24DA">
        <w:t>II</w:t>
      </w:r>
      <w:r>
        <w:t>)</w:t>
      </w:r>
      <w:r w:rsidR="000A24DA">
        <w:t>T@M</w:t>
      </w:r>
    </w:p>
    <w:p w14:paraId="44AFE8B1" w14:textId="77777777" w:rsidR="000A24DA" w:rsidRDefault="008C39B2" w:rsidP="000A24DA">
      <w:r>
        <w:t>[</w:t>
      </w:r>
      <w:r w:rsidR="000A24DA">
        <w:t>A</w:t>
      </w:r>
      <w:r>
        <w:t>] Only conclusion I follow</w:t>
      </w:r>
    </w:p>
    <w:p w14:paraId="2B7E96C2" w14:textId="77777777" w:rsidR="000A24DA" w:rsidRDefault="008C39B2" w:rsidP="000A24DA">
      <w:r>
        <w:t>[</w:t>
      </w:r>
      <w:r w:rsidR="000A24DA">
        <w:t>B</w:t>
      </w:r>
      <w:r>
        <w:t xml:space="preserve">] </w:t>
      </w:r>
      <w:r w:rsidR="000A24DA">
        <w:t>Only conclusion II follows</w:t>
      </w:r>
    </w:p>
    <w:p w14:paraId="326A5CC1" w14:textId="77777777" w:rsidR="000A24DA" w:rsidRDefault="008C39B2" w:rsidP="000A24DA">
      <w:r>
        <w:t>[</w:t>
      </w:r>
      <w:r w:rsidR="000A24DA">
        <w:t>C</w:t>
      </w:r>
      <w:r>
        <w:t xml:space="preserve">] </w:t>
      </w:r>
      <w:r w:rsidR="000A24DA">
        <w:t xml:space="preserve">Both conclusion I and conclusion II </w:t>
      </w:r>
      <w:proofErr w:type="gramStart"/>
      <w:r w:rsidR="000A24DA">
        <w:t>follows</w:t>
      </w:r>
      <w:proofErr w:type="gramEnd"/>
    </w:p>
    <w:p w14:paraId="35752E82" w14:textId="77777777" w:rsidR="000A24DA" w:rsidRDefault="003D4DA5" w:rsidP="000A24DA">
      <w:r>
        <w:t xml:space="preserve"> </w:t>
      </w:r>
      <w:r w:rsidR="008C39B2" w:rsidRPr="003D4DA5">
        <w:rPr>
          <w:highlight w:val="yellow"/>
        </w:rPr>
        <w:t>[</w:t>
      </w:r>
      <w:r w:rsidRPr="003D4DA5">
        <w:rPr>
          <w:highlight w:val="yellow"/>
        </w:rPr>
        <w:t>D</w:t>
      </w:r>
      <w:r w:rsidR="008C39B2" w:rsidRPr="003D4DA5">
        <w:rPr>
          <w:highlight w:val="yellow"/>
        </w:rPr>
        <w:t xml:space="preserve">] </w:t>
      </w:r>
      <w:r w:rsidR="000A24DA" w:rsidRPr="003D4DA5">
        <w:rPr>
          <w:highlight w:val="yellow"/>
        </w:rPr>
        <w:t>Neither conclusion I nor conclusion II follows</w:t>
      </w:r>
    </w:p>
    <w:p w14:paraId="6B85F542" w14:textId="77777777" w:rsidR="000A24DA" w:rsidRDefault="002A729B" w:rsidP="000A24DA">
      <w:r w:rsidRPr="00707458">
        <w:rPr>
          <w:b/>
        </w:rPr>
        <w:t xml:space="preserve">58. </w:t>
      </w:r>
      <w:r w:rsidR="00707458">
        <w:rPr>
          <w:b/>
        </w:rPr>
        <w:t>Statements</w:t>
      </w:r>
      <w:r w:rsidR="000A24DA" w:rsidRPr="00707458">
        <w:rPr>
          <w:b/>
        </w:rPr>
        <w:t>: F*D$E#R*S@V%K</w:t>
      </w:r>
    </w:p>
    <w:p w14:paraId="0D1EE27C" w14:textId="77777777" w:rsidR="000A24DA" w:rsidRDefault="00707458" w:rsidP="000A24DA">
      <w:r>
        <w:rPr>
          <w:b/>
        </w:rPr>
        <w:t>Conclusions</w:t>
      </w:r>
      <w:r w:rsidR="000A24DA" w:rsidRPr="00707458">
        <w:rPr>
          <w:b/>
        </w:rPr>
        <w:t>:</w:t>
      </w:r>
      <w:r w:rsidR="000A24DA">
        <w:t xml:space="preserve"> </w:t>
      </w:r>
      <w:r>
        <w:t>(</w:t>
      </w:r>
      <w:r w:rsidR="000A24DA">
        <w:t>I</w:t>
      </w:r>
      <w:r>
        <w:t xml:space="preserve">) </w:t>
      </w:r>
      <w:r w:rsidR="000A24DA">
        <w:t xml:space="preserve">D*R      </w:t>
      </w:r>
      <w:r>
        <w:t xml:space="preserve">    </w:t>
      </w:r>
      <w:proofErr w:type="gramStart"/>
      <w:r>
        <w:t xml:space="preserve">   (</w:t>
      </w:r>
      <w:proofErr w:type="gramEnd"/>
      <w:r w:rsidR="000A24DA">
        <w:t>II</w:t>
      </w:r>
      <w:r>
        <w:t xml:space="preserve">) </w:t>
      </w:r>
      <w:r w:rsidR="000A24DA">
        <w:t xml:space="preserve"> D#R</w:t>
      </w:r>
    </w:p>
    <w:p w14:paraId="74E36C1C" w14:textId="77777777" w:rsidR="000A24DA" w:rsidRDefault="006E5024" w:rsidP="000A24DA">
      <w:r>
        <w:t>[</w:t>
      </w:r>
      <w:r w:rsidR="000A24DA">
        <w:t>A</w:t>
      </w:r>
      <w:r>
        <w:t>] Only conclusion I follow</w:t>
      </w:r>
    </w:p>
    <w:p w14:paraId="53B76FCC" w14:textId="77777777" w:rsidR="000A24DA" w:rsidRDefault="006E5024" w:rsidP="000A24DA">
      <w:r>
        <w:t>[</w:t>
      </w:r>
      <w:r w:rsidR="000A24DA">
        <w:t>B</w:t>
      </w:r>
      <w:r>
        <w:t xml:space="preserve">] </w:t>
      </w:r>
      <w:r w:rsidR="000A24DA">
        <w:t>Only conclusion II follows</w:t>
      </w:r>
    </w:p>
    <w:p w14:paraId="3F48C83D" w14:textId="77777777" w:rsidR="000A24DA" w:rsidRDefault="006E5024" w:rsidP="000A24DA">
      <w:r>
        <w:t>[</w:t>
      </w:r>
      <w:r w:rsidR="000A24DA">
        <w:t>C</w:t>
      </w:r>
      <w:r>
        <w:t xml:space="preserve">] </w:t>
      </w:r>
      <w:r w:rsidR="000A24DA">
        <w:t xml:space="preserve">Both conclusion I and conclusion II </w:t>
      </w:r>
      <w:proofErr w:type="gramStart"/>
      <w:r w:rsidR="000A24DA">
        <w:t>follows</w:t>
      </w:r>
      <w:proofErr w:type="gramEnd"/>
    </w:p>
    <w:p w14:paraId="6636B1E9" w14:textId="77777777" w:rsidR="000A24DA" w:rsidRDefault="006E5024" w:rsidP="000A24DA">
      <w:r w:rsidRPr="009C5A55">
        <w:rPr>
          <w:highlight w:val="yellow"/>
        </w:rPr>
        <w:t>[</w:t>
      </w:r>
      <w:r w:rsidR="000A24DA" w:rsidRPr="009C5A55">
        <w:rPr>
          <w:highlight w:val="yellow"/>
        </w:rPr>
        <w:t>D</w:t>
      </w:r>
      <w:r w:rsidRPr="009C5A55">
        <w:rPr>
          <w:highlight w:val="yellow"/>
        </w:rPr>
        <w:t xml:space="preserve">] </w:t>
      </w:r>
      <w:r w:rsidR="000A24DA" w:rsidRPr="009C5A55">
        <w:rPr>
          <w:highlight w:val="yellow"/>
        </w:rPr>
        <w:t>Either conclusion I or conclusion II follows</w:t>
      </w:r>
    </w:p>
    <w:p w14:paraId="5B542B1C" w14:textId="77777777" w:rsidR="000A24DA" w:rsidRDefault="009C5A55" w:rsidP="000A24DA">
      <w:r w:rsidRPr="009C5A55">
        <w:rPr>
          <w:b/>
        </w:rPr>
        <w:t xml:space="preserve">59. </w:t>
      </w:r>
      <w:r>
        <w:rPr>
          <w:b/>
        </w:rPr>
        <w:t>Statements</w:t>
      </w:r>
      <w:r w:rsidR="000A24DA" w:rsidRPr="009C5A55">
        <w:rPr>
          <w:b/>
        </w:rPr>
        <w:t>: M@A#S%</w:t>
      </w:r>
      <w:proofErr w:type="gramStart"/>
      <w:r w:rsidR="000A24DA" w:rsidRPr="009C5A55">
        <w:rPr>
          <w:b/>
        </w:rPr>
        <w:t>R ;</w:t>
      </w:r>
      <w:proofErr w:type="gramEnd"/>
      <w:r w:rsidR="000A24DA" w:rsidRPr="009C5A55">
        <w:rPr>
          <w:b/>
        </w:rPr>
        <w:t xml:space="preserve"> C$R#E</w:t>
      </w:r>
      <w:r w:rsidR="000A24DA">
        <w:t xml:space="preserve"> </w:t>
      </w:r>
    </w:p>
    <w:p w14:paraId="4706A77D" w14:textId="77777777" w:rsidR="000A24DA" w:rsidRDefault="00493A81" w:rsidP="000A24DA">
      <w:r>
        <w:rPr>
          <w:b/>
        </w:rPr>
        <w:t>Conclusions</w:t>
      </w:r>
      <w:r w:rsidR="000A24DA" w:rsidRPr="00493A81">
        <w:rPr>
          <w:b/>
        </w:rPr>
        <w:t>:</w:t>
      </w:r>
      <w:r w:rsidR="000A24DA">
        <w:t xml:space="preserve"> </w:t>
      </w:r>
      <w:r>
        <w:t>(</w:t>
      </w:r>
      <w:r w:rsidR="000A24DA">
        <w:t>I</w:t>
      </w:r>
      <w:r>
        <w:t xml:space="preserve">) </w:t>
      </w:r>
      <w:r w:rsidR="000A24DA">
        <w:t xml:space="preserve">S%C      </w:t>
      </w:r>
      <w:r>
        <w:t xml:space="preserve">    </w:t>
      </w:r>
      <w:proofErr w:type="gramStart"/>
      <w:r>
        <w:t xml:space="preserve">   (</w:t>
      </w:r>
      <w:proofErr w:type="gramEnd"/>
      <w:r w:rsidR="000A24DA">
        <w:t>II</w:t>
      </w:r>
      <w:r>
        <w:t>)</w:t>
      </w:r>
      <w:r w:rsidR="000A24DA">
        <w:t xml:space="preserve"> M%E</w:t>
      </w:r>
    </w:p>
    <w:p w14:paraId="655449D7" w14:textId="77777777" w:rsidR="000A24DA" w:rsidRDefault="00AF49A2" w:rsidP="000A24DA">
      <w:r>
        <w:t>[</w:t>
      </w:r>
      <w:r w:rsidR="000A24DA">
        <w:t>A</w:t>
      </w:r>
      <w:r>
        <w:t>] Only conclusion I follow</w:t>
      </w:r>
    </w:p>
    <w:p w14:paraId="6DA1985E" w14:textId="77777777" w:rsidR="000A24DA" w:rsidRDefault="00AF49A2" w:rsidP="000A24DA">
      <w:r>
        <w:t>[</w:t>
      </w:r>
      <w:r w:rsidR="000A24DA">
        <w:t>B</w:t>
      </w:r>
      <w:r>
        <w:t xml:space="preserve">] </w:t>
      </w:r>
      <w:r w:rsidR="000A24DA">
        <w:t>Only conclusion II follows</w:t>
      </w:r>
    </w:p>
    <w:p w14:paraId="6B5F3120" w14:textId="77777777" w:rsidR="000A24DA" w:rsidRDefault="00AF49A2" w:rsidP="000A24DA">
      <w:r w:rsidRPr="00524E06">
        <w:rPr>
          <w:highlight w:val="yellow"/>
        </w:rPr>
        <w:t>[</w:t>
      </w:r>
      <w:r w:rsidR="000A24DA" w:rsidRPr="00524E06">
        <w:rPr>
          <w:highlight w:val="yellow"/>
        </w:rPr>
        <w:t>C</w:t>
      </w:r>
      <w:r w:rsidRPr="00524E06">
        <w:rPr>
          <w:highlight w:val="yellow"/>
        </w:rPr>
        <w:t xml:space="preserve">] </w:t>
      </w:r>
      <w:r w:rsidR="000A24DA" w:rsidRPr="00524E06">
        <w:rPr>
          <w:highlight w:val="yellow"/>
        </w:rPr>
        <w:t xml:space="preserve">Both conclusion I and conclusion II </w:t>
      </w:r>
      <w:proofErr w:type="gramStart"/>
      <w:r w:rsidR="000A24DA" w:rsidRPr="00524E06">
        <w:rPr>
          <w:highlight w:val="yellow"/>
        </w:rPr>
        <w:t>follows</w:t>
      </w:r>
      <w:proofErr w:type="gramEnd"/>
    </w:p>
    <w:p w14:paraId="3DEC96E1" w14:textId="77777777" w:rsidR="000A24DA" w:rsidRDefault="00AF49A2" w:rsidP="000A24DA">
      <w:r>
        <w:t>[</w:t>
      </w:r>
      <w:r w:rsidR="000A24DA">
        <w:t>D</w:t>
      </w:r>
      <w:r>
        <w:t xml:space="preserve">] </w:t>
      </w:r>
      <w:r w:rsidR="000A24DA">
        <w:t>Either conclusion I or conclusion II follows</w:t>
      </w:r>
    </w:p>
    <w:p w14:paraId="38651220" w14:textId="77777777" w:rsidR="000A24DA" w:rsidRPr="00B50FA0" w:rsidRDefault="00524E06" w:rsidP="000A24DA">
      <w:pPr>
        <w:rPr>
          <w:b/>
        </w:rPr>
      </w:pPr>
      <w:r w:rsidRPr="00B50FA0">
        <w:rPr>
          <w:b/>
        </w:rPr>
        <w:t xml:space="preserve">60. </w:t>
      </w:r>
      <w:r w:rsidR="00B50FA0">
        <w:rPr>
          <w:b/>
        </w:rPr>
        <w:t>Statements: V@I#E*D,</w:t>
      </w:r>
      <w:r w:rsidR="005B4C9E">
        <w:rPr>
          <w:b/>
        </w:rPr>
        <w:t xml:space="preserve"> </w:t>
      </w:r>
      <w:r w:rsidR="000A24DA" w:rsidRPr="00B50FA0">
        <w:rPr>
          <w:b/>
        </w:rPr>
        <w:t>N$E%B#F</w:t>
      </w:r>
    </w:p>
    <w:p w14:paraId="18752E0B" w14:textId="77777777" w:rsidR="000A24DA" w:rsidRDefault="000A24DA" w:rsidP="000A24DA">
      <w:r>
        <w:t xml:space="preserve"> </w:t>
      </w:r>
      <w:r w:rsidRPr="00B50FA0">
        <w:rPr>
          <w:b/>
        </w:rPr>
        <w:t>Conclusion</w:t>
      </w:r>
      <w:r w:rsidR="00B50FA0">
        <w:rPr>
          <w:b/>
        </w:rPr>
        <w:t>s</w:t>
      </w:r>
      <w:proofErr w:type="gramStart"/>
      <w:r w:rsidRPr="00B50FA0">
        <w:rPr>
          <w:b/>
        </w:rPr>
        <w:t>:</w:t>
      </w:r>
      <w:r>
        <w:t xml:space="preserve"> </w:t>
      </w:r>
      <w:r w:rsidR="00B50FA0">
        <w:t xml:space="preserve"> (</w:t>
      </w:r>
      <w:proofErr w:type="gramEnd"/>
      <w:r>
        <w:t>I</w:t>
      </w:r>
      <w:r w:rsidR="00B50FA0">
        <w:t xml:space="preserve">) </w:t>
      </w:r>
      <w:r>
        <w:t xml:space="preserve">V%F    </w:t>
      </w:r>
      <w:r w:rsidR="00B50FA0">
        <w:t xml:space="preserve">        (</w:t>
      </w:r>
      <w:r>
        <w:t>II</w:t>
      </w:r>
      <w:r w:rsidR="00B50FA0">
        <w:t xml:space="preserve">) </w:t>
      </w:r>
      <w:r>
        <w:t>V@N</w:t>
      </w:r>
    </w:p>
    <w:p w14:paraId="62741C5C" w14:textId="77777777" w:rsidR="000A24DA" w:rsidRDefault="005B4C9E" w:rsidP="000A24DA">
      <w:r>
        <w:t>[</w:t>
      </w:r>
      <w:r w:rsidR="000A24DA">
        <w:t>A</w:t>
      </w:r>
      <w:r>
        <w:t xml:space="preserve">] </w:t>
      </w:r>
      <w:r w:rsidR="000A24DA">
        <w:t>Only conclusion I follows</w:t>
      </w:r>
    </w:p>
    <w:p w14:paraId="1B70D063" w14:textId="77777777" w:rsidR="000A24DA" w:rsidRDefault="005B4C9E" w:rsidP="000A24DA">
      <w:r>
        <w:t>[</w:t>
      </w:r>
      <w:r w:rsidR="000A24DA">
        <w:t>B</w:t>
      </w:r>
      <w:r>
        <w:t xml:space="preserve">] </w:t>
      </w:r>
      <w:r w:rsidR="000A24DA">
        <w:t>Only conclusion II follows</w:t>
      </w:r>
    </w:p>
    <w:p w14:paraId="51F72D12" w14:textId="77777777" w:rsidR="000A24DA" w:rsidRDefault="005B4C9E" w:rsidP="000A24DA">
      <w:r w:rsidRPr="00137FF4">
        <w:rPr>
          <w:highlight w:val="yellow"/>
        </w:rPr>
        <w:t>[</w:t>
      </w:r>
      <w:r w:rsidR="000A24DA" w:rsidRPr="00137FF4">
        <w:rPr>
          <w:highlight w:val="yellow"/>
        </w:rPr>
        <w:t>C</w:t>
      </w:r>
      <w:r w:rsidRPr="00137FF4">
        <w:rPr>
          <w:highlight w:val="yellow"/>
        </w:rPr>
        <w:t xml:space="preserve">] </w:t>
      </w:r>
      <w:r w:rsidR="000A24DA" w:rsidRPr="00137FF4">
        <w:rPr>
          <w:highlight w:val="yellow"/>
        </w:rPr>
        <w:t xml:space="preserve">Both conclusion I and conclusion II </w:t>
      </w:r>
      <w:proofErr w:type="gramStart"/>
      <w:r w:rsidR="000A24DA" w:rsidRPr="00137FF4">
        <w:rPr>
          <w:highlight w:val="yellow"/>
        </w:rPr>
        <w:t>follows</w:t>
      </w:r>
      <w:proofErr w:type="gramEnd"/>
    </w:p>
    <w:p w14:paraId="1288F3D8" w14:textId="77777777" w:rsidR="000A24DA" w:rsidRDefault="005B4C9E" w:rsidP="000A24DA">
      <w:r>
        <w:lastRenderedPageBreak/>
        <w:t>[</w:t>
      </w:r>
      <w:r w:rsidR="000A24DA">
        <w:t>D</w:t>
      </w:r>
      <w:r>
        <w:t xml:space="preserve">] </w:t>
      </w:r>
      <w:r w:rsidR="000A24DA">
        <w:t>Either conclusion I or conclusion II follows</w:t>
      </w:r>
    </w:p>
    <w:sectPr w:rsidR="000A24DA" w:rsidSect="00FE56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jcwNjS1tDQDcpR0lIJTi4sz8/NACoxqAYakn9YsAAAA"/>
  </w:docVars>
  <w:rsids>
    <w:rsidRoot w:val="00625113"/>
    <w:rsid w:val="00014E5F"/>
    <w:rsid w:val="00045B04"/>
    <w:rsid w:val="00062D21"/>
    <w:rsid w:val="00074610"/>
    <w:rsid w:val="000827A4"/>
    <w:rsid w:val="000A2217"/>
    <w:rsid w:val="000A24DA"/>
    <w:rsid w:val="000A5C66"/>
    <w:rsid w:val="000B5790"/>
    <w:rsid w:val="000C301D"/>
    <w:rsid w:val="000C40D1"/>
    <w:rsid w:val="000E3795"/>
    <w:rsid w:val="000F1228"/>
    <w:rsid w:val="000F3FDB"/>
    <w:rsid w:val="000F53C6"/>
    <w:rsid w:val="00125DD5"/>
    <w:rsid w:val="00132AC2"/>
    <w:rsid w:val="00133429"/>
    <w:rsid w:val="00137FF4"/>
    <w:rsid w:val="001541D0"/>
    <w:rsid w:val="001620B3"/>
    <w:rsid w:val="0016474B"/>
    <w:rsid w:val="00165F62"/>
    <w:rsid w:val="001769DE"/>
    <w:rsid w:val="00185195"/>
    <w:rsid w:val="001A122F"/>
    <w:rsid w:val="001A624D"/>
    <w:rsid w:val="001B3CBD"/>
    <w:rsid w:val="001C158A"/>
    <w:rsid w:val="001C1C43"/>
    <w:rsid w:val="001C4B78"/>
    <w:rsid w:val="001D071F"/>
    <w:rsid w:val="001E25FE"/>
    <w:rsid w:val="001F0DB5"/>
    <w:rsid w:val="00205884"/>
    <w:rsid w:val="00215EBC"/>
    <w:rsid w:val="002379D6"/>
    <w:rsid w:val="0025027C"/>
    <w:rsid w:val="002534FF"/>
    <w:rsid w:val="002678A9"/>
    <w:rsid w:val="002843E3"/>
    <w:rsid w:val="002A729B"/>
    <w:rsid w:val="002D3F65"/>
    <w:rsid w:val="002E02E8"/>
    <w:rsid w:val="002F0B79"/>
    <w:rsid w:val="002F1DB2"/>
    <w:rsid w:val="002F4D98"/>
    <w:rsid w:val="002F5036"/>
    <w:rsid w:val="00300251"/>
    <w:rsid w:val="00302BAE"/>
    <w:rsid w:val="00304CCB"/>
    <w:rsid w:val="00312E9E"/>
    <w:rsid w:val="003220E3"/>
    <w:rsid w:val="0033266E"/>
    <w:rsid w:val="00353FAF"/>
    <w:rsid w:val="00367867"/>
    <w:rsid w:val="00373DEC"/>
    <w:rsid w:val="00391138"/>
    <w:rsid w:val="003916BD"/>
    <w:rsid w:val="003930EB"/>
    <w:rsid w:val="003A2D3D"/>
    <w:rsid w:val="003C3D31"/>
    <w:rsid w:val="003C5067"/>
    <w:rsid w:val="003D4DA5"/>
    <w:rsid w:val="003D54F1"/>
    <w:rsid w:val="003D6678"/>
    <w:rsid w:val="003E58FF"/>
    <w:rsid w:val="004105EC"/>
    <w:rsid w:val="00413E4B"/>
    <w:rsid w:val="004159E2"/>
    <w:rsid w:val="00416566"/>
    <w:rsid w:val="00427403"/>
    <w:rsid w:val="004364E2"/>
    <w:rsid w:val="004366D7"/>
    <w:rsid w:val="00456D69"/>
    <w:rsid w:val="00492E67"/>
    <w:rsid w:val="00493A81"/>
    <w:rsid w:val="00496035"/>
    <w:rsid w:val="00496F5E"/>
    <w:rsid w:val="00497B51"/>
    <w:rsid w:val="004B383B"/>
    <w:rsid w:val="004C66DA"/>
    <w:rsid w:val="004D0D97"/>
    <w:rsid w:val="004D7712"/>
    <w:rsid w:val="004E1062"/>
    <w:rsid w:val="00512847"/>
    <w:rsid w:val="00524E06"/>
    <w:rsid w:val="00526AFC"/>
    <w:rsid w:val="00546126"/>
    <w:rsid w:val="00573E35"/>
    <w:rsid w:val="00574DAC"/>
    <w:rsid w:val="00584835"/>
    <w:rsid w:val="00590BF8"/>
    <w:rsid w:val="0059429D"/>
    <w:rsid w:val="00595D7E"/>
    <w:rsid w:val="005B4C9E"/>
    <w:rsid w:val="005B52F0"/>
    <w:rsid w:val="005C1921"/>
    <w:rsid w:val="005C72BB"/>
    <w:rsid w:val="005E1960"/>
    <w:rsid w:val="005E2FA4"/>
    <w:rsid w:val="005F29BC"/>
    <w:rsid w:val="0060222F"/>
    <w:rsid w:val="006072E0"/>
    <w:rsid w:val="00615A87"/>
    <w:rsid w:val="00616B52"/>
    <w:rsid w:val="00624591"/>
    <w:rsid w:val="00625113"/>
    <w:rsid w:val="00625705"/>
    <w:rsid w:val="006343E3"/>
    <w:rsid w:val="00634C47"/>
    <w:rsid w:val="00637C42"/>
    <w:rsid w:val="00647F53"/>
    <w:rsid w:val="006505C1"/>
    <w:rsid w:val="0065155A"/>
    <w:rsid w:val="00671AD5"/>
    <w:rsid w:val="00672F9B"/>
    <w:rsid w:val="00676AB4"/>
    <w:rsid w:val="00685A51"/>
    <w:rsid w:val="00685F0F"/>
    <w:rsid w:val="00693C62"/>
    <w:rsid w:val="006A0CDC"/>
    <w:rsid w:val="006A5B8E"/>
    <w:rsid w:val="006B2E2C"/>
    <w:rsid w:val="006E1499"/>
    <w:rsid w:val="006E5024"/>
    <w:rsid w:val="006F0AE7"/>
    <w:rsid w:val="00704156"/>
    <w:rsid w:val="00707458"/>
    <w:rsid w:val="00710B32"/>
    <w:rsid w:val="00716DA8"/>
    <w:rsid w:val="0072414E"/>
    <w:rsid w:val="00730517"/>
    <w:rsid w:val="007351FD"/>
    <w:rsid w:val="00735F25"/>
    <w:rsid w:val="00736E74"/>
    <w:rsid w:val="007662B9"/>
    <w:rsid w:val="007728D4"/>
    <w:rsid w:val="007775A1"/>
    <w:rsid w:val="00783670"/>
    <w:rsid w:val="00786167"/>
    <w:rsid w:val="007C22C7"/>
    <w:rsid w:val="007C248B"/>
    <w:rsid w:val="007C3294"/>
    <w:rsid w:val="007D4A78"/>
    <w:rsid w:val="007E007A"/>
    <w:rsid w:val="007E41FA"/>
    <w:rsid w:val="008228D8"/>
    <w:rsid w:val="0082330E"/>
    <w:rsid w:val="00861B90"/>
    <w:rsid w:val="008A01BC"/>
    <w:rsid w:val="008C39B2"/>
    <w:rsid w:val="008C49F0"/>
    <w:rsid w:val="008C5D80"/>
    <w:rsid w:val="008D6B7A"/>
    <w:rsid w:val="009042AF"/>
    <w:rsid w:val="00907A79"/>
    <w:rsid w:val="0092356F"/>
    <w:rsid w:val="009263CE"/>
    <w:rsid w:val="00935F6C"/>
    <w:rsid w:val="00937213"/>
    <w:rsid w:val="0094331B"/>
    <w:rsid w:val="009472C7"/>
    <w:rsid w:val="00952313"/>
    <w:rsid w:val="00980749"/>
    <w:rsid w:val="009875DD"/>
    <w:rsid w:val="009B1571"/>
    <w:rsid w:val="009B2F63"/>
    <w:rsid w:val="009B7DBA"/>
    <w:rsid w:val="009C5A55"/>
    <w:rsid w:val="009C6DDD"/>
    <w:rsid w:val="009C7A5C"/>
    <w:rsid w:val="009F471F"/>
    <w:rsid w:val="00A154B3"/>
    <w:rsid w:val="00A224A7"/>
    <w:rsid w:val="00A2578C"/>
    <w:rsid w:val="00A330AD"/>
    <w:rsid w:val="00A366E5"/>
    <w:rsid w:val="00A4185C"/>
    <w:rsid w:val="00A511EB"/>
    <w:rsid w:val="00A517BD"/>
    <w:rsid w:val="00A63E4D"/>
    <w:rsid w:val="00A67166"/>
    <w:rsid w:val="00A83FB2"/>
    <w:rsid w:val="00AA1F8D"/>
    <w:rsid w:val="00AA7E4B"/>
    <w:rsid w:val="00AB0CBF"/>
    <w:rsid w:val="00AF15D1"/>
    <w:rsid w:val="00AF49A2"/>
    <w:rsid w:val="00B2517A"/>
    <w:rsid w:val="00B34526"/>
    <w:rsid w:val="00B442EC"/>
    <w:rsid w:val="00B50D17"/>
    <w:rsid w:val="00B50FA0"/>
    <w:rsid w:val="00B53BE6"/>
    <w:rsid w:val="00B6392F"/>
    <w:rsid w:val="00B7299B"/>
    <w:rsid w:val="00B81066"/>
    <w:rsid w:val="00B82B03"/>
    <w:rsid w:val="00B917E9"/>
    <w:rsid w:val="00BB01B5"/>
    <w:rsid w:val="00BC1CDD"/>
    <w:rsid w:val="00BE527F"/>
    <w:rsid w:val="00BF2E89"/>
    <w:rsid w:val="00C04DA6"/>
    <w:rsid w:val="00C07B82"/>
    <w:rsid w:val="00C1257E"/>
    <w:rsid w:val="00C336FC"/>
    <w:rsid w:val="00C46C4A"/>
    <w:rsid w:val="00C51542"/>
    <w:rsid w:val="00C52A9C"/>
    <w:rsid w:val="00C810D4"/>
    <w:rsid w:val="00C84B37"/>
    <w:rsid w:val="00CC432A"/>
    <w:rsid w:val="00CD56D5"/>
    <w:rsid w:val="00CD66E8"/>
    <w:rsid w:val="00CE11D6"/>
    <w:rsid w:val="00CE5B70"/>
    <w:rsid w:val="00CF0CEF"/>
    <w:rsid w:val="00D00C06"/>
    <w:rsid w:val="00D03602"/>
    <w:rsid w:val="00D03D86"/>
    <w:rsid w:val="00D04FD0"/>
    <w:rsid w:val="00D073C2"/>
    <w:rsid w:val="00D0782B"/>
    <w:rsid w:val="00D164BC"/>
    <w:rsid w:val="00D22D22"/>
    <w:rsid w:val="00D26EFF"/>
    <w:rsid w:val="00D2724C"/>
    <w:rsid w:val="00D64E33"/>
    <w:rsid w:val="00D71B54"/>
    <w:rsid w:val="00D86AF4"/>
    <w:rsid w:val="00D874E8"/>
    <w:rsid w:val="00D97E81"/>
    <w:rsid w:val="00DA1C40"/>
    <w:rsid w:val="00DB3D05"/>
    <w:rsid w:val="00DB4B67"/>
    <w:rsid w:val="00DB7BEE"/>
    <w:rsid w:val="00DC1B05"/>
    <w:rsid w:val="00DD1BF9"/>
    <w:rsid w:val="00E05A8F"/>
    <w:rsid w:val="00E150EF"/>
    <w:rsid w:val="00E265F4"/>
    <w:rsid w:val="00E275EB"/>
    <w:rsid w:val="00E31DD3"/>
    <w:rsid w:val="00E449AD"/>
    <w:rsid w:val="00E455A5"/>
    <w:rsid w:val="00E60BC7"/>
    <w:rsid w:val="00E66FE6"/>
    <w:rsid w:val="00E768C5"/>
    <w:rsid w:val="00E94F4F"/>
    <w:rsid w:val="00E97A1E"/>
    <w:rsid w:val="00EA4FCB"/>
    <w:rsid w:val="00EC5D3D"/>
    <w:rsid w:val="00EC6566"/>
    <w:rsid w:val="00ED21DB"/>
    <w:rsid w:val="00ED6E2E"/>
    <w:rsid w:val="00EE6777"/>
    <w:rsid w:val="00EF7E57"/>
    <w:rsid w:val="00F02F1A"/>
    <w:rsid w:val="00F16281"/>
    <w:rsid w:val="00F309B8"/>
    <w:rsid w:val="00F4509F"/>
    <w:rsid w:val="00F4537F"/>
    <w:rsid w:val="00F843A0"/>
    <w:rsid w:val="00F90977"/>
    <w:rsid w:val="00F93A19"/>
    <w:rsid w:val="00FA08EB"/>
    <w:rsid w:val="00FA69F2"/>
    <w:rsid w:val="00FB0B62"/>
    <w:rsid w:val="00FB76FD"/>
    <w:rsid w:val="00FD59EA"/>
    <w:rsid w:val="00FD706D"/>
    <w:rsid w:val="00FD73C0"/>
    <w:rsid w:val="00FE564B"/>
    <w:rsid w:val="00FE5DB4"/>
    <w:rsid w:val="00FF16C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1E17EF"/>
  <w15:docId w15:val="{574EDF62-D4CD-4698-9563-23445363E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564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62511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624428">
      <w:bodyDiv w:val="1"/>
      <w:marLeft w:val="0"/>
      <w:marRight w:val="0"/>
      <w:marTop w:val="0"/>
      <w:marBottom w:val="0"/>
      <w:divBdr>
        <w:top w:val="none" w:sz="0" w:space="0" w:color="auto"/>
        <w:left w:val="none" w:sz="0" w:space="0" w:color="auto"/>
        <w:bottom w:val="none" w:sz="0" w:space="0" w:color="auto"/>
        <w:right w:val="none" w:sz="0" w:space="0" w:color="auto"/>
      </w:divBdr>
      <w:divsChild>
        <w:div w:id="507446280">
          <w:marLeft w:val="0"/>
          <w:marRight w:val="0"/>
          <w:marTop w:val="0"/>
          <w:marBottom w:val="0"/>
          <w:divBdr>
            <w:top w:val="none" w:sz="0" w:space="0" w:color="auto"/>
            <w:left w:val="none" w:sz="0" w:space="0" w:color="auto"/>
            <w:bottom w:val="none" w:sz="0" w:space="0" w:color="auto"/>
            <w:right w:val="none" w:sz="0" w:space="0" w:color="auto"/>
          </w:divBdr>
          <w:divsChild>
            <w:div w:id="1871845021">
              <w:marLeft w:val="0"/>
              <w:marRight w:val="0"/>
              <w:marTop w:val="0"/>
              <w:marBottom w:val="0"/>
              <w:divBdr>
                <w:top w:val="none" w:sz="0" w:space="0" w:color="auto"/>
                <w:left w:val="none" w:sz="0" w:space="0" w:color="auto"/>
                <w:bottom w:val="none" w:sz="0" w:space="0" w:color="auto"/>
                <w:right w:val="none" w:sz="0" w:space="0" w:color="auto"/>
              </w:divBdr>
            </w:div>
          </w:divsChild>
        </w:div>
        <w:div w:id="1460219923">
          <w:marLeft w:val="0"/>
          <w:marRight w:val="0"/>
          <w:marTop w:val="0"/>
          <w:marBottom w:val="0"/>
          <w:divBdr>
            <w:top w:val="none" w:sz="0" w:space="0" w:color="auto"/>
            <w:left w:val="none" w:sz="0" w:space="0" w:color="auto"/>
            <w:bottom w:val="none" w:sz="0" w:space="0" w:color="auto"/>
            <w:right w:val="none" w:sz="0" w:space="0" w:color="auto"/>
          </w:divBdr>
          <w:divsChild>
            <w:div w:id="1101797637">
              <w:marLeft w:val="0"/>
              <w:marRight w:val="0"/>
              <w:marTop w:val="0"/>
              <w:marBottom w:val="0"/>
              <w:divBdr>
                <w:top w:val="none" w:sz="0" w:space="0" w:color="auto"/>
                <w:left w:val="none" w:sz="0" w:space="0" w:color="auto"/>
                <w:bottom w:val="none" w:sz="0" w:space="0" w:color="auto"/>
                <w:right w:val="none" w:sz="0" w:space="0" w:color="auto"/>
              </w:divBdr>
            </w:div>
            <w:div w:id="1502888930">
              <w:marLeft w:val="0"/>
              <w:marRight w:val="0"/>
              <w:marTop w:val="0"/>
              <w:marBottom w:val="0"/>
              <w:divBdr>
                <w:top w:val="none" w:sz="0" w:space="0" w:color="auto"/>
                <w:left w:val="none" w:sz="0" w:space="0" w:color="auto"/>
                <w:bottom w:val="none" w:sz="0" w:space="0" w:color="auto"/>
                <w:right w:val="none" w:sz="0" w:space="0" w:color="auto"/>
              </w:divBdr>
            </w:div>
          </w:divsChild>
        </w:div>
        <w:div w:id="1115177068">
          <w:marLeft w:val="0"/>
          <w:marRight w:val="0"/>
          <w:marTop w:val="0"/>
          <w:marBottom w:val="0"/>
          <w:divBdr>
            <w:top w:val="none" w:sz="0" w:space="0" w:color="auto"/>
            <w:left w:val="none" w:sz="0" w:space="0" w:color="auto"/>
            <w:bottom w:val="none" w:sz="0" w:space="0" w:color="auto"/>
            <w:right w:val="none" w:sz="0" w:space="0" w:color="auto"/>
          </w:divBdr>
          <w:divsChild>
            <w:div w:id="1313604680">
              <w:marLeft w:val="0"/>
              <w:marRight w:val="0"/>
              <w:marTop w:val="0"/>
              <w:marBottom w:val="0"/>
              <w:divBdr>
                <w:top w:val="none" w:sz="0" w:space="0" w:color="auto"/>
                <w:left w:val="none" w:sz="0" w:space="0" w:color="auto"/>
                <w:bottom w:val="none" w:sz="0" w:space="0" w:color="auto"/>
                <w:right w:val="none" w:sz="0" w:space="0" w:color="auto"/>
              </w:divBdr>
            </w:div>
            <w:div w:id="1263882391">
              <w:marLeft w:val="0"/>
              <w:marRight w:val="0"/>
              <w:marTop w:val="0"/>
              <w:marBottom w:val="0"/>
              <w:divBdr>
                <w:top w:val="none" w:sz="0" w:space="0" w:color="auto"/>
                <w:left w:val="none" w:sz="0" w:space="0" w:color="auto"/>
                <w:bottom w:val="none" w:sz="0" w:space="0" w:color="auto"/>
                <w:right w:val="none" w:sz="0" w:space="0" w:color="auto"/>
              </w:divBdr>
            </w:div>
          </w:divsChild>
        </w:div>
        <w:div w:id="561258910">
          <w:marLeft w:val="0"/>
          <w:marRight w:val="0"/>
          <w:marTop w:val="0"/>
          <w:marBottom w:val="0"/>
          <w:divBdr>
            <w:top w:val="none" w:sz="0" w:space="0" w:color="auto"/>
            <w:left w:val="none" w:sz="0" w:space="0" w:color="auto"/>
            <w:bottom w:val="none" w:sz="0" w:space="0" w:color="auto"/>
            <w:right w:val="none" w:sz="0" w:space="0" w:color="auto"/>
          </w:divBdr>
          <w:divsChild>
            <w:div w:id="312804335">
              <w:marLeft w:val="0"/>
              <w:marRight w:val="0"/>
              <w:marTop w:val="0"/>
              <w:marBottom w:val="0"/>
              <w:divBdr>
                <w:top w:val="none" w:sz="0" w:space="0" w:color="auto"/>
                <w:left w:val="none" w:sz="0" w:space="0" w:color="auto"/>
                <w:bottom w:val="none" w:sz="0" w:space="0" w:color="auto"/>
                <w:right w:val="none" w:sz="0" w:space="0" w:color="auto"/>
              </w:divBdr>
            </w:div>
            <w:div w:id="2080397639">
              <w:marLeft w:val="0"/>
              <w:marRight w:val="0"/>
              <w:marTop w:val="0"/>
              <w:marBottom w:val="0"/>
              <w:divBdr>
                <w:top w:val="none" w:sz="0" w:space="0" w:color="auto"/>
                <w:left w:val="none" w:sz="0" w:space="0" w:color="auto"/>
                <w:bottom w:val="none" w:sz="0" w:space="0" w:color="auto"/>
                <w:right w:val="none" w:sz="0" w:space="0" w:color="auto"/>
              </w:divBdr>
            </w:div>
          </w:divsChild>
        </w:div>
        <w:div w:id="1019744986">
          <w:marLeft w:val="0"/>
          <w:marRight w:val="0"/>
          <w:marTop w:val="0"/>
          <w:marBottom w:val="0"/>
          <w:divBdr>
            <w:top w:val="none" w:sz="0" w:space="0" w:color="auto"/>
            <w:left w:val="none" w:sz="0" w:space="0" w:color="auto"/>
            <w:bottom w:val="none" w:sz="0" w:space="0" w:color="auto"/>
            <w:right w:val="none" w:sz="0" w:space="0" w:color="auto"/>
          </w:divBdr>
          <w:divsChild>
            <w:div w:id="824973849">
              <w:marLeft w:val="0"/>
              <w:marRight w:val="0"/>
              <w:marTop w:val="0"/>
              <w:marBottom w:val="0"/>
              <w:divBdr>
                <w:top w:val="none" w:sz="0" w:space="0" w:color="auto"/>
                <w:left w:val="none" w:sz="0" w:space="0" w:color="auto"/>
                <w:bottom w:val="none" w:sz="0" w:space="0" w:color="auto"/>
                <w:right w:val="none" w:sz="0" w:space="0" w:color="auto"/>
              </w:divBdr>
            </w:div>
            <w:div w:id="1169104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717451">
      <w:bodyDiv w:val="1"/>
      <w:marLeft w:val="0"/>
      <w:marRight w:val="0"/>
      <w:marTop w:val="0"/>
      <w:marBottom w:val="0"/>
      <w:divBdr>
        <w:top w:val="none" w:sz="0" w:space="0" w:color="auto"/>
        <w:left w:val="none" w:sz="0" w:space="0" w:color="auto"/>
        <w:bottom w:val="none" w:sz="0" w:space="0" w:color="auto"/>
        <w:right w:val="none" w:sz="0" w:space="0" w:color="auto"/>
      </w:divBdr>
      <w:divsChild>
        <w:div w:id="75247389">
          <w:marLeft w:val="0"/>
          <w:marRight w:val="0"/>
          <w:marTop w:val="0"/>
          <w:marBottom w:val="0"/>
          <w:divBdr>
            <w:top w:val="none" w:sz="0" w:space="0" w:color="auto"/>
            <w:left w:val="none" w:sz="0" w:space="0" w:color="auto"/>
            <w:bottom w:val="none" w:sz="0" w:space="0" w:color="auto"/>
            <w:right w:val="none" w:sz="0" w:space="0" w:color="auto"/>
          </w:divBdr>
          <w:divsChild>
            <w:div w:id="946012200">
              <w:marLeft w:val="0"/>
              <w:marRight w:val="0"/>
              <w:marTop w:val="0"/>
              <w:marBottom w:val="0"/>
              <w:divBdr>
                <w:top w:val="none" w:sz="0" w:space="0" w:color="auto"/>
                <w:left w:val="none" w:sz="0" w:space="0" w:color="auto"/>
                <w:bottom w:val="none" w:sz="0" w:space="0" w:color="auto"/>
                <w:right w:val="none" w:sz="0" w:space="0" w:color="auto"/>
              </w:divBdr>
            </w:div>
          </w:divsChild>
        </w:div>
        <w:div w:id="2125079235">
          <w:marLeft w:val="0"/>
          <w:marRight w:val="0"/>
          <w:marTop w:val="0"/>
          <w:marBottom w:val="0"/>
          <w:divBdr>
            <w:top w:val="none" w:sz="0" w:space="0" w:color="auto"/>
            <w:left w:val="none" w:sz="0" w:space="0" w:color="auto"/>
            <w:bottom w:val="none" w:sz="0" w:space="0" w:color="auto"/>
            <w:right w:val="none" w:sz="0" w:space="0" w:color="auto"/>
          </w:divBdr>
          <w:divsChild>
            <w:div w:id="250743913">
              <w:marLeft w:val="0"/>
              <w:marRight w:val="0"/>
              <w:marTop w:val="0"/>
              <w:marBottom w:val="0"/>
              <w:divBdr>
                <w:top w:val="none" w:sz="0" w:space="0" w:color="auto"/>
                <w:left w:val="none" w:sz="0" w:space="0" w:color="auto"/>
                <w:bottom w:val="none" w:sz="0" w:space="0" w:color="auto"/>
                <w:right w:val="none" w:sz="0" w:space="0" w:color="auto"/>
              </w:divBdr>
            </w:div>
            <w:div w:id="304820981">
              <w:marLeft w:val="0"/>
              <w:marRight w:val="0"/>
              <w:marTop w:val="0"/>
              <w:marBottom w:val="0"/>
              <w:divBdr>
                <w:top w:val="none" w:sz="0" w:space="0" w:color="auto"/>
                <w:left w:val="none" w:sz="0" w:space="0" w:color="auto"/>
                <w:bottom w:val="none" w:sz="0" w:space="0" w:color="auto"/>
                <w:right w:val="none" w:sz="0" w:space="0" w:color="auto"/>
              </w:divBdr>
            </w:div>
          </w:divsChild>
        </w:div>
        <w:div w:id="413161832">
          <w:marLeft w:val="0"/>
          <w:marRight w:val="0"/>
          <w:marTop w:val="0"/>
          <w:marBottom w:val="0"/>
          <w:divBdr>
            <w:top w:val="none" w:sz="0" w:space="0" w:color="auto"/>
            <w:left w:val="none" w:sz="0" w:space="0" w:color="auto"/>
            <w:bottom w:val="none" w:sz="0" w:space="0" w:color="auto"/>
            <w:right w:val="none" w:sz="0" w:space="0" w:color="auto"/>
          </w:divBdr>
          <w:divsChild>
            <w:div w:id="833110544">
              <w:marLeft w:val="0"/>
              <w:marRight w:val="0"/>
              <w:marTop w:val="0"/>
              <w:marBottom w:val="0"/>
              <w:divBdr>
                <w:top w:val="none" w:sz="0" w:space="0" w:color="auto"/>
                <w:left w:val="none" w:sz="0" w:space="0" w:color="auto"/>
                <w:bottom w:val="none" w:sz="0" w:space="0" w:color="auto"/>
                <w:right w:val="none" w:sz="0" w:space="0" w:color="auto"/>
              </w:divBdr>
            </w:div>
            <w:div w:id="2048142600">
              <w:marLeft w:val="0"/>
              <w:marRight w:val="0"/>
              <w:marTop w:val="0"/>
              <w:marBottom w:val="0"/>
              <w:divBdr>
                <w:top w:val="none" w:sz="0" w:space="0" w:color="auto"/>
                <w:left w:val="none" w:sz="0" w:space="0" w:color="auto"/>
                <w:bottom w:val="none" w:sz="0" w:space="0" w:color="auto"/>
                <w:right w:val="none" w:sz="0" w:space="0" w:color="auto"/>
              </w:divBdr>
            </w:div>
          </w:divsChild>
        </w:div>
        <w:div w:id="904143141">
          <w:marLeft w:val="0"/>
          <w:marRight w:val="0"/>
          <w:marTop w:val="0"/>
          <w:marBottom w:val="0"/>
          <w:divBdr>
            <w:top w:val="none" w:sz="0" w:space="0" w:color="auto"/>
            <w:left w:val="none" w:sz="0" w:space="0" w:color="auto"/>
            <w:bottom w:val="none" w:sz="0" w:space="0" w:color="auto"/>
            <w:right w:val="none" w:sz="0" w:space="0" w:color="auto"/>
          </w:divBdr>
          <w:divsChild>
            <w:div w:id="251932789">
              <w:marLeft w:val="0"/>
              <w:marRight w:val="0"/>
              <w:marTop w:val="0"/>
              <w:marBottom w:val="0"/>
              <w:divBdr>
                <w:top w:val="none" w:sz="0" w:space="0" w:color="auto"/>
                <w:left w:val="none" w:sz="0" w:space="0" w:color="auto"/>
                <w:bottom w:val="none" w:sz="0" w:space="0" w:color="auto"/>
                <w:right w:val="none" w:sz="0" w:space="0" w:color="auto"/>
              </w:divBdr>
            </w:div>
            <w:div w:id="99683884">
              <w:marLeft w:val="0"/>
              <w:marRight w:val="0"/>
              <w:marTop w:val="0"/>
              <w:marBottom w:val="0"/>
              <w:divBdr>
                <w:top w:val="none" w:sz="0" w:space="0" w:color="auto"/>
                <w:left w:val="none" w:sz="0" w:space="0" w:color="auto"/>
                <w:bottom w:val="none" w:sz="0" w:space="0" w:color="auto"/>
                <w:right w:val="none" w:sz="0" w:space="0" w:color="auto"/>
              </w:divBdr>
            </w:div>
          </w:divsChild>
        </w:div>
        <w:div w:id="1940287287">
          <w:marLeft w:val="0"/>
          <w:marRight w:val="0"/>
          <w:marTop w:val="0"/>
          <w:marBottom w:val="0"/>
          <w:divBdr>
            <w:top w:val="none" w:sz="0" w:space="0" w:color="auto"/>
            <w:left w:val="none" w:sz="0" w:space="0" w:color="auto"/>
            <w:bottom w:val="none" w:sz="0" w:space="0" w:color="auto"/>
            <w:right w:val="none" w:sz="0" w:space="0" w:color="auto"/>
          </w:divBdr>
          <w:divsChild>
            <w:div w:id="134837379">
              <w:marLeft w:val="0"/>
              <w:marRight w:val="0"/>
              <w:marTop w:val="0"/>
              <w:marBottom w:val="0"/>
              <w:divBdr>
                <w:top w:val="none" w:sz="0" w:space="0" w:color="auto"/>
                <w:left w:val="none" w:sz="0" w:space="0" w:color="auto"/>
                <w:bottom w:val="none" w:sz="0" w:space="0" w:color="auto"/>
                <w:right w:val="none" w:sz="0" w:space="0" w:color="auto"/>
              </w:divBdr>
            </w:div>
            <w:div w:id="165059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85</TotalTime>
  <Pages>17</Pages>
  <Words>2270</Words>
  <Characters>1294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cific</dc:creator>
  <cp:lastModifiedBy>NITESH KUMAR PANDAY</cp:lastModifiedBy>
  <cp:revision>5</cp:revision>
  <dcterms:created xsi:type="dcterms:W3CDTF">2023-03-29T04:10:00Z</dcterms:created>
  <dcterms:modified xsi:type="dcterms:W3CDTF">2023-04-05T13:37:00Z</dcterms:modified>
</cp:coreProperties>
</file>